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3B12A6" w14:textId="77777777" w:rsidR="00772597" w:rsidRPr="00C731F1" w:rsidRDefault="006C4277" w:rsidP="00C731F1">
      <w:pPr>
        <w:pStyle w:val="Heading1"/>
        <w:spacing w:before="120" w:after="120"/>
        <w:jc w:val="center"/>
        <w:rPr>
          <w:rFonts w:asciiTheme="minorHAnsi" w:hAnsiTheme="minorHAnsi" w:cstheme="minorHAnsi"/>
          <w:bCs/>
          <w:lang w:val="bg-BG"/>
        </w:rPr>
      </w:pPr>
      <w:r w:rsidRPr="00C731F1">
        <w:rPr>
          <w:rFonts w:asciiTheme="minorHAnsi" w:hAnsiTheme="minorHAnsi" w:cstheme="minorHAnsi"/>
        </w:rPr>
        <w:t>Material Summary:</w:t>
      </w:r>
      <w:r w:rsidR="00772597" w:rsidRPr="00C731F1">
        <w:rPr>
          <w:rFonts w:asciiTheme="minorHAnsi" w:hAnsiTheme="minorHAnsi" w:cstheme="minorHAnsi"/>
          <w:lang w:val="bg-BG"/>
        </w:rPr>
        <w:t xml:space="preserve"> </w:t>
      </w:r>
      <w:r w:rsidR="00772597" w:rsidRPr="00C731F1">
        <w:rPr>
          <w:rFonts w:asciiTheme="minorHAnsi" w:hAnsiTheme="minorHAnsi" w:cstheme="minorHAnsi"/>
          <w:bCs/>
        </w:rPr>
        <w:t>Hypothesis</w:t>
      </w:r>
      <w:r w:rsidR="00772597" w:rsidRPr="00C731F1">
        <w:rPr>
          <w:rFonts w:asciiTheme="minorHAnsi" w:hAnsiTheme="minorHAnsi" w:cstheme="minorHAnsi"/>
          <w:bCs/>
          <w:lang w:val="bg-BG"/>
        </w:rPr>
        <w:t xml:space="preserve"> </w:t>
      </w:r>
      <w:r w:rsidR="00772597" w:rsidRPr="00C731F1">
        <w:rPr>
          <w:rFonts w:asciiTheme="minorHAnsi" w:hAnsiTheme="minorHAnsi" w:cstheme="minorHAnsi"/>
          <w:bCs/>
        </w:rPr>
        <w:t>Testing</w:t>
      </w:r>
    </w:p>
    <w:p w14:paraId="56468FAA" w14:textId="77777777" w:rsidR="00772597" w:rsidRPr="00C731F1" w:rsidRDefault="00772597" w:rsidP="00C731F1">
      <w:pPr>
        <w:pStyle w:val="Heading2"/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</w:rPr>
        <w:t>Confidence Intervals</w:t>
      </w:r>
    </w:p>
    <w:p w14:paraId="44AEA45D" w14:textId="1F99418B" w:rsidR="0005206B" w:rsidRPr="00C731F1" w:rsidRDefault="00772597" w:rsidP="00C731F1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C731F1">
        <w:rPr>
          <w:rFonts w:asciiTheme="minorHAnsi" w:eastAsia="Calibri" w:hAnsiTheme="minorHAnsi" w:cstheme="minorHAnsi"/>
          <w:b/>
          <w:bCs/>
        </w:rPr>
        <w:t>1</w:t>
      </w:r>
      <w:r w:rsidR="0005206B" w:rsidRPr="00C731F1">
        <w:rPr>
          <w:rFonts w:asciiTheme="minorHAnsi" w:eastAsia="Calibri" w:hAnsiTheme="minorHAnsi" w:cstheme="minorHAnsi"/>
          <w:b/>
          <w:bCs/>
        </w:rPr>
        <w:t>.</w:t>
      </w:r>
      <w:r w:rsidR="00E447AF" w:rsidRPr="00C731F1">
        <w:rPr>
          <w:rFonts w:asciiTheme="minorHAnsi" w:eastAsia="Calibri" w:hAnsiTheme="minorHAnsi" w:cstheme="minorHAnsi"/>
          <w:b/>
          <w:bCs/>
        </w:rPr>
        <w:t>1</w:t>
      </w:r>
      <w:r w:rsidR="0005206B" w:rsidRPr="00C731F1">
        <w:rPr>
          <w:rFonts w:asciiTheme="minorHAnsi" w:eastAsia="Calibri" w:hAnsiTheme="minorHAnsi" w:cstheme="minorHAnsi"/>
          <w:b/>
          <w:bCs/>
        </w:rPr>
        <w:t xml:space="preserve"> </w:t>
      </w:r>
      <w:r w:rsidRPr="00C731F1">
        <w:rPr>
          <w:rFonts w:asciiTheme="minorHAnsi" w:eastAsia="Calibri" w:hAnsiTheme="minorHAnsi" w:cstheme="minorHAnsi"/>
          <w:b/>
          <w:bCs/>
        </w:rPr>
        <w:t>Confidence Intervals</w:t>
      </w:r>
    </w:p>
    <w:p w14:paraId="412D48ED" w14:textId="77777777" w:rsidR="00772597" w:rsidRPr="00772597" w:rsidRDefault="00772597" w:rsidP="00C731F1">
      <w:pPr>
        <w:numPr>
          <w:ilvl w:val="0"/>
          <w:numId w:val="199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In an experiment, we can't observe the variables' true values directly</w:t>
      </w:r>
    </w:p>
    <w:p w14:paraId="01537D79" w14:textId="77777777" w:rsidR="00772597" w:rsidRPr="00772597" w:rsidRDefault="00772597" w:rsidP="00C731F1">
      <w:pPr>
        <w:numPr>
          <w:ilvl w:val="1"/>
          <w:numId w:val="199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We observe other values</w:t>
      </w:r>
    </w:p>
    <w:p w14:paraId="7B014878" w14:textId="77777777" w:rsidR="00772597" w:rsidRPr="00772597" w:rsidRDefault="00772597" w:rsidP="00C731F1">
      <w:pPr>
        <w:numPr>
          <w:ilvl w:val="1"/>
          <w:numId w:val="199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We make assumptions as to how they are distributed</w:t>
      </w:r>
    </w:p>
    <w:p w14:paraId="7B4628AA" w14:textId="77777777" w:rsidR="00772597" w:rsidRPr="00772597" w:rsidRDefault="00772597" w:rsidP="00C731F1">
      <w:pPr>
        <w:numPr>
          <w:ilvl w:val="1"/>
          <w:numId w:val="199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We can estimate the true value</w:t>
      </w:r>
    </w:p>
    <w:p w14:paraId="4D92FDEA" w14:textId="77777777" w:rsidR="00772597" w:rsidRPr="00772597" w:rsidRDefault="00772597" w:rsidP="00C731F1">
      <w:pPr>
        <w:numPr>
          <w:ilvl w:val="2"/>
          <w:numId w:val="199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  <w:b/>
          <w:bCs/>
        </w:rPr>
        <w:t>Law of large numbers</w:t>
      </w:r>
      <w:r w:rsidRPr="00772597">
        <w:rPr>
          <w:rFonts w:asciiTheme="minorHAnsi" w:eastAsia="Calibri" w:hAnsiTheme="minorHAnsi" w:cstheme="minorHAnsi"/>
        </w:rPr>
        <w:t>: when our sample is big enough, the sample parameters approach the population parameters</w:t>
      </w:r>
    </w:p>
    <w:p w14:paraId="1B23D31A" w14:textId="77777777" w:rsidR="00772597" w:rsidRPr="00772597" w:rsidRDefault="00772597" w:rsidP="00C731F1">
      <w:pPr>
        <w:numPr>
          <w:ilvl w:val="0"/>
          <w:numId w:val="199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With continuous values, it's useless to say that the mean is equal to a certain value (why?)</w:t>
      </w:r>
    </w:p>
    <w:p w14:paraId="48663ECC" w14:textId="77777777" w:rsidR="00772597" w:rsidRPr="00772597" w:rsidRDefault="00772597" w:rsidP="00C731F1">
      <w:pPr>
        <w:numPr>
          <w:ilvl w:val="0"/>
          <w:numId w:val="199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  <w:b/>
          <w:bCs/>
        </w:rPr>
        <w:t xml:space="preserve">Confidence interval </w:t>
      </w:r>
      <w:r w:rsidRPr="00772597">
        <w:rPr>
          <w:rFonts w:asciiTheme="minorHAnsi" w:eastAsia="Calibri" w:hAnsiTheme="minorHAnsi" w:cstheme="minorHAnsi"/>
        </w:rPr>
        <w:t xml:space="preserve">– a range of values that we're </w:t>
      </w:r>
      <w:proofErr w:type="gramStart"/>
      <w:r w:rsidRPr="00772597">
        <w:rPr>
          <w:rFonts w:asciiTheme="minorHAnsi" w:eastAsia="Calibri" w:hAnsiTheme="minorHAnsi" w:cstheme="minorHAnsi"/>
        </w:rPr>
        <w:t>fairly sure</w:t>
      </w:r>
      <w:proofErr w:type="gramEnd"/>
      <w:r w:rsidRPr="00772597">
        <w:rPr>
          <w:rFonts w:asciiTheme="minorHAnsi" w:eastAsia="Calibri" w:hAnsiTheme="minorHAnsi" w:cstheme="minorHAnsi"/>
        </w:rPr>
        <w:t xml:space="preserve"> contains the true value</w:t>
      </w:r>
    </w:p>
    <w:p w14:paraId="1583F459" w14:textId="77777777" w:rsidR="00772597" w:rsidRPr="00772597" w:rsidRDefault="00772597" w:rsidP="00C731F1">
      <w:pPr>
        <w:numPr>
          <w:ilvl w:val="1"/>
          <w:numId w:val="199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  <w:b/>
          <w:bCs/>
        </w:rPr>
        <w:t xml:space="preserve">How confident? </w:t>
      </w:r>
      <w:r w:rsidRPr="00772597">
        <w:rPr>
          <w:rFonts w:asciiTheme="minorHAnsi" w:eastAsia="Calibri" w:hAnsiTheme="minorHAnsi" w:cstheme="minorHAnsi"/>
        </w:rPr>
        <w:t>A matter of choice</w:t>
      </w:r>
    </w:p>
    <w:p w14:paraId="13F023DC" w14:textId="3652904E" w:rsidR="00772597" w:rsidRPr="00772597" w:rsidRDefault="00772597" w:rsidP="00C731F1">
      <w:pPr>
        <w:numPr>
          <w:ilvl w:val="0"/>
          <w:numId w:val="199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  <w:b/>
          <w:bCs/>
        </w:rPr>
        <w:t>Confidence level</w:t>
      </w:r>
      <w:r w:rsidRPr="00772597">
        <w:rPr>
          <w:rFonts w:asciiTheme="minorHAnsi" w:eastAsia="Calibri" w:hAnsiTheme="minorHAnsi" w:cstheme="minorHAnsi"/>
        </w:rPr>
        <w:t xml:space="preserve"> – the probability that the value falls within the interval</w:t>
      </w:r>
    </w:p>
    <w:p w14:paraId="739271CF" w14:textId="38C0A2ED" w:rsidR="00DC38E9" w:rsidRPr="00C731F1" w:rsidRDefault="0005206B" w:rsidP="00C731F1">
      <w:pPr>
        <w:spacing w:before="120" w:after="120"/>
        <w:rPr>
          <w:rFonts w:asciiTheme="minorHAnsi" w:eastAsia="Calibri" w:hAnsiTheme="minorHAnsi" w:cstheme="minorHAnsi"/>
          <w:lang w:val="bg-BG"/>
        </w:rPr>
      </w:pPr>
      <w:r w:rsidRPr="00C731F1">
        <w:rPr>
          <w:rFonts w:asciiTheme="minorHAnsi" w:eastAsia="Calibri" w:hAnsiTheme="minorHAnsi" w:cstheme="minorHAnsi"/>
          <w:b/>
          <w:bCs/>
        </w:rPr>
        <w:t>1.</w:t>
      </w:r>
      <w:r w:rsidR="00E447AF" w:rsidRPr="00C731F1">
        <w:rPr>
          <w:rFonts w:asciiTheme="minorHAnsi" w:eastAsia="Calibri" w:hAnsiTheme="minorHAnsi" w:cstheme="minorHAnsi"/>
          <w:b/>
          <w:bCs/>
        </w:rPr>
        <w:t xml:space="preserve">2 </w:t>
      </w:r>
      <w:r w:rsidR="00772597" w:rsidRPr="00C731F1">
        <w:rPr>
          <w:rFonts w:asciiTheme="minorHAnsi" w:eastAsia="Calibri" w:hAnsiTheme="minorHAnsi" w:cstheme="minorHAnsi"/>
          <w:b/>
          <w:bCs/>
        </w:rPr>
        <w:t>Confidence Intervals – Interpretation</w:t>
      </w:r>
    </w:p>
    <w:p w14:paraId="44C13FAA" w14:textId="77777777" w:rsidR="00772597" w:rsidRPr="00772597" w:rsidRDefault="00772597" w:rsidP="00C731F1">
      <w:pPr>
        <w:numPr>
          <w:ilvl w:val="0"/>
          <w:numId w:val="200"/>
        </w:numPr>
        <w:spacing w:before="120" w:after="120"/>
        <w:rPr>
          <w:rFonts w:asciiTheme="minorHAnsi" w:eastAsia="Calibri" w:hAnsiTheme="minorHAnsi" w:cstheme="minorHAnsi"/>
          <w:iCs/>
        </w:rPr>
      </w:pPr>
      <w:proofErr w:type="gramStart"/>
      <w:r w:rsidRPr="00772597">
        <w:rPr>
          <w:rFonts w:asciiTheme="minorHAnsi" w:eastAsia="Calibri" w:hAnsiTheme="minorHAnsi" w:cstheme="minorHAnsi"/>
          <w:iCs/>
        </w:rPr>
        <w:t>Similar to</w:t>
      </w:r>
      <w:proofErr w:type="gramEnd"/>
      <w:r w:rsidRPr="00772597">
        <w:rPr>
          <w:rFonts w:asciiTheme="minorHAnsi" w:eastAsia="Calibri" w:hAnsiTheme="minorHAnsi" w:cstheme="minorHAnsi"/>
          <w:iCs/>
        </w:rPr>
        <w:t xml:space="preserve"> the probability interpretations</w:t>
      </w:r>
    </w:p>
    <w:p w14:paraId="44B4376C" w14:textId="1FBB6CF4" w:rsidR="00772597" w:rsidRPr="00772597" w:rsidRDefault="00772597" w:rsidP="00C731F1">
      <w:pPr>
        <w:numPr>
          <w:ilvl w:val="0"/>
          <w:numId w:val="200"/>
        </w:numPr>
        <w:spacing w:before="120" w:after="120"/>
        <w:rPr>
          <w:rFonts w:asciiTheme="minorHAnsi" w:eastAsia="Calibri" w:hAnsiTheme="minorHAnsi" w:cstheme="minorHAnsi"/>
          <w:iCs/>
        </w:rPr>
      </w:pPr>
      <w:r w:rsidRPr="00772597">
        <w:rPr>
          <w:rFonts w:asciiTheme="minorHAnsi" w:eastAsia="Calibri" w:hAnsiTheme="minorHAnsi" w:cstheme="minorHAnsi"/>
          <w:iCs/>
        </w:rPr>
        <w:t xml:space="preserve">To illustrate these, let's take a confidence interval </w:t>
      </w:r>
      <m:oMath>
        <m:d>
          <m:dPr>
            <m:begChr m:val="["/>
            <m:endChr m:val="]"/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5; 7,3</m:t>
            </m:r>
          </m:e>
        </m:d>
        <m:r>
          <w:rPr>
            <w:rFonts w:ascii="Cambria Math" w:eastAsia="Calibri" w:hAnsi="Cambria Math" w:cstheme="minorHAnsi"/>
          </w:rPr>
          <m:t> </m:t>
        </m:r>
      </m:oMath>
      <w:r w:rsidRPr="00772597">
        <w:rPr>
          <w:rFonts w:asciiTheme="minorHAnsi" w:eastAsia="Calibri" w:hAnsiTheme="minorHAnsi" w:cstheme="minorHAnsi"/>
          <w:iCs/>
        </w:rPr>
        <w:t xml:space="preserve">and a </w:t>
      </w:r>
      <w:r w:rsidRPr="00772597">
        <w:rPr>
          <w:rFonts w:asciiTheme="minorHAnsi" w:eastAsia="Calibri" w:hAnsiTheme="minorHAnsi" w:cstheme="minorHAnsi"/>
          <w:b/>
          <w:bCs/>
          <w:iCs/>
        </w:rPr>
        <w:t>70%</w:t>
      </w:r>
      <w:r w:rsidRPr="00772597">
        <w:rPr>
          <w:rFonts w:asciiTheme="minorHAnsi" w:eastAsia="Calibri" w:hAnsiTheme="minorHAnsi" w:cstheme="minorHAnsi"/>
          <w:iCs/>
        </w:rPr>
        <w:t xml:space="preserve"> confidence level</w:t>
      </w:r>
    </w:p>
    <w:p w14:paraId="50BEFBD5" w14:textId="77777777" w:rsidR="00772597" w:rsidRPr="00772597" w:rsidRDefault="00772597" w:rsidP="00C731F1">
      <w:pPr>
        <w:numPr>
          <w:ilvl w:val="0"/>
          <w:numId w:val="200"/>
        </w:numPr>
        <w:spacing w:before="120" w:after="120"/>
        <w:rPr>
          <w:rFonts w:asciiTheme="minorHAnsi" w:eastAsia="Calibri" w:hAnsiTheme="minorHAnsi" w:cstheme="minorHAnsi"/>
          <w:iCs/>
        </w:rPr>
      </w:pPr>
      <w:r w:rsidRPr="00772597">
        <w:rPr>
          <w:rFonts w:asciiTheme="minorHAnsi" w:eastAsia="Calibri" w:hAnsiTheme="minorHAnsi" w:cstheme="minorHAnsi"/>
          <w:iCs/>
        </w:rPr>
        <w:t>Frequency</w:t>
      </w:r>
    </w:p>
    <w:p w14:paraId="49CFECCD" w14:textId="2DE0B7CC" w:rsidR="00772597" w:rsidRPr="00772597" w:rsidRDefault="00772597" w:rsidP="00C731F1">
      <w:pPr>
        <w:numPr>
          <w:ilvl w:val="1"/>
          <w:numId w:val="200"/>
        </w:numPr>
        <w:spacing w:before="120" w:after="120"/>
        <w:rPr>
          <w:rFonts w:asciiTheme="minorHAnsi" w:eastAsia="Calibri" w:hAnsiTheme="minorHAnsi" w:cstheme="minorHAnsi"/>
          <w:iCs/>
        </w:rPr>
      </w:pPr>
      <w:r w:rsidRPr="00772597">
        <w:rPr>
          <w:rFonts w:asciiTheme="minorHAnsi" w:eastAsia="Calibri" w:hAnsiTheme="minorHAnsi" w:cstheme="minorHAnsi"/>
          <w:iCs/>
        </w:rPr>
        <w:t xml:space="preserve">If we perform the experiment many times, 70% of the values will fall in the interval </w:t>
      </w:r>
      <m:oMath>
        <m:r>
          <w:rPr>
            <w:rFonts w:ascii="Cambria Math" w:eastAsia="Calibri" w:hAnsi="Cambria Math" w:cstheme="minorHAnsi"/>
          </w:rPr>
          <m:t>[5; 7,3]</m:t>
        </m:r>
      </m:oMath>
      <w:r w:rsidRPr="00772597">
        <w:rPr>
          <w:rFonts w:asciiTheme="minorHAnsi" w:eastAsia="Calibri" w:hAnsiTheme="minorHAnsi" w:cstheme="minorHAnsi"/>
          <w:iCs/>
        </w:rPr>
        <w:t xml:space="preserve"> and 30% – outside it</w:t>
      </w:r>
    </w:p>
    <w:p w14:paraId="48BC46D2" w14:textId="77777777" w:rsidR="00772597" w:rsidRPr="00772597" w:rsidRDefault="00772597" w:rsidP="00C731F1">
      <w:pPr>
        <w:numPr>
          <w:ilvl w:val="0"/>
          <w:numId w:val="200"/>
        </w:numPr>
        <w:spacing w:before="120" w:after="120"/>
        <w:rPr>
          <w:rFonts w:asciiTheme="minorHAnsi" w:eastAsia="Calibri" w:hAnsiTheme="minorHAnsi" w:cstheme="minorHAnsi"/>
          <w:iCs/>
        </w:rPr>
      </w:pPr>
      <w:r w:rsidRPr="00772597">
        <w:rPr>
          <w:rFonts w:asciiTheme="minorHAnsi" w:eastAsia="Calibri" w:hAnsiTheme="minorHAnsi" w:cstheme="minorHAnsi"/>
          <w:iCs/>
        </w:rPr>
        <w:t>Certainty of next trial</w:t>
      </w:r>
    </w:p>
    <w:p w14:paraId="79F5B1AA" w14:textId="606C9512" w:rsidR="00772597" w:rsidRPr="00772597" w:rsidRDefault="00772597" w:rsidP="00C731F1">
      <w:pPr>
        <w:numPr>
          <w:ilvl w:val="1"/>
          <w:numId w:val="200"/>
        </w:numPr>
        <w:spacing w:before="120" w:after="120"/>
        <w:rPr>
          <w:rFonts w:asciiTheme="minorHAnsi" w:eastAsia="Calibri" w:hAnsiTheme="minorHAnsi" w:cstheme="minorHAnsi"/>
          <w:iCs/>
        </w:rPr>
      </w:pPr>
      <w:r w:rsidRPr="00772597">
        <w:rPr>
          <w:rFonts w:asciiTheme="minorHAnsi" w:eastAsia="Calibri" w:hAnsiTheme="minorHAnsi" w:cstheme="minorHAnsi"/>
          <w:iCs/>
        </w:rPr>
        <w:t xml:space="preserve">Next time we perform the experiment, we are 70% certain that the value will fall within </w:t>
      </w:r>
      <m:oMath>
        <m:r>
          <w:rPr>
            <w:rFonts w:ascii="Cambria Math" w:eastAsia="Calibri" w:hAnsi="Cambria Math" w:cstheme="minorHAnsi"/>
          </w:rPr>
          <m:t>[5; 7,3]</m:t>
        </m:r>
      </m:oMath>
    </w:p>
    <w:p w14:paraId="61ADBC9E" w14:textId="77777777" w:rsidR="00772597" w:rsidRPr="00772597" w:rsidRDefault="00772597" w:rsidP="00C731F1">
      <w:pPr>
        <w:numPr>
          <w:ilvl w:val="1"/>
          <w:numId w:val="200"/>
        </w:numPr>
        <w:spacing w:before="120" w:after="120"/>
        <w:rPr>
          <w:rFonts w:asciiTheme="minorHAnsi" w:eastAsia="Calibri" w:hAnsiTheme="minorHAnsi" w:cstheme="minorHAnsi"/>
          <w:iCs/>
        </w:rPr>
      </w:pPr>
      <w:r w:rsidRPr="00772597">
        <w:rPr>
          <w:rFonts w:asciiTheme="minorHAnsi" w:eastAsia="Calibri" w:hAnsiTheme="minorHAnsi" w:cstheme="minorHAnsi"/>
          <w:iCs/>
        </w:rPr>
        <w:t xml:space="preserve">Note that this is a statement </w:t>
      </w:r>
      <w:r w:rsidRPr="00772597">
        <w:rPr>
          <w:rFonts w:asciiTheme="minorHAnsi" w:eastAsia="Calibri" w:hAnsiTheme="minorHAnsi" w:cstheme="minorHAnsi"/>
          <w:b/>
          <w:bCs/>
          <w:iCs/>
        </w:rPr>
        <w:t>about the interval</w:t>
      </w:r>
      <w:r w:rsidRPr="00772597">
        <w:rPr>
          <w:rFonts w:asciiTheme="minorHAnsi" w:eastAsia="Calibri" w:hAnsiTheme="minorHAnsi" w:cstheme="minorHAnsi"/>
          <w:iCs/>
        </w:rPr>
        <w:t>, not about the value</w:t>
      </w:r>
    </w:p>
    <w:p w14:paraId="6129EEF6" w14:textId="77777777" w:rsidR="00772597" w:rsidRPr="00772597" w:rsidRDefault="00772597" w:rsidP="00C731F1">
      <w:pPr>
        <w:numPr>
          <w:ilvl w:val="0"/>
          <w:numId w:val="200"/>
        </w:numPr>
        <w:spacing w:before="120" w:after="120"/>
        <w:rPr>
          <w:rFonts w:asciiTheme="minorHAnsi" w:eastAsia="Calibri" w:hAnsiTheme="minorHAnsi" w:cstheme="minorHAnsi"/>
          <w:iCs/>
        </w:rPr>
      </w:pPr>
      <w:r w:rsidRPr="00772597">
        <w:rPr>
          <w:rFonts w:asciiTheme="minorHAnsi" w:eastAsia="Calibri" w:hAnsiTheme="minorHAnsi" w:cstheme="minorHAnsi"/>
          <w:iCs/>
        </w:rPr>
        <w:t>Typically used confidence levels</w:t>
      </w:r>
    </w:p>
    <w:p w14:paraId="3F86B48E" w14:textId="0483AB26" w:rsidR="00772597" w:rsidRPr="00772597" w:rsidRDefault="00772597" w:rsidP="00C731F1">
      <w:pPr>
        <w:numPr>
          <w:ilvl w:val="1"/>
          <w:numId w:val="200"/>
        </w:numPr>
        <w:spacing w:before="120" w:after="120"/>
        <w:rPr>
          <w:rFonts w:asciiTheme="minorHAnsi" w:eastAsia="Calibri" w:hAnsiTheme="minorHAnsi" w:cstheme="minorHAnsi"/>
          <w:iCs/>
        </w:rPr>
      </w:pPr>
      <w:r w:rsidRPr="00772597">
        <w:rPr>
          <w:rFonts w:asciiTheme="minorHAnsi" w:eastAsia="Calibri" w:hAnsiTheme="minorHAnsi" w:cstheme="minorHAnsi"/>
          <w:b/>
          <w:bCs/>
          <w:iCs/>
        </w:rPr>
        <w:t>50%; 90%; 95%; 99,7%</w:t>
      </w:r>
    </w:p>
    <w:p w14:paraId="222577C9" w14:textId="766A0C8B" w:rsidR="0005206B" w:rsidRPr="00C731F1" w:rsidRDefault="0005206B" w:rsidP="00C731F1">
      <w:p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  <w:b/>
          <w:bCs/>
        </w:rPr>
        <w:t>1.</w:t>
      </w:r>
      <w:r w:rsidR="00E447AF" w:rsidRPr="00C731F1">
        <w:rPr>
          <w:rFonts w:asciiTheme="minorHAnsi" w:eastAsia="Calibri" w:hAnsiTheme="minorHAnsi" w:cstheme="minorHAnsi"/>
          <w:b/>
          <w:bCs/>
        </w:rPr>
        <w:t>3</w:t>
      </w:r>
      <w:r w:rsidRPr="00C731F1">
        <w:rPr>
          <w:rFonts w:asciiTheme="minorHAnsi" w:eastAsia="Calibri" w:hAnsiTheme="minorHAnsi" w:cstheme="minorHAnsi"/>
          <w:b/>
          <w:bCs/>
        </w:rPr>
        <w:t xml:space="preserve"> </w:t>
      </w:r>
      <w:r w:rsidR="00772597" w:rsidRPr="00C731F1">
        <w:rPr>
          <w:rFonts w:asciiTheme="minorHAnsi" w:eastAsia="Calibri" w:hAnsiTheme="minorHAnsi" w:cstheme="minorHAnsi"/>
          <w:b/>
          <w:bCs/>
        </w:rPr>
        <w:t>Confidence Intervals and Z-Scores</w:t>
      </w:r>
    </w:p>
    <w:p w14:paraId="1EC8B918" w14:textId="016C8010" w:rsidR="00772597" w:rsidRPr="00772597" w:rsidRDefault="00772597" w:rsidP="00C731F1">
      <w:pPr>
        <w:numPr>
          <w:ilvl w:val="0"/>
          <w:numId w:val="201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 xml:space="preserve">Observe the Z-distribution (Gaussian, </w:t>
      </w:r>
      <m:oMath>
        <m:r>
          <w:rPr>
            <w:rFonts w:ascii="Cambria Math" w:eastAsia="Calibri" w:hAnsi="Cambria Math" w:cstheme="minorHAnsi"/>
          </w:rPr>
          <m:t>μ=0,  σ=1</m:t>
        </m:r>
      </m:oMath>
      <w:r w:rsidRPr="00772597">
        <w:rPr>
          <w:rFonts w:asciiTheme="minorHAnsi" w:eastAsia="Calibri" w:hAnsiTheme="minorHAnsi" w:cstheme="minorHAnsi"/>
        </w:rPr>
        <w:t>)</w:t>
      </w:r>
    </w:p>
    <w:p w14:paraId="15718971" w14:textId="6FD7493E" w:rsidR="00772597" w:rsidRPr="00772597" w:rsidRDefault="00772597" w:rsidP="00C731F1">
      <w:pPr>
        <w:numPr>
          <w:ilvl w:val="0"/>
          <w:numId w:val="201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 xml:space="preserve">What's the probability that a value drawn from it </w:t>
      </w:r>
      <m:oMath>
        <m:r>
          <w:rPr>
            <w:rFonts w:ascii="Cambria Math" w:eastAsia="Calibri" w:hAnsi="Cambria Math" w:cstheme="minorHAnsi"/>
          </w:rPr>
          <m:t>x∈[-2;1]</m:t>
        </m:r>
      </m:oMath>
      <w:r w:rsidRPr="00772597">
        <w:rPr>
          <w:rFonts w:asciiTheme="minorHAnsi" w:eastAsia="Calibri" w:hAnsiTheme="minorHAnsi" w:cstheme="minorHAnsi"/>
        </w:rPr>
        <w:t>?</w:t>
      </w:r>
    </w:p>
    <w:p w14:paraId="3FB25E9C" w14:textId="77777777" w:rsidR="00772597" w:rsidRPr="00772597" w:rsidRDefault="00772597" w:rsidP="00C731F1">
      <w:pPr>
        <w:numPr>
          <w:ilvl w:val="1"/>
          <w:numId w:val="201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This corresponds to the shaded area in the graph</w:t>
      </w:r>
    </w:p>
    <w:p w14:paraId="38E4671B" w14:textId="77777777" w:rsidR="00772597" w:rsidRPr="00772597" w:rsidRDefault="00772597" w:rsidP="00C731F1">
      <w:pPr>
        <w:numPr>
          <w:ilvl w:val="1"/>
          <w:numId w:val="201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The cumulative function gives us the area to the left of some value</w:t>
      </w:r>
    </w:p>
    <w:p w14:paraId="2D5447E2" w14:textId="05222040" w:rsidR="00772597" w:rsidRPr="00772597" w:rsidRDefault="00772597" w:rsidP="00C731F1">
      <w:pPr>
        <w:numPr>
          <w:ilvl w:val="1"/>
          <w:numId w:val="201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m:rPr>
            <m:sty m:val="p"/>
          </m:rPr>
          <w:rPr>
            <w:rFonts w:ascii="Cambria Math" w:eastAsia="Calibri" w:hAnsi="Cambria Math" w:cstheme="minorHAnsi"/>
          </w:rPr>
          <m:t>Shaded area</m:t>
        </m:r>
        <m:r>
          <w:rPr>
            <w:rFonts w:ascii="Cambria Math" w:eastAsia="Calibri" w:hAnsi="Cambria Math" w:cstheme="minorHAnsi"/>
          </w:rPr>
          <m:t>=cdf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1</m:t>
            </m:r>
          </m:e>
        </m:d>
        <m:r>
          <w:rPr>
            <w:rFonts w:ascii="Cambria Math" w:eastAsia="Calibri" w:hAnsi="Cambria Math" w:cstheme="minorHAnsi"/>
          </w:rPr>
          <m:t>-cdf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-2</m:t>
            </m:r>
          </m:e>
        </m:d>
        <m:r>
          <w:rPr>
            <w:rFonts w:ascii="Cambria Math" w:eastAsia="Calibri" w:hAnsi="Cambria Math" w:cstheme="minorHAnsi"/>
          </w:rPr>
          <m:t>=0,819=81,9%</m:t>
        </m:r>
      </m:oMath>
    </w:p>
    <w:p w14:paraId="1556711C" w14:textId="77777777" w:rsidR="00772597" w:rsidRPr="00772597" w:rsidRDefault="00772597" w:rsidP="00C731F1">
      <w:pPr>
        <w:numPr>
          <w:ilvl w:val="0"/>
          <w:numId w:val="201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Interpretations</w:t>
      </w:r>
    </w:p>
    <w:p w14:paraId="303E0801" w14:textId="5ACE118F" w:rsidR="00772597" w:rsidRPr="00772597" w:rsidRDefault="00772597" w:rsidP="00C731F1">
      <w:pPr>
        <w:numPr>
          <w:ilvl w:val="1"/>
          <w:numId w:val="201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lastRenderedPageBreak/>
        <w:t xml:space="preserve">If we draw many random numbers from the </w:t>
      </w:r>
      <w:r w:rsidRPr="00772597">
        <w:rPr>
          <w:rFonts w:asciiTheme="minorHAnsi" w:eastAsia="Calibri" w:hAnsiTheme="minorHAnsi" w:cstheme="minorHAnsi"/>
        </w:rPr>
        <w:br/>
        <w:t xml:space="preserve">Z-distribution, we expect that 81,9% of them </w:t>
      </w:r>
      <w:r w:rsidRPr="00772597">
        <w:rPr>
          <w:rFonts w:asciiTheme="minorHAnsi" w:eastAsia="Calibri" w:hAnsiTheme="minorHAnsi" w:cstheme="minorHAnsi"/>
        </w:rPr>
        <w:br/>
        <w:t xml:space="preserve">will be in </w:t>
      </w:r>
      <m:oMath>
        <m:r>
          <w:rPr>
            <w:rFonts w:ascii="Cambria Math" w:eastAsia="Calibri" w:hAnsi="Cambria Math" w:cstheme="minorHAnsi"/>
          </w:rPr>
          <m:t>[-2;1]</m:t>
        </m:r>
      </m:oMath>
    </w:p>
    <w:p w14:paraId="56C5D71E" w14:textId="2DE833DF" w:rsidR="00772597" w:rsidRPr="00772597" w:rsidRDefault="00772597" w:rsidP="00C731F1">
      <w:pPr>
        <w:numPr>
          <w:ilvl w:val="1"/>
          <w:numId w:val="201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 xml:space="preserve">If we draw one random number, there is 81,9% </w:t>
      </w:r>
      <w:r w:rsidRPr="00772597">
        <w:rPr>
          <w:rFonts w:asciiTheme="minorHAnsi" w:eastAsia="Calibri" w:hAnsiTheme="minorHAnsi" w:cstheme="minorHAnsi"/>
        </w:rPr>
        <w:br/>
        <w:t xml:space="preserve">chance of it being in </w:t>
      </w:r>
      <m:oMath>
        <m:r>
          <w:rPr>
            <w:rFonts w:ascii="Cambria Math" w:eastAsia="Calibri" w:hAnsi="Cambria Math" w:cstheme="minorHAnsi"/>
          </w:rPr>
          <m:t>[-2;1]</m:t>
        </m:r>
      </m:oMath>
    </w:p>
    <w:p w14:paraId="7EDA820C" w14:textId="5B936F26" w:rsidR="00772597" w:rsidRPr="00772597" w:rsidRDefault="00772597" w:rsidP="00C731F1">
      <w:pPr>
        <w:numPr>
          <w:ilvl w:val="0"/>
          <w:numId w:val="201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Commonly used intervals</w:t>
      </w:r>
    </w:p>
    <w:p w14:paraId="1FBBF2A2" w14:textId="761E50F9" w:rsidR="00772597" w:rsidRPr="00772597" w:rsidRDefault="00772597" w:rsidP="00C731F1">
      <w:pPr>
        <w:numPr>
          <w:ilvl w:val="1"/>
          <w:numId w:val="201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1σ→68,27%</m:t>
        </m:r>
        <m:r>
          <m:rPr>
            <m:sty m:val="p"/>
          </m:rPr>
          <w:rPr>
            <w:rFonts w:ascii="Cambria Math" w:eastAsia="Calibri" w:hAnsi="Cambria Math" w:cstheme="minorHAnsi"/>
          </w:rPr>
          <m:t>; 2</m:t>
        </m:r>
        <m:r>
          <w:rPr>
            <w:rFonts w:ascii="Cambria Math" w:eastAsia="Calibri" w:hAnsi="Cambria Math" w:cstheme="minorHAnsi"/>
          </w:rPr>
          <m:t>σ→95,45%;3σ→99,73%</m:t>
        </m:r>
      </m:oMath>
    </w:p>
    <w:p w14:paraId="20CDF6D8" w14:textId="5F4B13F1" w:rsidR="00772597" w:rsidRPr="00772597" w:rsidRDefault="00772597" w:rsidP="00C731F1">
      <w:pPr>
        <w:numPr>
          <w:ilvl w:val="1"/>
          <w:numId w:val="201"/>
        </w:num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</w:rPr>
        <w:drawing>
          <wp:anchor distT="0" distB="0" distL="114300" distR="114300" simplePos="0" relativeHeight="251676672" behindDoc="0" locked="0" layoutInCell="1" allowOverlap="1" wp14:anchorId="13186D5A" wp14:editId="7E10FD4F">
            <wp:simplePos x="0" y="0"/>
            <wp:positionH relativeFrom="column">
              <wp:posOffset>563245</wp:posOffset>
            </wp:positionH>
            <wp:positionV relativeFrom="paragraph">
              <wp:posOffset>342900</wp:posOffset>
            </wp:positionV>
            <wp:extent cx="2309781" cy="1720850"/>
            <wp:effectExtent l="152400" t="152400" r="357505" b="355600"/>
            <wp:wrapTopAndBottom/>
            <wp:docPr id="1006698128" name="Picture 4" descr="A blue curve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698128" name="Picture 4" descr="A blue curve with numbers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9781" cy="17208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Pr="00772597">
        <w:rPr>
          <w:rFonts w:asciiTheme="minorHAnsi" w:eastAsia="Calibri" w:hAnsiTheme="minorHAnsi" w:cstheme="minorHAnsi"/>
        </w:rPr>
        <w:t xml:space="preserve">Also </w:t>
      </w:r>
      <m:oMath>
        <m:r>
          <w:rPr>
            <w:rFonts w:ascii="Cambria Math" w:eastAsia="Calibri" w:hAnsi="Cambria Math" w:cstheme="minorHAnsi"/>
          </w:rPr>
          <m:t>1,96σ→95%</m:t>
        </m:r>
      </m:oMath>
    </w:p>
    <w:p w14:paraId="11C46EFF" w14:textId="4DC6158F" w:rsidR="00E447AF" w:rsidRPr="00C731F1" w:rsidRDefault="00E447AF" w:rsidP="00C731F1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C731F1">
        <w:rPr>
          <w:rFonts w:asciiTheme="minorHAnsi" w:eastAsia="Calibri" w:hAnsiTheme="minorHAnsi" w:cstheme="minorHAnsi"/>
          <w:b/>
          <w:bCs/>
        </w:rPr>
        <w:t xml:space="preserve">1.4 </w:t>
      </w:r>
      <w:r w:rsidR="00772597" w:rsidRPr="00C731F1">
        <w:rPr>
          <w:rFonts w:asciiTheme="minorHAnsi" w:eastAsia="Calibri" w:hAnsiTheme="minorHAnsi" w:cstheme="minorHAnsi"/>
          <w:b/>
          <w:bCs/>
        </w:rPr>
        <w:t>Confidence Intervals: Example</w:t>
      </w:r>
    </w:p>
    <w:p w14:paraId="2651CFD2" w14:textId="77777777" w:rsidR="00772597" w:rsidRPr="00772597" w:rsidRDefault="00772597" w:rsidP="00C731F1">
      <w:pPr>
        <w:numPr>
          <w:ilvl w:val="0"/>
          <w:numId w:val="202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In the dataset heights.csv you're given the measured heights (in cm) of 351 elderly women (from an osteoporosis study)</w:t>
      </w:r>
    </w:p>
    <w:p w14:paraId="2B9E7492" w14:textId="77777777" w:rsidR="00772597" w:rsidRPr="00772597" w:rsidRDefault="00772597" w:rsidP="00C731F1">
      <w:pPr>
        <w:numPr>
          <w:ilvl w:val="1"/>
          <w:numId w:val="202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Plot a histogram and / or boxplot to see what the distribution is</w:t>
      </w:r>
    </w:p>
    <w:p w14:paraId="78EADCBD" w14:textId="596A0690" w:rsidR="00772597" w:rsidRPr="00772597" w:rsidRDefault="00772597" w:rsidP="00C731F1">
      <w:pPr>
        <w:numPr>
          <w:ilvl w:val="1"/>
          <w:numId w:val="202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 xml:space="preserve">Print the mean </w:t>
      </w:r>
      <m:oMath>
        <m:acc>
          <m:accPr>
            <m:chr m:val="̅"/>
            <m:ctrlPr>
              <w:rPr>
                <w:rFonts w:ascii="Cambria Math" w:eastAsia="Calibri" w:hAnsi="Cambria Math" w:cstheme="minorHAnsi"/>
                <w:i/>
                <w:iCs/>
              </w:rPr>
            </m:ctrlPr>
          </m:accPr>
          <m:e>
            <m:r>
              <w:rPr>
                <w:rFonts w:ascii="Cambria Math" w:eastAsia="Calibri" w:hAnsi="Cambria Math" w:cstheme="minorHAnsi"/>
              </w:rPr>
              <m:t>x</m:t>
            </m:r>
          </m:e>
        </m:acc>
      </m:oMath>
      <w:r w:rsidRPr="00772597">
        <w:rPr>
          <w:rFonts w:asciiTheme="minorHAnsi" w:eastAsia="Calibri" w:hAnsiTheme="minorHAnsi" w:cstheme="minorHAnsi"/>
        </w:rPr>
        <w:t xml:space="preserve"> and standard deviation </w:t>
      </w:r>
      <m:oMath>
        <m:r>
          <w:rPr>
            <w:rFonts w:ascii="Cambria Math" w:eastAsia="Calibri" w:hAnsi="Cambria Math" w:cstheme="minorHAnsi"/>
          </w:rPr>
          <m:t>s</m:t>
        </m:r>
      </m:oMath>
      <w:r w:rsidRPr="00772597">
        <w:rPr>
          <w:rFonts w:asciiTheme="minorHAnsi" w:eastAsia="Calibri" w:hAnsiTheme="minorHAnsi" w:cstheme="minorHAnsi"/>
        </w:rPr>
        <w:t xml:space="preserve"> of the sample</w:t>
      </w:r>
    </w:p>
    <w:p w14:paraId="65234318" w14:textId="77777777" w:rsidR="00772597" w:rsidRPr="00772597" w:rsidRDefault="00772597" w:rsidP="00C731F1">
      <w:pPr>
        <w:numPr>
          <w:ilvl w:val="1"/>
          <w:numId w:val="202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Assume that the population follows a normal distribution</w:t>
      </w:r>
    </w:p>
    <w:p w14:paraId="14D1DEB1" w14:textId="28F2F964" w:rsidR="00772597" w:rsidRPr="00772597" w:rsidRDefault="00772597" w:rsidP="00C731F1">
      <w:pPr>
        <w:numPr>
          <w:ilvl w:val="2"/>
          <w:numId w:val="202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 xml:space="preserve">Real parameters – unknown; our best guess: </w:t>
      </w:r>
      <m:oMath>
        <m:r>
          <w:rPr>
            <w:rFonts w:ascii="Cambria Math" w:eastAsia="Calibri" w:hAnsi="Cambria Math" w:cstheme="minorHAnsi"/>
          </w:rPr>
          <m:t>μ=</m:t>
        </m:r>
        <m:acc>
          <m:accPr>
            <m:chr m:val="̅"/>
            <m:ctrlPr>
              <w:rPr>
                <w:rFonts w:ascii="Cambria Math" w:eastAsia="Calibri" w:hAnsi="Cambria Math" w:cstheme="minorHAnsi"/>
                <w:i/>
                <w:iCs/>
              </w:rPr>
            </m:ctrlPr>
          </m:accPr>
          <m:e>
            <m:r>
              <w:rPr>
                <w:rFonts w:ascii="Cambria Math" w:eastAsia="Calibri" w:hAnsi="Cambria Math" w:cstheme="minorHAnsi"/>
              </w:rPr>
              <m:t>x</m:t>
            </m:r>
          </m:e>
        </m:acc>
        <m:r>
          <w:rPr>
            <w:rFonts w:ascii="Cambria Math" w:eastAsia="Calibri" w:hAnsi="Cambria Math" w:cstheme="minorHAnsi"/>
          </w:rPr>
          <m:t>, σ=s</m:t>
        </m:r>
      </m:oMath>
    </w:p>
    <w:p w14:paraId="5258E026" w14:textId="77777777" w:rsidR="00772597" w:rsidRPr="00772597" w:rsidRDefault="00772597" w:rsidP="00C731F1">
      <w:pPr>
        <w:numPr>
          <w:ilvl w:val="1"/>
          <w:numId w:val="202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What are the confidence intervals of</w:t>
      </w:r>
    </w:p>
    <w:p w14:paraId="369C0652" w14:textId="77777777" w:rsidR="00772597" w:rsidRPr="00772597" w:rsidRDefault="00772597" w:rsidP="00C731F1">
      <w:pPr>
        <w:numPr>
          <w:ilvl w:val="2"/>
          <w:numId w:val="202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50%, 90%, 95%</w:t>
      </w:r>
    </w:p>
    <w:p w14:paraId="0B4CE3E3" w14:textId="77777777" w:rsidR="00772597" w:rsidRPr="00772597" w:rsidRDefault="00772597" w:rsidP="00C731F1">
      <w:pPr>
        <w:numPr>
          <w:ilvl w:val="0"/>
          <w:numId w:val="202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 xml:space="preserve">To calculate the confidence intervals, we need to calculate </w:t>
      </w:r>
      <w:r w:rsidRPr="00772597">
        <w:rPr>
          <w:rFonts w:asciiTheme="minorHAnsi" w:eastAsia="Calibri" w:hAnsiTheme="minorHAnsi" w:cstheme="minorHAnsi"/>
        </w:rPr>
        <w:br/>
        <w:t xml:space="preserve">the </w:t>
      </w:r>
      <w:r w:rsidRPr="00772597">
        <w:rPr>
          <w:rFonts w:asciiTheme="minorHAnsi" w:eastAsia="Calibri" w:hAnsiTheme="minorHAnsi" w:cstheme="minorHAnsi"/>
          <w:b/>
          <w:bCs/>
        </w:rPr>
        <w:t>Z-scores</w:t>
      </w:r>
    </w:p>
    <w:p w14:paraId="1FCF2161" w14:textId="77777777" w:rsidR="00772597" w:rsidRPr="00772597" w:rsidRDefault="00772597" w:rsidP="00C731F1">
      <w:pPr>
        <w:numPr>
          <w:ilvl w:val="1"/>
          <w:numId w:val="202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 xml:space="preserve">To do this, we'll use the percent point function, </w:t>
      </w:r>
      <w:proofErr w:type="spellStart"/>
      <w:r w:rsidRPr="00772597">
        <w:rPr>
          <w:rFonts w:asciiTheme="minorHAnsi" w:eastAsia="Calibri" w:hAnsiTheme="minorHAnsi" w:cstheme="minorHAnsi"/>
        </w:rPr>
        <w:t>ppf</w:t>
      </w:r>
      <w:proofErr w:type="spellEnd"/>
    </w:p>
    <w:p w14:paraId="68405CA1" w14:textId="77777777" w:rsidR="00772597" w:rsidRPr="00772597" w:rsidRDefault="00772597" w:rsidP="00C731F1">
      <w:pPr>
        <w:numPr>
          <w:ilvl w:val="2"/>
          <w:numId w:val="202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 xml:space="preserve">Inverse of the </w:t>
      </w:r>
      <w:proofErr w:type="spellStart"/>
      <w:r w:rsidRPr="00772597">
        <w:rPr>
          <w:rFonts w:asciiTheme="minorHAnsi" w:eastAsia="Calibri" w:hAnsiTheme="minorHAnsi" w:cstheme="minorHAnsi"/>
        </w:rPr>
        <w:t>cdf</w:t>
      </w:r>
      <w:proofErr w:type="spellEnd"/>
    </w:p>
    <w:p w14:paraId="082E76E4" w14:textId="77777777" w:rsidR="00772597" w:rsidRPr="00772597" w:rsidRDefault="00772597" w:rsidP="00C731F1">
      <w:pPr>
        <w:numPr>
          <w:ilvl w:val="2"/>
          <w:numId w:val="202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Returns the value at which the probability is less than or equal to the given probability</w:t>
      </w:r>
    </w:p>
    <w:p w14:paraId="7993B99A" w14:textId="77777777" w:rsidR="00772597" w:rsidRPr="00772597" w:rsidRDefault="00772597" w:rsidP="00C731F1">
      <w:pPr>
        <w:numPr>
          <w:ilvl w:val="2"/>
          <w:numId w:val="202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Example: Z-distribution</w:t>
      </w:r>
    </w:p>
    <w:p w14:paraId="334452AA" w14:textId="28691EDF" w:rsidR="00772597" w:rsidRPr="00772597" w:rsidRDefault="00772597" w:rsidP="00C731F1">
      <w:pPr>
        <w:numPr>
          <w:ilvl w:val="3"/>
          <w:numId w:val="202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ppf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0</m:t>
            </m:r>
          </m:e>
        </m:d>
        <m:r>
          <w:rPr>
            <w:rFonts w:ascii="Cambria Math" w:eastAsia="Calibri" w:hAnsi="Cambria Math" w:cstheme="minorHAnsi"/>
          </w:rPr>
          <m:t>=-∞; ppf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1</m:t>
            </m:r>
          </m:e>
        </m:d>
        <m:r>
          <w:rPr>
            <w:rFonts w:ascii="Cambria Math" w:eastAsia="Calibri" w:hAnsi="Cambria Math" w:cstheme="minorHAnsi"/>
          </w:rPr>
          <m:t>=∞; ppf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0,5</m:t>
            </m:r>
          </m:e>
        </m:d>
        <m:r>
          <w:rPr>
            <w:rFonts w:ascii="Cambria Math" w:eastAsia="Calibri" w:hAnsi="Cambria Math" w:cstheme="minorHAnsi"/>
          </w:rPr>
          <m:t>=0; ppf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0,975</m:t>
            </m:r>
          </m:e>
        </m:d>
        <m:r>
          <w:rPr>
            <w:rFonts w:ascii="Cambria Math" w:eastAsia="Calibri" w:hAnsi="Cambria Math" w:cstheme="minorHAnsi"/>
          </w:rPr>
          <m:t>=1,96</m:t>
        </m:r>
      </m:oMath>
    </w:p>
    <w:p w14:paraId="0705C8B7" w14:textId="77777777" w:rsidR="00772597" w:rsidRPr="00772597" w:rsidRDefault="00772597" w:rsidP="00C731F1">
      <w:pPr>
        <w:numPr>
          <w:ilvl w:val="0"/>
          <w:numId w:val="202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Note that once again we need to subtract the left white region</w:t>
      </w:r>
    </w:p>
    <w:p w14:paraId="03F1CE7B" w14:textId="268F5734" w:rsidR="00772597" w:rsidRPr="00772597" w:rsidRDefault="00772597" w:rsidP="00C731F1">
      <w:pPr>
        <w:numPr>
          <w:ilvl w:val="1"/>
          <w:numId w:val="202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 xml:space="preserve">Area of shaded region: </w:t>
      </w:r>
      <m:oMath>
        <m:r>
          <w:rPr>
            <w:rFonts w:ascii="Cambria Math" w:eastAsia="Calibri" w:hAnsi="Cambria Math" w:cstheme="minorHAnsi"/>
          </w:rPr>
          <m:t>p</m:t>
        </m:r>
      </m:oMath>
      <w:r w:rsidRPr="00772597">
        <w:rPr>
          <w:rFonts w:asciiTheme="minorHAnsi" w:eastAsia="Calibri" w:hAnsiTheme="minorHAnsi" w:cstheme="minorHAnsi"/>
        </w:rPr>
        <w:t xml:space="preserve"> (e.g., </w:t>
      </w:r>
      <m:oMath>
        <m:r>
          <w:rPr>
            <w:rFonts w:ascii="Cambria Math" w:eastAsia="Calibri" w:hAnsi="Cambria Math" w:cstheme="minorHAnsi"/>
          </w:rPr>
          <m:t>p=0,95</m:t>
        </m:r>
      </m:oMath>
      <w:r w:rsidRPr="00772597">
        <w:rPr>
          <w:rFonts w:asciiTheme="minorHAnsi" w:eastAsia="Calibri" w:hAnsiTheme="minorHAnsi" w:cstheme="minorHAnsi"/>
        </w:rPr>
        <w:t>)</w:t>
      </w:r>
    </w:p>
    <w:p w14:paraId="6E8AE86C" w14:textId="01F38B04" w:rsidR="00772597" w:rsidRPr="00772597" w:rsidRDefault="00772597" w:rsidP="00C731F1">
      <w:pPr>
        <w:numPr>
          <w:ilvl w:val="1"/>
          <w:numId w:val="202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lastRenderedPageBreak/>
        <w:t xml:space="preserve">Area of both tails: </w:t>
      </w:r>
      <m:oMath>
        <m:r>
          <w:rPr>
            <w:rFonts w:ascii="Cambria Math" w:eastAsia="Calibri" w:hAnsi="Cambria Math" w:cstheme="minorHAnsi"/>
          </w:rPr>
          <m:t>1-p</m:t>
        </m:r>
      </m:oMath>
    </w:p>
    <w:p w14:paraId="620369B9" w14:textId="6E915287" w:rsidR="00772597" w:rsidRPr="00772597" w:rsidRDefault="00772597" w:rsidP="00C731F1">
      <w:pPr>
        <w:numPr>
          <w:ilvl w:val="1"/>
          <w:numId w:val="202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 xml:space="preserve">Percentage point of left tail: </w:t>
      </w:r>
      <m:oMath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w:rPr>
                <w:rFonts w:ascii="Cambria Math" w:eastAsia="Calibri" w:hAnsi="Cambria Math" w:cstheme="minorHAnsi"/>
              </w:rPr>
              <m:t>1-p</m:t>
            </m:r>
          </m:num>
          <m:den>
            <m:r>
              <w:rPr>
                <w:rFonts w:ascii="Cambria Math" w:eastAsia="Calibri" w:hAnsi="Cambria Math" w:cstheme="minorHAnsi"/>
              </w:rPr>
              <m:t>2</m:t>
            </m:r>
          </m:den>
        </m:f>
      </m:oMath>
    </w:p>
    <w:p w14:paraId="5BB0F7CB" w14:textId="31D9243B" w:rsidR="00E447AF" w:rsidRPr="00C731F1" w:rsidRDefault="00772597" w:rsidP="00C731F1">
      <w:pPr>
        <w:numPr>
          <w:ilvl w:val="1"/>
          <w:numId w:val="202"/>
        </w:num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</w:rPr>
        <w:drawing>
          <wp:anchor distT="0" distB="0" distL="114300" distR="114300" simplePos="0" relativeHeight="251678720" behindDoc="0" locked="0" layoutInCell="1" allowOverlap="1" wp14:anchorId="5BD8D05D" wp14:editId="7B1ECA6A">
            <wp:simplePos x="0" y="0"/>
            <wp:positionH relativeFrom="page">
              <wp:posOffset>2759710</wp:posOffset>
            </wp:positionH>
            <wp:positionV relativeFrom="paragraph">
              <wp:posOffset>634365</wp:posOffset>
            </wp:positionV>
            <wp:extent cx="4579620" cy="1146810"/>
            <wp:effectExtent l="0" t="0" r="0" b="0"/>
            <wp:wrapTopAndBottom/>
            <wp:docPr id="56565541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655419" name="Picture 1" descr="A screen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146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731F1">
        <w:rPr>
          <w:rFonts w:asciiTheme="minorHAnsi" w:eastAsia="Calibri" w:hAnsiTheme="minorHAnsi" w:cstheme="minorHAnsi"/>
        </w:rPr>
        <w:drawing>
          <wp:anchor distT="0" distB="0" distL="114300" distR="114300" simplePos="0" relativeHeight="251677696" behindDoc="0" locked="0" layoutInCell="1" allowOverlap="1" wp14:anchorId="480D3B51" wp14:editId="1C207E03">
            <wp:simplePos x="0" y="0"/>
            <wp:positionH relativeFrom="margin">
              <wp:posOffset>-304800</wp:posOffset>
            </wp:positionH>
            <wp:positionV relativeFrom="paragraph">
              <wp:posOffset>521970</wp:posOffset>
            </wp:positionV>
            <wp:extent cx="2034540" cy="1357630"/>
            <wp:effectExtent l="0" t="95250" r="194310" b="223520"/>
            <wp:wrapTopAndBottom/>
            <wp:docPr id="8" name="Picture 2" descr="https://upload.wikimedia.org/wikipedia/en/b/bf/NormalDist1.9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2" descr="https://upload.wikimedia.org/wikipedia/en/b/bf/NormalDist1.96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4540" cy="13576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72597">
        <w:rPr>
          <w:rFonts w:asciiTheme="minorHAnsi" w:eastAsia="Calibri" w:hAnsiTheme="minorHAnsi" w:cstheme="minorHAnsi"/>
        </w:rPr>
        <w:t xml:space="preserve">Percentage point of right tail: </w:t>
      </w:r>
      <m:oMath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w:rPr>
                <w:rFonts w:ascii="Cambria Math" w:eastAsia="Calibri" w:hAnsi="Cambria Math" w:cstheme="minorHAnsi"/>
              </w:rPr>
              <m:t>1-p</m:t>
            </m:r>
          </m:num>
          <m:den>
            <m:r>
              <w:rPr>
                <w:rFonts w:ascii="Cambria Math" w:eastAsia="Calibri" w:hAnsi="Cambria Math" w:cstheme="minorHAnsi"/>
              </w:rPr>
              <m:t>2</m:t>
            </m:r>
          </m:den>
        </m:f>
        <m:r>
          <w:rPr>
            <w:rFonts w:ascii="Cambria Math" w:eastAsia="Calibri" w:hAnsi="Cambria Math" w:cstheme="minorHAnsi"/>
          </w:rPr>
          <m:t>+p=</m:t>
        </m:r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w:rPr>
                <w:rFonts w:ascii="Cambria Math" w:eastAsia="Calibri" w:hAnsi="Cambria Math" w:cstheme="minorHAnsi"/>
              </w:rPr>
              <m:t>1-p+2p</m:t>
            </m:r>
          </m:num>
          <m:den>
            <m:r>
              <w:rPr>
                <w:rFonts w:ascii="Cambria Math" w:eastAsia="Calibri" w:hAnsi="Cambria Math" w:cstheme="minorHAnsi"/>
              </w:rPr>
              <m:t>2</m:t>
            </m:r>
          </m:den>
        </m:f>
        <m:r>
          <w:rPr>
            <w:rFonts w:ascii="Cambria Math" w:eastAsia="Calibri" w:hAnsi="Cambria Math" w:cstheme="minorHAnsi"/>
          </w:rPr>
          <m:t>=</m:t>
        </m:r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w:rPr>
                <w:rFonts w:ascii="Cambria Math" w:eastAsia="Calibri" w:hAnsi="Cambria Math" w:cstheme="minorHAnsi"/>
              </w:rPr>
              <m:t>1+p</m:t>
            </m:r>
          </m:num>
          <m:den>
            <m:r>
              <w:rPr>
                <w:rFonts w:ascii="Cambria Math" w:eastAsia="Calibri" w:hAnsi="Cambria Math" w:cstheme="minorHAnsi"/>
              </w:rPr>
              <m:t>2</m:t>
            </m:r>
          </m:den>
        </m:f>
      </m:oMath>
    </w:p>
    <w:p w14:paraId="121D9B54" w14:textId="77777777" w:rsidR="00772597" w:rsidRPr="00C731F1" w:rsidRDefault="00772597" w:rsidP="00C731F1">
      <w:pPr>
        <w:pStyle w:val="Heading2"/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</w:rPr>
        <w:t>Testing Hypotheses</w:t>
      </w:r>
    </w:p>
    <w:p w14:paraId="16C57039" w14:textId="46ABCE89" w:rsidR="00DC38E9" w:rsidRPr="00C731F1" w:rsidRDefault="00DC38E9" w:rsidP="00C731F1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C731F1">
        <w:rPr>
          <w:rFonts w:asciiTheme="minorHAnsi" w:eastAsia="Calibri" w:hAnsiTheme="minorHAnsi" w:cstheme="minorHAnsi"/>
          <w:b/>
          <w:bCs/>
        </w:rPr>
        <w:t xml:space="preserve">2.1 </w:t>
      </w:r>
      <w:r w:rsidR="00772597" w:rsidRPr="00C731F1">
        <w:rPr>
          <w:rFonts w:asciiTheme="minorHAnsi" w:eastAsia="Calibri" w:hAnsiTheme="minorHAnsi" w:cstheme="minorHAnsi"/>
          <w:b/>
          <w:bCs/>
        </w:rPr>
        <w:t>Hypotheses</w:t>
      </w:r>
    </w:p>
    <w:p w14:paraId="49C172E5" w14:textId="77777777" w:rsidR="00772597" w:rsidRPr="00772597" w:rsidRDefault="00772597" w:rsidP="00C731F1">
      <w:pPr>
        <w:numPr>
          <w:ilvl w:val="0"/>
          <w:numId w:val="206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After performing an experiment and getting data, the scientific method requires that we form a hypothesis</w:t>
      </w:r>
    </w:p>
    <w:p w14:paraId="1D618A78" w14:textId="77777777" w:rsidR="00772597" w:rsidRPr="00772597" w:rsidRDefault="00772597" w:rsidP="00C731F1">
      <w:pPr>
        <w:numPr>
          <w:ilvl w:val="1"/>
          <w:numId w:val="206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Fact, law, theory and hypothesis</w:t>
      </w:r>
      <w:r w:rsidRPr="00772597">
        <w:rPr>
          <w:rFonts w:asciiTheme="minorHAnsi" w:eastAsia="Calibri" w:hAnsiTheme="minorHAnsi" w:cstheme="minorHAnsi"/>
          <w:i/>
          <w:iCs/>
        </w:rPr>
        <w:t xml:space="preserve"> </w:t>
      </w:r>
      <w:r w:rsidRPr="00772597">
        <w:rPr>
          <w:rFonts w:asciiTheme="minorHAnsi" w:eastAsia="Calibri" w:hAnsiTheme="minorHAnsi" w:cstheme="minorHAnsi"/>
        </w:rPr>
        <w:t>are</w:t>
      </w:r>
      <w:r w:rsidRPr="00772597">
        <w:rPr>
          <w:rFonts w:asciiTheme="minorHAnsi" w:eastAsia="Calibri" w:hAnsiTheme="minorHAnsi" w:cstheme="minorHAnsi"/>
          <w:i/>
          <w:iCs/>
        </w:rPr>
        <w:t xml:space="preserve"> </w:t>
      </w:r>
      <w:hyperlink r:id="rId11" w:history="1">
        <w:r w:rsidRPr="00772597">
          <w:rPr>
            <w:rStyle w:val="Hyperlink"/>
            <w:rFonts w:asciiTheme="minorHAnsi" w:eastAsia="Calibri" w:hAnsiTheme="minorHAnsi" w:cstheme="minorHAnsi"/>
            <w:i/>
            <w:iCs/>
          </w:rPr>
          <w:t>different terms</w:t>
        </w:r>
      </w:hyperlink>
    </w:p>
    <w:p w14:paraId="4209D7D0" w14:textId="77777777" w:rsidR="00772597" w:rsidRPr="00772597" w:rsidRDefault="00772597" w:rsidP="00C731F1">
      <w:pPr>
        <w:numPr>
          <w:ilvl w:val="0"/>
          <w:numId w:val="206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In the simplest case, we have two hypotheses</w:t>
      </w:r>
    </w:p>
    <w:p w14:paraId="0EA92593" w14:textId="29DAAA0C" w:rsidR="00772597" w:rsidRPr="00772597" w:rsidRDefault="00772597" w:rsidP="00C731F1">
      <w:pPr>
        <w:numPr>
          <w:ilvl w:val="1"/>
          <w:numId w:val="206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  <w:b/>
          <w:bCs/>
        </w:rPr>
        <w:t xml:space="preserve">Null hypothesis </w:t>
      </w:r>
      <w:r w:rsidRPr="00772597">
        <w:rPr>
          <w:rFonts w:asciiTheme="minorHAnsi" w:eastAsia="Calibri" w:hAnsiTheme="minorHAnsi" w:cstheme="minorHAnsi"/>
        </w:rPr>
        <w:t>(</w:t>
      </w:r>
      <m:oMath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H</m:t>
            </m:r>
          </m:e>
          <m:sub>
            <m:r>
              <w:rPr>
                <w:rFonts w:ascii="Cambria Math" w:eastAsia="Calibri" w:hAnsi="Cambria Math" w:cstheme="minorHAnsi"/>
              </w:rPr>
              <m:t>0</m:t>
            </m:r>
          </m:sub>
        </m:sSub>
      </m:oMath>
      <w:r w:rsidRPr="00772597">
        <w:rPr>
          <w:rFonts w:asciiTheme="minorHAnsi" w:eastAsia="Calibri" w:hAnsiTheme="minorHAnsi" w:cstheme="minorHAnsi"/>
        </w:rPr>
        <w:t>) – the status quo is real, "nothing interesting happens"</w:t>
      </w:r>
    </w:p>
    <w:p w14:paraId="0A13382C" w14:textId="2B9B8C14" w:rsidR="00772597" w:rsidRPr="00772597" w:rsidRDefault="00772597" w:rsidP="00C731F1">
      <w:pPr>
        <w:numPr>
          <w:ilvl w:val="1"/>
          <w:numId w:val="206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  <w:b/>
          <w:bCs/>
        </w:rPr>
        <w:t xml:space="preserve">Alternate hypothesis </w:t>
      </w:r>
      <w:r w:rsidRPr="00772597">
        <w:rPr>
          <w:rFonts w:asciiTheme="minorHAnsi" w:eastAsia="Calibri" w:hAnsiTheme="minorHAnsi" w:cstheme="minorHAnsi"/>
        </w:rPr>
        <w:t>(</w:t>
      </w:r>
      <m:oMath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H</m:t>
            </m:r>
          </m:e>
          <m:sub>
            <m:r>
              <w:rPr>
                <w:rFonts w:ascii="Cambria Math" w:eastAsia="Calibri" w:hAnsi="Cambria Math" w:cstheme="minorHAnsi"/>
              </w:rPr>
              <m:t>1</m:t>
            </m:r>
          </m:sub>
        </m:sSub>
      </m:oMath>
      <w:r w:rsidRPr="00772597">
        <w:rPr>
          <w:rFonts w:asciiTheme="minorHAnsi" w:eastAsia="Calibri" w:hAnsiTheme="minorHAnsi" w:cstheme="minorHAnsi"/>
        </w:rPr>
        <w:t>) – what we're trying to demonstrate</w:t>
      </w:r>
    </w:p>
    <w:p w14:paraId="1E5E9334" w14:textId="77777777" w:rsidR="00772597" w:rsidRPr="00772597" w:rsidRDefault="00772597" w:rsidP="00C731F1">
      <w:pPr>
        <w:numPr>
          <w:ilvl w:val="0"/>
          <w:numId w:val="206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Types of hypotheses</w:t>
      </w:r>
    </w:p>
    <w:p w14:paraId="2D41F39B" w14:textId="77777777" w:rsidR="00772597" w:rsidRPr="00772597" w:rsidRDefault="00772597" w:rsidP="00C731F1">
      <w:pPr>
        <w:numPr>
          <w:ilvl w:val="1"/>
          <w:numId w:val="206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Attributive – something exists and can be measured</w:t>
      </w:r>
    </w:p>
    <w:p w14:paraId="562B403F" w14:textId="77777777" w:rsidR="00772597" w:rsidRPr="00772597" w:rsidRDefault="00772597" w:rsidP="00C731F1">
      <w:pPr>
        <w:numPr>
          <w:ilvl w:val="1"/>
          <w:numId w:val="206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Associative – there is a relationship between two behaviors</w:t>
      </w:r>
    </w:p>
    <w:p w14:paraId="544CA0E7" w14:textId="2C9D4E89" w:rsidR="00772597" w:rsidRPr="00772597" w:rsidRDefault="00772597" w:rsidP="00C731F1">
      <w:pPr>
        <w:numPr>
          <w:ilvl w:val="1"/>
          <w:numId w:val="206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Causal – differences in the amount / kind of one behavior cause</w:t>
      </w:r>
      <w:r w:rsidRPr="00C731F1">
        <w:rPr>
          <w:rFonts w:asciiTheme="minorHAnsi" w:eastAsia="Calibri" w:hAnsiTheme="minorHAnsi" w:cstheme="minorHAnsi"/>
          <w:lang w:val="bg-BG"/>
        </w:rPr>
        <w:t xml:space="preserve"> </w:t>
      </w:r>
      <w:r w:rsidRPr="00772597">
        <w:rPr>
          <w:rFonts w:asciiTheme="minorHAnsi" w:eastAsia="Calibri" w:hAnsiTheme="minorHAnsi" w:cstheme="minorHAnsi"/>
        </w:rPr>
        <w:t>differences in other behaviors</w:t>
      </w:r>
    </w:p>
    <w:p w14:paraId="4595A1D1" w14:textId="36ED7640" w:rsidR="0005206B" w:rsidRPr="00C731F1" w:rsidRDefault="0005206B" w:rsidP="00C731F1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C731F1">
        <w:rPr>
          <w:rFonts w:asciiTheme="minorHAnsi" w:eastAsia="Calibri" w:hAnsiTheme="minorHAnsi" w:cstheme="minorHAnsi"/>
          <w:b/>
          <w:bCs/>
          <w:lang w:val="bg-BG"/>
        </w:rPr>
        <w:t xml:space="preserve">2.2 </w:t>
      </w:r>
      <w:r w:rsidR="00772597" w:rsidRPr="00C731F1">
        <w:rPr>
          <w:rFonts w:asciiTheme="minorHAnsi" w:eastAsia="Calibri" w:hAnsiTheme="minorHAnsi" w:cstheme="minorHAnsi"/>
          <w:b/>
          <w:bCs/>
        </w:rPr>
        <w:t>Hypotheses – Examples</w:t>
      </w:r>
    </w:p>
    <w:p w14:paraId="33E58169" w14:textId="77777777" w:rsidR="00772597" w:rsidRPr="00772597" w:rsidRDefault="00772597" w:rsidP="00C731F1">
      <w:pPr>
        <w:numPr>
          <w:ilvl w:val="0"/>
          <w:numId w:val="207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Examples of hypotheses – study of Disneyland visitors</w:t>
      </w:r>
    </w:p>
    <w:p w14:paraId="06A26B45" w14:textId="77777777" w:rsidR="00772597" w:rsidRPr="00772597" w:rsidRDefault="00772597" w:rsidP="00C731F1">
      <w:pPr>
        <w:numPr>
          <w:ilvl w:val="1"/>
          <w:numId w:val="207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  <w:b/>
          <w:bCs/>
        </w:rPr>
        <w:t>Attributive</w:t>
      </w:r>
    </w:p>
    <w:p w14:paraId="1FF9EC8B" w14:textId="77777777" w:rsidR="00772597" w:rsidRPr="00772597" w:rsidRDefault="00772597" w:rsidP="00C731F1">
      <w:pPr>
        <w:numPr>
          <w:ilvl w:val="2"/>
          <w:numId w:val="207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Most of the population has heard of Disneyland</w:t>
      </w:r>
    </w:p>
    <w:p w14:paraId="51F445FE" w14:textId="77777777" w:rsidR="00772597" w:rsidRPr="00772597" w:rsidRDefault="00772597" w:rsidP="00C731F1">
      <w:pPr>
        <w:numPr>
          <w:ilvl w:val="2"/>
          <w:numId w:val="207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Disneyland visitors are diverse in demographics</w:t>
      </w:r>
    </w:p>
    <w:p w14:paraId="232E15A4" w14:textId="77777777" w:rsidR="00772597" w:rsidRPr="00772597" w:rsidRDefault="00772597" w:rsidP="00C731F1">
      <w:pPr>
        <w:numPr>
          <w:ilvl w:val="1"/>
          <w:numId w:val="207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  <w:b/>
          <w:bCs/>
        </w:rPr>
        <w:t>Associative</w:t>
      </w:r>
    </w:p>
    <w:p w14:paraId="3A00EB6D" w14:textId="77777777" w:rsidR="00772597" w:rsidRPr="00772597" w:rsidRDefault="00772597" w:rsidP="00C731F1">
      <w:pPr>
        <w:numPr>
          <w:ilvl w:val="2"/>
          <w:numId w:val="207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Income level is correlated with visiting Disneyland</w:t>
      </w:r>
    </w:p>
    <w:p w14:paraId="50548CF0" w14:textId="77777777" w:rsidR="00772597" w:rsidRPr="00772597" w:rsidRDefault="00772597" w:rsidP="00C731F1">
      <w:pPr>
        <w:numPr>
          <w:ilvl w:val="2"/>
          <w:numId w:val="207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People who live closer to Disneyland are more apt to visit Disneyland</w:t>
      </w:r>
    </w:p>
    <w:p w14:paraId="56AFB2F2" w14:textId="77777777" w:rsidR="00772597" w:rsidRPr="00772597" w:rsidRDefault="00772597" w:rsidP="00C731F1">
      <w:pPr>
        <w:numPr>
          <w:ilvl w:val="1"/>
          <w:numId w:val="207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  <w:b/>
          <w:bCs/>
        </w:rPr>
        <w:t>Causal</w:t>
      </w:r>
    </w:p>
    <w:p w14:paraId="2D70CD00" w14:textId="77777777" w:rsidR="00772597" w:rsidRPr="00772597" w:rsidRDefault="00772597" w:rsidP="00C731F1">
      <w:pPr>
        <w:numPr>
          <w:ilvl w:val="2"/>
          <w:numId w:val="207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Frequent exposure to Disneyland advertising results in increased attendance</w:t>
      </w:r>
    </w:p>
    <w:p w14:paraId="5B753FBB" w14:textId="77777777" w:rsidR="00772597" w:rsidRPr="00772597" w:rsidRDefault="00772597" w:rsidP="00C731F1">
      <w:pPr>
        <w:numPr>
          <w:ilvl w:val="2"/>
          <w:numId w:val="207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lastRenderedPageBreak/>
        <w:t xml:space="preserve">Discounting tickets for </w:t>
      </w:r>
      <w:proofErr w:type="gramStart"/>
      <w:r w:rsidRPr="00772597">
        <w:rPr>
          <w:rFonts w:asciiTheme="minorHAnsi" w:eastAsia="Calibri" w:hAnsiTheme="minorHAnsi" w:cstheme="minorHAnsi"/>
        </w:rPr>
        <w:t>local residents</w:t>
      </w:r>
      <w:proofErr w:type="gramEnd"/>
      <w:r w:rsidRPr="00772597">
        <w:rPr>
          <w:rFonts w:asciiTheme="minorHAnsi" w:eastAsia="Calibri" w:hAnsiTheme="minorHAnsi" w:cstheme="minorHAnsi"/>
        </w:rPr>
        <w:t xml:space="preserve"> produces an increase in </w:t>
      </w:r>
      <w:r w:rsidRPr="00772597">
        <w:rPr>
          <w:rFonts w:asciiTheme="minorHAnsi" w:eastAsia="Calibri" w:hAnsiTheme="minorHAnsi" w:cstheme="minorHAnsi"/>
        </w:rPr>
        <w:br/>
        <w:t>visitor numbers</w:t>
      </w:r>
    </w:p>
    <w:p w14:paraId="43D2793C" w14:textId="7AD04D33" w:rsidR="00391834" w:rsidRPr="00C731F1" w:rsidRDefault="00772597" w:rsidP="00C731F1">
      <w:pPr>
        <w:numPr>
          <w:ilvl w:val="0"/>
          <w:numId w:val="207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Note that attributive hypotheses involve one variable (univariate) while associative and causal hypotheses involve two variables (bivariate)</w:t>
      </w:r>
    </w:p>
    <w:p w14:paraId="7081FA51" w14:textId="219297EA" w:rsidR="00DC38E9" w:rsidRPr="00C731F1" w:rsidRDefault="00DC38E9" w:rsidP="00C731F1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C731F1">
        <w:rPr>
          <w:rFonts w:asciiTheme="minorHAnsi" w:eastAsia="Calibri" w:hAnsiTheme="minorHAnsi" w:cstheme="minorHAnsi"/>
          <w:b/>
          <w:bCs/>
        </w:rPr>
        <w:t>2.</w:t>
      </w:r>
      <w:r w:rsidR="0005206B" w:rsidRPr="00C731F1">
        <w:rPr>
          <w:rFonts w:asciiTheme="minorHAnsi" w:eastAsia="Calibri" w:hAnsiTheme="minorHAnsi" w:cstheme="minorHAnsi"/>
          <w:b/>
          <w:bCs/>
          <w:lang w:val="bg-BG"/>
        </w:rPr>
        <w:t>3</w:t>
      </w:r>
      <w:r w:rsidRPr="00C731F1">
        <w:rPr>
          <w:rFonts w:asciiTheme="minorHAnsi" w:eastAsia="Calibri" w:hAnsiTheme="minorHAnsi" w:cstheme="minorHAnsi"/>
          <w:b/>
          <w:bCs/>
        </w:rPr>
        <w:t xml:space="preserve"> </w:t>
      </w:r>
      <w:r w:rsidR="00772597" w:rsidRPr="00C731F1">
        <w:rPr>
          <w:rFonts w:asciiTheme="minorHAnsi" w:eastAsia="Calibri" w:hAnsiTheme="minorHAnsi" w:cstheme="minorHAnsi"/>
          <w:b/>
          <w:bCs/>
        </w:rPr>
        <w:t>Testing a Hypothesis</w:t>
      </w:r>
    </w:p>
    <w:p w14:paraId="127ECA90" w14:textId="77777777" w:rsidR="00772597" w:rsidRPr="00772597" w:rsidRDefault="00772597" w:rsidP="00C731F1">
      <w:pPr>
        <w:numPr>
          <w:ilvl w:val="0"/>
          <w:numId w:val="208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In random experiments, we have error sources</w:t>
      </w:r>
    </w:p>
    <w:p w14:paraId="252DA8AB" w14:textId="77777777" w:rsidR="00772597" w:rsidRPr="00772597" w:rsidRDefault="00772597" w:rsidP="00C731F1">
      <w:pPr>
        <w:numPr>
          <w:ilvl w:val="1"/>
          <w:numId w:val="208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Human error, systematic error, random errors, etc.</w:t>
      </w:r>
    </w:p>
    <w:p w14:paraId="63AC5DFE" w14:textId="77777777" w:rsidR="00772597" w:rsidRPr="00772597" w:rsidRDefault="00772597" w:rsidP="00C731F1">
      <w:pPr>
        <w:numPr>
          <w:ilvl w:val="0"/>
          <w:numId w:val="208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We cannot prove (or reject) a hypothesis with complete certainty</w:t>
      </w:r>
    </w:p>
    <w:p w14:paraId="669ECA1D" w14:textId="77777777" w:rsidR="00772597" w:rsidRPr="00772597" w:rsidRDefault="00772597" w:rsidP="00C731F1">
      <w:pPr>
        <w:numPr>
          <w:ilvl w:val="0"/>
          <w:numId w:val="208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The errors we can make are two types</w:t>
      </w:r>
    </w:p>
    <w:p w14:paraId="74BCA980" w14:textId="4C972BB4" w:rsidR="00772597" w:rsidRPr="00772597" w:rsidRDefault="00772597" w:rsidP="00C731F1">
      <w:pPr>
        <w:numPr>
          <w:ilvl w:val="1"/>
          <w:numId w:val="208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  <w:b/>
          <w:bCs/>
        </w:rPr>
        <w:t xml:space="preserve">Type I error </w:t>
      </w:r>
      <w:r w:rsidRPr="00772597">
        <w:rPr>
          <w:rFonts w:asciiTheme="minorHAnsi" w:eastAsia="Calibri" w:hAnsiTheme="minorHAnsi" w:cstheme="minorHAnsi"/>
        </w:rPr>
        <w:t xml:space="preserve">– reject </w:t>
      </w:r>
      <m:oMath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H</m:t>
            </m:r>
          </m:e>
          <m:sub>
            <m:r>
              <w:rPr>
                <w:rFonts w:ascii="Cambria Math" w:eastAsia="Calibri" w:hAnsi="Cambria Math" w:cstheme="minorHAnsi"/>
              </w:rPr>
              <m:t>0</m:t>
            </m:r>
          </m:sub>
        </m:sSub>
      </m:oMath>
      <w:r w:rsidRPr="00772597">
        <w:rPr>
          <w:rFonts w:asciiTheme="minorHAnsi" w:eastAsia="Calibri" w:hAnsiTheme="minorHAnsi" w:cstheme="minorHAnsi"/>
        </w:rPr>
        <w:t xml:space="preserve"> while it's true (false positive)</w:t>
      </w:r>
    </w:p>
    <w:p w14:paraId="04BF9415" w14:textId="0AE60AD8" w:rsidR="00772597" w:rsidRPr="00772597" w:rsidRDefault="00772597" w:rsidP="00C731F1">
      <w:pPr>
        <w:numPr>
          <w:ilvl w:val="1"/>
          <w:numId w:val="208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  <w:b/>
          <w:bCs/>
        </w:rPr>
        <w:t xml:space="preserve">Type II error </w:t>
      </w:r>
      <w:r w:rsidRPr="00772597">
        <w:rPr>
          <w:rFonts w:asciiTheme="minorHAnsi" w:eastAsia="Calibri" w:hAnsiTheme="minorHAnsi" w:cstheme="minorHAnsi"/>
        </w:rPr>
        <w:t xml:space="preserve">– accept </w:t>
      </w:r>
      <m:oMath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H</m:t>
            </m:r>
          </m:e>
          <m:sub>
            <m:r>
              <w:rPr>
                <w:rFonts w:ascii="Cambria Math" w:eastAsia="Calibri" w:hAnsi="Cambria Math" w:cstheme="minorHAnsi"/>
              </w:rPr>
              <m:t>0</m:t>
            </m:r>
          </m:sub>
        </m:sSub>
      </m:oMath>
      <w:r w:rsidRPr="00772597">
        <w:rPr>
          <w:rFonts w:asciiTheme="minorHAnsi" w:eastAsia="Calibri" w:hAnsiTheme="minorHAnsi" w:cstheme="minorHAnsi"/>
        </w:rPr>
        <w:t xml:space="preserve"> while </w:t>
      </w:r>
      <m:oMath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H</m:t>
            </m:r>
          </m:e>
          <m:sub>
            <m:r>
              <w:rPr>
                <w:rFonts w:ascii="Cambria Math" w:eastAsia="Calibri" w:hAnsi="Cambria Math" w:cstheme="minorHAnsi"/>
              </w:rPr>
              <m:t>1</m:t>
            </m:r>
          </m:sub>
        </m:sSub>
      </m:oMath>
      <w:r w:rsidRPr="00772597">
        <w:rPr>
          <w:rFonts w:asciiTheme="minorHAnsi" w:eastAsia="Calibri" w:hAnsiTheme="minorHAnsi" w:cstheme="minorHAnsi"/>
        </w:rPr>
        <w:t xml:space="preserve"> is true (false negative)</w:t>
      </w:r>
    </w:p>
    <w:p w14:paraId="44A0916A" w14:textId="77777777" w:rsidR="00772597" w:rsidRPr="00772597" w:rsidRDefault="00772597" w:rsidP="00C731F1">
      <w:pPr>
        <w:numPr>
          <w:ilvl w:val="0"/>
          <w:numId w:val="208"/>
        </w:numPr>
        <w:spacing w:before="120" w:after="120"/>
        <w:rPr>
          <w:rFonts w:asciiTheme="minorHAnsi" w:eastAsia="Calibri" w:hAnsiTheme="minorHAnsi" w:cstheme="minorHAnsi"/>
        </w:rPr>
      </w:pPr>
      <w:r w:rsidRPr="00772597">
        <w:rPr>
          <w:rFonts w:asciiTheme="minorHAnsi" w:eastAsia="Calibri" w:hAnsiTheme="minorHAnsi" w:cstheme="minorHAnsi"/>
        </w:rPr>
        <w:t>The possible results can be summarized in the following truth table</w:t>
      </w:r>
    </w:p>
    <w:p w14:paraId="5EF77AA7" w14:textId="4994CBE7" w:rsidR="00772597" w:rsidRPr="00C731F1" w:rsidRDefault="00772597" w:rsidP="00C731F1">
      <w:pPr>
        <w:numPr>
          <w:ilvl w:val="1"/>
          <w:numId w:val="208"/>
        </w:num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79744" behindDoc="0" locked="0" layoutInCell="1" allowOverlap="1" wp14:anchorId="6640BD45" wp14:editId="351B5F43">
            <wp:simplePos x="0" y="0"/>
            <wp:positionH relativeFrom="column">
              <wp:posOffset>319405</wp:posOffset>
            </wp:positionH>
            <wp:positionV relativeFrom="paragraph">
              <wp:posOffset>234315</wp:posOffset>
            </wp:positionV>
            <wp:extent cx="3413760" cy="1404699"/>
            <wp:effectExtent l="0" t="0" r="0" b="5080"/>
            <wp:wrapTopAndBottom/>
            <wp:docPr id="15699638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760" cy="14046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772597">
        <w:rPr>
          <w:rFonts w:asciiTheme="minorHAnsi" w:eastAsia="Calibri" w:hAnsiTheme="minorHAnsi" w:cstheme="minorHAnsi"/>
        </w:rPr>
        <w:t xml:space="preserve">Also called </w:t>
      </w:r>
      <w:r w:rsidRPr="00772597">
        <w:rPr>
          <w:rFonts w:asciiTheme="minorHAnsi" w:eastAsia="Calibri" w:hAnsiTheme="minorHAnsi" w:cstheme="minorHAnsi"/>
          <w:b/>
          <w:bCs/>
        </w:rPr>
        <w:t>confusion matrix</w:t>
      </w:r>
    </w:p>
    <w:p w14:paraId="6142D81A" w14:textId="01E80CC7" w:rsidR="00164901" w:rsidRPr="00164901" w:rsidRDefault="00164901" w:rsidP="00C731F1">
      <w:pPr>
        <w:numPr>
          <w:ilvl w:val="0"/>
          <w:numId w:val="208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To measure the probability of producing a wrong hypothesis, we use a </w:t>
      </w:r>
      <w:r w:rsidRPr="00164901">
        <w:rPr>
          <w:rFonts w:asciiTheme="minorHAnsi" w:eastAsia="Calibri" w:hAnsiTheme="minorHAnsi" w:cstheme="minorHAnsi"/>
          <w:b/>
          <w:bCs/>
        </w:rPr>
        <w:t xml:space="preserve">test statistic </w:t>
      </w:r>
      <w:r w:rsidRPr="00164901">
        <w:rPr>
          <w:rFonts w:asciiTheme="minorHAnsi" w:eastAsia="Calibri" w:hAnsiTheme="minorHAnsi" w:cstheme="minorHAnsi"/>
        </w:rPr>
        <w:t xml:space="preserve">– measure of deviations from </w:t>
      </w:r>
      <m:oMath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H</m:t>
            </m:r>
          </m:e>
          <m:sub>
            <m:r>
              <w:rPr>
                <w:rFonts w:ascii="Cambria Math" w:eastAsia="Calibri" w:hAnsi="Cambria Math" w:cstheme="minorHAnsi"/>
              </w:rPr>
              <m:t>0</m:t>
            </m:r>
          </m:sub>
        </m:sSub>
      </m:oMath>
    </w:p>
    <w:p w14:paraId="5C693DBA" w14:textId="77777777" w:rsidR="00164901" w:rsidRPr="00164901" w:rsidRDefault="00164901" w:rsidP="00C731F1">
      <w:pPr>
        <w:numPr>
          <w:ilvl w:val="1"/>
          <w:numId w:val="208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Different tests produce different measures (statistics)</w:t>
      </w:r>
    </w:p>
    <w:p w14:paraId="4C71F212" w14:textId="77777777" w:rsidR="00164901" w:rsidRPr="00164901" w:rsidRDefault="00164901" w:rsidP="00C731F1">
      <w:pPr>
        <w:numPr>
          <w:ilvl w:val="1"/>
          <w:numId w:val="208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  <w:b/>
          <w:bCs/>
        </w:rPr>
        <w:t xml:space="preserve">We accept or reject the null hypothesis based on the value of the </w:t>
      </w:r>
      <w:r w:rsidRPr="00164901">
        <w:rPr>
          <w:rFonts w:asciiTheme="minorHAnsi" w:eastAsia="Calibri" w:hAnsiTheme="minorHAnsi" w:cstheme="minorHAnsi"/>
          <w:b/>
          <w:bCs/>
        </w:rPr>
        <w:br/>
        <w:t>test statistic</w:t>
      </w:r>
    </w:p>
    <w:p w14:paraId="4A606CC9" w14:textId="0B098F88" w:rsidR="00164901" w:rsidRPr="00164901" w:rsidRDefault="00164901" w:rsidP="00C731F1">
      <w:pPr>
        <w:numPr>
          <w:ilvl w:val="0"/>
          <w:numId w:val="208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Let's denote </w:t>
      </w:r>
      <w:r w:rsidRPr="00164901">
        <w:rPr>
          <w:rFonts w:asciiTheme="minorHAnsi" w:eastAsia="Calibri" w:hAnsiTheme="minorHAnsi" w:cstheme="minorHAnsi"/>
          <w:b/>
          <w:bCs/>
        </w:rPr>
        <w:t xml:space="preserve">the probability of getting a type I error </w:t>
      </w:r>
      <w:r w:rsidRPr="00164901">
        <w:rPr>
          <w:rFonts w:asciiTheme="minorHAnsi" w:eastAsia="Calibri" w:hAnsiTheme="minorHAnsi" w:cstheme="minorHAnsi"/>
        </w:rPr>
        <w:t xml:space="preserve">with </w:t>
      </w:r>
      <m:oMath>
        <m:r>
          <w:rPr>
            <w:rFonts w:ascii="Cambria Math" w:eastAsia="Calibri" w:hAnsi="Cambria Math" w:cstheme="minorHAnsi"/>
          </w:rPr>
          <m:t>α</m:t>
        </m:r>
      </m:oMath>
    </w:p>
    <w:p w14:paraId="703A4976" w14:textId="77777777" w:rsidR="00164901" w:rsidRPr="00164901" w:rsidRDefault="00164901" w:rsidP="00C731F1">
      <w:pPr>
        <w:numPr>
          <w:ilvl w:val="1"/>
          <w:numId w:val="208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Each value of the selected test statistic has a corresponding alpha-value</w:t>
      </w:r>
    </w:p>
    <w:p w14:paraId="07212A08" w14:textId="77777777" w:rsidR="00164901" w:rsidRPr="00164901" w:rsidRDefault="00164901" w:rsidP="00C731F1">
      <w:pPr>
        <w:numPr>
          <w:ilvl w:val="1"/>
          <w:numId w:val="208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We perform the experiment, get data and calculate the test statistic value</w:t>
      </w:r>
    </w:p>
    <w:p w14:paraId="1E56399E" w14:textId="77777777" w:rsidR="00164901" w:rsidRPr="00164901" w:rsidRDefault="00164901" w:rsidP="00C731F1">
      <w:pPr>
        <w:numPr>
          <w:ilvl w:val="1"/>
          <w:numId w:val="208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From that, we calculate the corresponding alpha-value</w:t>
      </w:r>
    </w:p>
    <w:p w14:paraId="159BD5AE" w14:textId="6903A0B8" w:rsidR="00772597" w:rsidRPr="00772597" w:rsidRDefault="00164901" w:rsidP="00C731F1">
      <w:pPr>
        <w:numPr>
          <w:ilvl w:val="1"/>
          <w:numId w:val="208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We reject the null </w:t>
      </w:r>
      <w:proofErr w:type="gramStart"/>
      <w:r w:rsidRPr="00164901">
        <w:rPr>
          <w:rFonts w:asciiTheme="minorHAnsi" w:eastAsia="Calibri" w:hAnsiTheme="minorHAnsi" w:cstheme="minorHAnsi"/>
        </w:rPr>
        <w:t>hypothesis  if</w:t>
      </w:r>
      <w:proofErr w:type="gramEnd"/>
      <w:r w:rsidRPr="00164901">
        <w:rPr>
          <w:rFonts w:asciiTheme="minorHAnsi" w:eastAsia="Calibri" w:hAnsiTheme="minorHAnsi" w:cstheme="minorHAnsi"/>
        </w:rPr>
        <w:t xml:space="preserve"> </w:t>
      </w:r>
      <m:oMath>
        <m:r>
          <w:rPr>
            <w:rFonts w:ascii="Cambria Math" w:eastAsia="Calibri" w:hAnsi="Cambria Math" w:cstheme="minorHAnsi"/>
          </w:rPr>
          <m:t>α&lt;</m:t>
        </m:r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α</m:t>
            </m:r>
          </m:e>
          <m:sub>
            <m:r>
              <w:rPr>
                <w:rFonts w:ascii="Cambria Math" w:eastAsia="Calibri" w:hAnsi="Cambria Math" w:cstheme="minorHAnsi"/>
              </w:rPr>
              <m:t>c</m:t>
            </m:r>
          </m:sub>
        </m:sSub>
      </m:oMath>
      <w:r w:rsidRPr="00164901">
        <w:rPr>
          <w:rFonts w:asciiTheme="minorHAnsi" w:eastAsia="Calibri" w:hAnsiTheme="minorHAnsi" w:cstheme="minorHAnsi"/>
        </w:rPr>
        <w:t xml:space="preserve"> , where </w:t>
      </w:r>
      <m:oMath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α</m:t>
            </m:r>
          </m:e>
          <m:sub>
            <m:r>
              <w:rPr>
                <w:rFonts w:ascii="Cambria Math" w:eastAsia="Calibri" w:hAnsi="Cambria Math" w:cstheme="minorHAnsi"/>
              </w:rPr>
              <m:t>c</m:t>
            </m:r>
          </m:sub>
        </m:sSub>
      </m:oMath>
      <w:r w:rsidRPr="00164901">
        <w:rPr>
          <w:rFonts w:asciiTheme="minorHAnsi" w:eastAsia="Calibri" w:hAnsiTheme="minorHAnsi" w:cstheme="minorHAnsi"/>
        </w:rPr>
        <w:t xml:space="preserve"> is a </w:t>
      </w:r>
      <w:r w:rsidRPr="00164901">
        <w:rPr>
          <w:rFonts w:asciiTheme="minorHAnsi" w:eastAsia="Calibri" w:hAnsiTheme="minorHAnsi" w:cstheme="minorHAnsi"/>
          <w:b/>
          <w:bCs/>
        </w:rPr>
        <w:t>critical confidence level</w:t>
      </w:r>
    </w:p>
    <w:p w14:paraId="49992D4C" w14:textId="7165690C" w:rsidR="00DC38E9" w:rsidRPr="00C731F1" w:rsidRDefault="00DC38E9" w:rsidP="00C731F1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C731F1">
        <w:rPr>
          <w:rFonts w:asciiTheme="minorHAnsi" w:eastAsia="Calibri" w:hAnsiTheme="minorHAnsi" w:cstheme="minorHAnsi"/>
          <w:b/>
          <w:bCs/>
        </w:rPr>
        <w:t>2.</w:t>
      </w:r>
      <w:r w:rsidR="00391834" w:rsidRPr="00C731F1">
        <w:rPr>
          <w:rFonts w:asciiTheme="minorHAnsi" w:eastAsia="Calibri" w:hAnsiTheme="minorHAnsi" w:cstheme="minorHAnsi"/>
          <w:b/>
          <w:bCs/>
          <w:lang w:val="bg-BG"/>
        </w:rPr>
        <w:t>4</w:t>
      </w:r>
      <w:r w:rsidRPr="00C731F1">
        <w:rPr>
          <w:rFonts w:asciiTheme="minorHAnsi" w:eastAsia="Calibri" w:hAnsiTheme="minorHAnsi" w:cstheme="minorHAnsi"/>
          <w:b/>
          <w:bCs/>
        </w:rPr>
        <w:t xml:space="preserve"> </w:t>
      </w:r>
      <w:r w:rsidR="00164901" w:rsidRPr="00C731F1">
        <w:rPr>
          <w:rFonts w:asciiTheme="minorHAnsi" w:eastAsia="Calibri" w:hAnsiTheme="minorHAnsi" w:cstheme="minorHAnsi"/>
          <w:b/>
          <w:bCs/>
        </w:rPr>
        <w:t>Z-test</w:t>
      </w:r>
    </w:p>
    <w:p w14:paraId="3A9503A3" w14:textId="77777777" w:rsidR="00164901" w:rsidRPr="00164901" w:rsidRDefault="00164901" w:rsidP="00C731F1">
      <w:pPr>
        <w:numPr>
          <w:ilvl w:val="0"/>
          <w:numId w:val="21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A Z-test uses the Z-statistic</w:t>
      </w:r>
    </w:p>
    <w:p w14:paraId="01B96361" w14:textId="3C8FB053" w:rsidR="00164901" w:rsidRPr="00164901" w:rsidRDefault="00164901" w:rsidP="00C731F1">
      <w:pPr>
        <w:numPr>
          <w:ilvl w:val="0"/>
          <w:numId w:val="210"/>
        </w:numPr>
        <w:spacing w:before="120" w:after="120"/>
        <w:rPr>
          <w:rFonts w:asciiTheme="minorHAnsi" w:eastAsia="Calibri" w:hAnsiTheme="minorHAnsi" w:cstheme="minorHAnsi"/>
        </w:rPr>
      </w:pPr>
      <m:oMath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H</m:t>
            </m:r>
          </m:e>
          <m:sub>
            <m:r>
              <w:rPr>
                <w:rFonts w:ascii="Cambria Math" w:eastAsia="Calibri" w:hAnsi="Cambria Math" w:cstheme="minorHAnsi"/>
              </w:rPr>
              <m:t>0</m:t>
            </m:r>
          </m:sub>
        </m:sSub>
      </m:oMath>
      <w:r w:rsidRPr="00164901">
        <w:rPr>
          <w:rFonts w:asciiTheme="minorHAnsi" w:eastAsia="Calibri" w:hAnsiTheme="minorHAnsi" w:cstheme="minorHAnsi"/>
        </w:rPr>
        <w:t>: standard normal distribution</w:t>
      </w:r>
    </w:p>
    <w:p w14:paraId="40262793" w14:textId="77777777" w:rsidR="00164901" w:rsidRPr="00164901" w:rsidRDefault="00164901" w:rsidP="00C731F1">
      <w:pPr>
        <w:numPr>
          <w:ilvl w:val="0"/>
          <w:numId w:val="21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Example: light bulb factory</w:t>
      </w:r>
    </w:p>
    <w:p w14:paraId="12C91A1C" w14:textId="7EF7B5B8" w:rsidR="00164901" w:rsidRPr="00164901" w:rsidRDefault="00164901" w:rsidP="00C731F1">
      <w:pPr>
        <w:numPr>
          <w:ilvl w:val="1"/>
          <w:numId w:val="21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A factory produces light bulbs with lifetime </w:t>
      </w:r>
      <m:oMath>
        <m:r>
          <m:rPr>
            <m:sty m:val="bi"/>
          </m:rPr>
          <w:rPr>
            <w:rFonts w:ascii="Cambria Math" w:eastAsia="Calibri" w:hAnsi="Cambria Math" w:cstheme="minorHAnsi"/>
          </w:rPr>
          <m:t>X~N( μ=500</m:t>
        </m:r>
        <m:r>
          <m:rPr>
            <m:sty m:val="bi"/>
          </m:rPr>
          <w:rPr>
            <w:rFonts w:ascii="Cambria Math" w:eastAsia="Calibri" w:hAnsi="Cambria Math" w:cstheme="minorHAnsi"/>
          </w:rPr>
          <m:t>h,  σ=50</m:t>
        </m:r>
        <m:r>
          <m:rPr>
            <m:sty m:val="bi"/>
          </m:rPr>
          <w:rPr>
            <w:rFonts w:ascii="Cambria Math" w:eastAsia="Calibri" w:hAnsi="Cambria Math" w:cstheme="minorHAnsi"/>
          </w:rPr>
          <m:t>h)</m:t>
        </m:r>
      </m:oMath>
    </w:p>
    <w:p w14:paraId="47FB5746" w14:textId="4A87B110" w:rsidR="00164901" w:rsidRPr="00164901" w:rsidRDefault="00164901" w:rsidP="00C731F1">
      <w:pPr>
        <w:numPr>
          <w:ilvl w:val="1"/>
          <w:numId w:val="21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A sample of 25 bulbs has a mean lifetime </w:t>
      </w:r>
      <m:oMath>
        <m:acc>
          <m:accPr>
            <m:chr m:val="̅"/>
            <m:ctrlPr>
              <w:rPr>
                <w:rFonts w:ascii="Cambria Math" w:eastAsia="Calibri" w:hAnsi="Cambria Math" w:cstheme="minorHAnsi"/>
                <w:i/>
                <w:iCs/>
              </w:rPr>
            </m:ctrlPr>
          </m:accPr>
          <m:e>
            <m:r>
              <w:rPr>
                <w:rFonts w:ascii="Cambria Math" w:eastAsia="Calibri" w:hAnsi="Cambria Math" w:cstheme="minorHAnsi"/>
              </w:rPr>
              <m:t>x</m:t>
            </m:r>
          </m:e>
        </m:acc>
        <m:r>
          <w:rPr>
            <w:rFonts w:ascii="Cambria Math" w:eastAsia="Calibri" w:hAnsi="Cambria Math" w:cstheme="minorHAnsi"/>
          </w:rPr>
          <m:t>=480</m:t>
        </m:r>
        <m:r>
          <w:rPr>
            <w:rFonts w:ascii="Cambria Math" w:eastAsia="Calibri" w:hAnsi="Cambria Math" w:cstheme="minorHAnsi"/>
          </w:rPr>
          <m:t>h</m:t>
        </m:r>
      </m:oMath>
    </w:p>
    <w:p w14:paraId="104FEDA0" w14:textId="77777777" w:rsidR="00164901" w:rsidRPr="00164901" w:rsidRDefault="00164901" w:rsidP="00C731F1">
      <w:pPr>
        <w:numPr>
          <w:ilvl w:val="1"/>
          <w:numId w:val="21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lastRenderedPageBreak/>
        <w:t>Is there something wrong with the production line?</w:t>
      </w:r>
    </w:p>
    <w:p w14:paraId="655BDAC1" w14:textId="77777777" w:rsidR="00164901" w:rsidRPr="00164901" w:rsidRDefault="00164901" w:rsidP="00C731F1">
      <w:pPr>
        <w:numPr>
          <w:ilvl w:val="0"/>
          <w:numId w:val="21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Forming hypotheses</w:t>
      </w:r>
    </w:p>
    <w:p w14:paraId="0FE410D5" w14:textId="74D648C2" w:rsidR="00164901" w:rsidRPr="00164901" w:rsidRDefault="00164901" w:rsidP="00C731F1">
      <w:pPr>
        <w:numPr>
          <w:ilvl w:val="1"/>
          <w:numId w:val="210"/>
        </w:numPr>
        <w:spacing w:before="120" w:after="120"/>
        <w:rPr>
          <w:rFonts w:asciiTheme="minorHAnsi" w:eastAsia="Calibri" w:hAnsiTheme="minorHAnsi" w:cstheme="minorHAnsi"/>
        </w:rPr>
      </w:pPr>
      <m:oMath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H</m:t>
            </m:r>
          </m:e>
          <m:sub>
            <m:r>
              <w:rPr>
                <w:rFonts w:ascii="Cambria Math" w:eastAsia="Calibri" w:hAnsi="Cambria Math" w:cstheme="minorHAnsi"/>
              </w:rPr>
              <m:t>0</m:t>
            </m:r>
          </m:sub>
        </m:sSub>
      </m:oMath>
      <w:r w:rsidRPr="00164901">
        <w:rPr>
          <w:rFonts w:asciiTheme="minorHAnsi" w:eastAsia="Calibri" w:hAnsiTheme="minorHAnsi" w:cstheme="minorHAnsi"/>
        </w:rPr>
        <w:t>: The production line works normally; the observed deviation of the sample mean from the population mean is due to chance</w:t>
      </w:r>
    </w:p>
    <w:p w14:paraId="3B667260" w14:textId="48E79778" w:rsidR="00164901" w:rsidRPr="00C731F1" w:rsidRDefault="00164901" w:rsidP="00C731F1">
      <w:pPr>
        <w:numPr>
          <w:ilvl w:val="1"/>
          <w:numId w:val="210"/>
        </w:numPr>
        <w:spacing w:before="120" w:after="120"/>
        <w:rPr>
          <w:rFonts w:asciiTheme="minorHAnsi" w:eastAsia="Calibri" w:hAnsiTheme="minorHAnsi" w:cstheme="minorHAnsi"/>
        </w:rPr>
      </w:pPr>
      <m:oMath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H</m:t>
            </m:r>
          </m:e>
          <m:sub>
            <m:r>
              <w:rPr>
                <w:rFonts w:ascii="Cambria Math" w:eastAsia="Calibri" w:hAnsi="Cambria Math" w:cstheme="minorHAnsi"/>
              </w:rPr>
              <m:t>1</m:t>
            </m:r>
          </m:sub>
        </m:sSub>
      </m:oMath>
      <w:r w:rsidRPr="00164901">
        <w:rPr>
          <w:rFonts w:asciiTheme="minorHAnsi" w:eastAsia="Calibri" w:hAnsiTheme="minorHAnsi" w:cstheme="minorHAnsi"/>
        </w:rPr>
        <w:t>: The production line is broken</w:t>
      </w:r>
    </w:p>
    <w:p w14:paraId="43F55847" w14:textId="77777777" w:rsidR="00164901" w:rsidRPr="00164901" w:rsidRDefault="00164901" w:rsidP="00C731F1">
      <w:pPr>
        <w:numPr>
          <w:ilvl w:val="0"/>
          <w:numId w:val="21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Suppose we take a lot of samples from the entire population</w:t>
      </w:r>
    </w:p>
    <w:p w14:paraId="36486586" w14:textId="77777777" w:rsidR="00164901" w:rsidRPr="00164901" w:rsidRDefault="00164901" w:rsidP="00C731F1">
      <w:pPr>
        <w:numPr>
          <w:ilvl w:val="1"/>
          <w:numId w:val="21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Each sample mean will be different</w:t>
      </w:r>
    </w:p>
    <w:p w14:paraId="126B9555" w14:textId="77777777" w:rsidR="00164901" w:rsidRPr="00164901" w:rsidRDefault="00164901" w:rsidP="00C731F1">
      <w:pPr>
        <w:numPr>
          <w:ilvl w:val="1"/>
          <w:numId w:val="21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The distribution of sample means will be </w:t>
      </w:r>
      <w:proofErr w:type="gramStart"/>
      <w:r w:rsidRPr="00164901">
        <w:rPr>
          <w:rFonts w:asciiTheme="minorHAnsi" w:eastAsia="Calibri" w:hAnsiTheme="minorHAnsi" w:cstheme="minorHAnsi"/>
        </w:rPr>
        <w:t>more or less Gaussian</w:t>
      </w:r>
      <w:proofErr w:type="gramEnd"/>
    </w:p>
    <w:p w14:paraId="444C9494" w14:textId="25152B62" w:rsidR="00164901" w:rsidRPr="00164901" w:rsidRDefault="00164901" w:rsidP="00C731F1">
      <w:pPr>
        <w:numPr>
          <w:ilvl w:val="2"/>
          <w:numId w:val="21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Parameters (our best estimate): </w:t>
      </w:r>
      <m:oMath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μ</m:t>
            </m:r>
          </m:e>
          <m:sub>
            <m:acc>
              <m:accPr>
                <m:chr m:val="̅"/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accPr>
              <m:e>
                <m:r>
                  <w:rPr>
                    <w:rFonts w:ascii="Cambria Math" w:eastAsia="Calibri" w:hAnsi="Cambria Math" w:cstheme="minorHAnsi"/>
                  </w:rPr>
                  <m:t>x</m:t>
                </m:r>
              </m:e>
            </m:acc>
          </m:sub>
        </m:sSub>
        <m:r>
          <w:rPr>
            <w:rFonts w:ascii="Cambria Math" w:eastAsia="Calibri" w:hAnsi="Cambria Math" w:cstheme="minorHAnsi"/>
          </w:rPr>
          <m:t>=μ,</m:t>
        </m:r>
        <m:r>
          <m:rPr>
            <m:sty m:val="p"/>
          </m:rPr>
          <w:rPr>
            <w:rFonts w:ascii="Cambria Math" w:eastAsia="Calibri" w:hAnsi="Cambria Math" w:cstheme="minorHAnsi"/>
          </w:rPr>
          <m:t> </m:t>
        </m:r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σ</m:t>
            </m:r>
          </m:e>
          <m:sub>
            <m:acc>
              <m:accPr>
                <m:chr m:val="̅"/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accPr>
              <m:e>
                <m:r>
                  <w:rPr>
                    <w:rFonts w:ascii="Cambria Math" w:eastAsia="Calibri" w:hAnsi="Cambria Math" w:cstheme="minorHAnsi"/>
                  </w:rPr>
                  <m:t>x</m:t>
                </m:r>
              </m:e>
            </m:acc>
          </m:sub>
        </m:sSub>
        <m:r>
          <w:rPr>
            <w:rFonts w:ascii="Cambria Math" w:eastAsia="Calibri" w:hAnsi="Cambria Math" w:cstheme="minorHAnsi"/>
          </w:rPr>
          <m:t>=σ/</m:t>
        </m:r>
        <m:rad>
          <m:radPr>
            <m:degHide m:val="1"/>
            <m:ctrlPr>
              <w:rPr>
                <w:rFonts w:ascii="Cambria Math" w:eastAsia="Calibri" w:hAnsi="Cambria Math" w:cstheme="minorHAnsi"/>
                <w:i/>
                <w:iCs/>
              </w:rPr>
            </m:ctrlPr>
          </m:radPr>
          <m:deg/>
          <m:e>
            <m:r>
              <w:rPr>
                <w:rFonts w:ascii="Cambria Math" w:eastAsia="Calibri" w:hAnsi="Cambria Math" w:cstheme="minorHAnsi"/>
              </w:rPr>
              <m:t>n</m:t>
            </m:r>
          </m:e>
        </m:rad>
      </m:oMath>
    </w:p>
    <w:p w14:paraId="48ECBC2B" w14:textId="77777777" w:rsidR="00164901" w:rsidRPr="00164901" w:rsidRDefault="00164901" w:rsidP="00C731F1">
      <w:pPr>
        <w:numPr>
          <w:ilvl w:val="2"/>
          <w:numId w:val="210"/>
        </w:numPr>
        <w:spacing w:before="120" w:after="120"/>
        <w:rPr>
          <w:rFonts w:asciiTheme="minorHAnsi" w:eastAsia="Calibri" w:hAnsiTheme="minorHAnsi" w:cstheme="minorHAnsi"/>
        </w:rPr>
      </w:pPr>
      <w:hyperlink r:id="rId13" w:history="1">
        <w:r w:rsidRPr="00164901">
          <w:rPr>
            <w:rStyle w:val="Hyperlink"/>
            <w:rFonts w:asciiTheme="minorHAnsi" w:eastAsia="Calibri" w:hAnsiTheme="minorHAnsi" w:cstheme="minorHAnsi"/>
            <w:i/>
            <w:iCs/>
          </w:rPr>
          <w:t>Here's why</w:t>
        </w:r>
      </w:hyperlink>
      <w:r w:rsidRPr="00164901">
        <w:rPr>
          <w:rFonts w:asciiTheme="minorHAnsi" w:eastAsia="Calibri" w:hAnsiTheme="minorHAnsi" w:cstheme="minorHAnsi"/>
          <w:i/>
          <w:iCs/>
        </w:rPr>
        <w:t xml:space="preserve"> </w:t>
      </w:r>
      <w:r w:rsidRPr="00164901">
        <w:rPr>
          <w:rFonts w:asciiTheme="minorHAnsi" w:eastAsia="Calibri" w:hAnsiTheme="minorHAnsi" w:cstheme="minorHAnsi"/>
        </w:rPr>
        <w:t>the parameters are chosen like this</w:t>
      </w:r>
    </w:p>
    <w:p w14:paraId="3CFBA59F" w14:textId="1415BFBB" w:rsidR="00164901" w:rsidRPr="00164901" w:rsidRDefault="00164901" w:rsidP="00C731F1">
      <w:pPr>
        <w:numPr>
          <w:ilvl w:val="0"/>
          <w:numId w:val="21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If </w:t>
      </w:r>
      <m:oMath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H</m:t>
            </m:r>
          </m:e>
          <m:sub>
            <m:r>
              <w:rPr>
                <w:rFonts w:ascii="Cambria Math" w:eastAsia="Calibri" w:hAnsi="Cambria Math" w:cstheme="minorHAnsi"/>
              </w:rPr>
              <m:t>0</m:t>
            </m:r>
          </m:sub>
        </m:sSub>
      </m:oMath>
      <w:r w:rsidRPr="00164901">
        <w:rPr>
          <w:rFonts w:asciiTheme="minorHAnsi" w:eastAsia="Calibri" w:hAnsiTheme="minorHAnsi" w:cstheme="minorHAnsi"/>
        </w:rPr>
        <w:t xml:space="preserve"> is correct, we assume that </w:t>
      </w:r>
      <m:oMath>
        <m:acc>
          <m:accPr>
            <m:chr m:val="̅"/>
            <m:ctrlPr>
              <w:rPr>
                <w:rFonts w:ascii="Cambria Math" w:eastAsia="Calibri" w:hAnsi="Cambria Math" w:cstheme="minorHAnsi"/>
                <w:i/>
                <w:iCs/>
              </w:rPr>
            </m:ctrlPr>
          </m:accPr>
          <m:e>
            <m:r>
              <w:rPr>
                <w:rFonts w:ascii="Cambria Math" w:eastAsia="Calibri" w:hAnsi="Cambria Math" w:cstheme="minorHAnsi"/>
              </w:rPr>
              <m:t>x</m:t>
            </m:r>
          </m:e>
        </m:acc>
        <m:r>
          <w:rPr>
            <w:rFonts w:ascii="Cambria Math" w:eastAsia="Calibri" w:hAnsi="Cambria Math" w:cstheme="minorHAnsi"/>
          </w:rPr>
          <m:t>~N(μ,σ</m:t>
        </m:r>
        <m:r>
          <m:rPr>
            <m:lit/>
          </m:rPr>
          <w:rPr>
            <w:rFonts w:ascii="Cambria Math" w:eastAsia="Calibri" w:hAnsi="Cambria Math" w:cstheme="minorHAnsi"/>
          </w:rPr>
          <m:t>/</m:t>
        </m:r>
        <m:rad>
          <m:radPr>
            <m:degHide m:val="1"/>
            <m:ctrlPr>
              <w:rPr>
                <w:rFonts w:ascii="Cambria Math" w:eastAsia="Calibri" w:hAnsi="Cambria Math" w:cstheme="minorHAnsi"/>
                <w:i/>
                <w:iCs/>
              </w:rPr>
            </m:ctrlPr>
          </m:radPr>
          <m:deg/>
          <m:e>
            <m:r>
              <w:rPr>
                <w:rFonts w:ascii="Cambria Math" w:eastAsia="Calibri" w:hAnsi="Cambria Math" w:cstheme="minorHAnsi"/>
              </w:rPr>
              <m:t>n</m:t>
            </m:r>
          </m:e>
        </m:rad>
        <m:r>
          <w:rPr>
            <w:rFonts w:ascii="Cambria Math" w:eastAsia="Calibri" w:hAnsi="Cambria Math" w:cstheme="minorHAnsi"/>
          </w:rPr>
          <m:t>)</m:t>
        </m:r>
      </m:oMath>
    </w:p>
    <w:p w14:paraId="1D0DA319" w14:textId="77777777" w:rsidR="00164901" w:rsidRPr="00164901" w:rsidRDefault="00164901" w:rsidP="00C731F1">
      <w:pPr>
        <w:numPr>
          <w:ilvl w:val="0"/>
          <w:numId w:val="21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Z-statistic</w:t>
      </w:r>
    </w:p>
    <w:p w14:paraId="2F36C3DC" w14:textId="0F1C5CB8" w:rsidR="00164901" w:rsidRPr="00164901" w:rsidRDefault="00164901" w:rsidP="00C731F1">
      <w:pPr>
        <w:numPr>
          <w:ilvl w:val="1"/>
          <w:numId w:val="210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Z=</m:t>
        </m:r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acc>
              <m:accPr>
                <m:chr m:val="̅"/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accPr>
              <m:e>
                <m:r>
                  <w:rPr>
                    <w:rFonts w:ascii="Cambria Math" w:eastAsia="Calibri" w:hAnsi="Cambria Math" w:cstheme="minorHAnsi"/>
                  </w:rPr>
                  <m:t>x</m:t>
                </m:r>
              </m:e>
            </m:acc>
            <m:r>
              <w:rPr>
                <w:rFonts w:ascii="Cambria Math" w:eastAsia="Calibri" w:hAnsi="Cambria Math" w:cstheme="minorHAnsi"/>
              </w:rPr>
              <m:t>-μ</m:t>
            </m:r>
          </m:num>
          <m:den>
            <m:sSub>
              <m:sSub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sSubPr>
              <m:e>
                <m:r>
                  <w:rPr>
                    <w:rFonts w:ascii="Cambria Math" w:eastAsia="Calibri" w:hAnsi="Cambria Math" w:cstheme="minorHAnsi"/>
                  </w:rPr>
                  <m:t>σ</m:t>
                </m:r>
              </m:e>
              <m:sub>
                <m:acc>
                  <m:accPr>
                    <m:chr m:val="̅"/>
                    <m:ctrlPr>
                      <w:rPr>
                        <w:rFonts w:ascii="Cambria Math" w:eastAsia="Calibri" w:hAnsi="Cambria Math" w:cstheme="minorHAnsi"/>
                        <w:i/>
                        <w:iCs/>
                      </w:rPr>
                    </m:ctrlPr>
                  </m:accPr>
                  <m:e>
                    <m:r>
                      <w:rPr>
                        <w:rFonts w:ascii="Cambria Math" w:eastAsia="Calibri" w:hAnsi="Cambria Math" w:cstheme="minorHAnsi"/>
                      </w:rPr>
                      <m:t>x</m:t>
                    </m:r>
                  </m:e>
                </m:acc>
              </m:sub>
            </m:sSub>
          </m:den>
        </m:f>
        <m:r>
          <w:rPr>
            <w:rFonts w:ascii="Cambria Math" w:eastAsia="Calibri" w:hAnsi="Cambria Math" w:cstheme="minorHAnsi"/>
          </w:rPr>
          <m:t>=</m:t>
        </m:r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w:rPr>
                <w:rFonts w:ascii="Cambria Math" w:eastAsia="Calibri" w:hAnsi="Cambria Math" w:cstheme="minorHAnsi"/>
              </w:rPr>
              <m:t>480-500</m:t>
            </m:r>
          </m:num>
          <m:den>
            <m:r>
              <w:rPr>
                <w:rFonts w:ascii="Cambria Math" w:eastAsia="Calibri" w:hAnsi="Cambria Math" w:cstheme="minorHAnsi"/>
              </w:rPr>
              <m:t>50</m:t>
            </m:r>
            <m:r>
              <m:rPr>
                <m:lit/>
              </m:rPr>
              <w:rPr>
                <w:rFonts w:ascii="Cambria Math" w:eastAsia="Calibri" w:hAnsi="Cambria Math" w:cstheme="minorHAnsi"/>
              </w:rPr>
              <m:t>/</m:t>
            </m:r>
            <m:rad>
              <m:radPr>
                <m:degHide m:val="1"/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radPr>
              <m:deg/>
              <m:e>
                <m:r>
                  <w:rPr>
                    <w:rFonts w:ascii="Cambria Math" w:eastAsia="Calibri" w:hAnsi="Cambria Math" w:cstheme="minorHAnsi"/>
                  </w:rPr>
                  <m:t>25</m:t>
                </m:r>
              </m:e>
            </m:rad>
          </m:den>
        </m:f>
        <m:r>
          <w:rPr>
            <w:rFonts w:ascii="Cambria Math" w:eastAsia="Calibri" w:hAnsi="Cambria Math" w:cstheme="minorHAnsi"/>
          </w:rPr>
          <m:t>=-2</m:t>
        </m:r>
      </m:oMath>
    </w:p>
    <w:p w14:paraId="6304973A" w14:textId="77777777" w:rsidR="00164901" w:rsidRPr="00164901" w:rsidRDefault="00164901" w:rsidP="00C731F1">
      <w:pPr>
        <w:numPr>
          <w:ilvl w:val="0"/>
          <w:numId w:val="21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We can see that we are 2 std's below the mean</w:t>
      </w:r>
    </w:p>
    <w:p w14:paraId="422A70C6" w14:textId="77777777" w:rsidR="00164901" w:rsidRPr="00164901" w:rsidRDefault="00164901" w:rsidP="00C731F1">
      <w:pPr>
        <w:numPr>
          <w:ilvl w:val="0"/>
          <w:numId w:val="21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How extreme is that?</w:t>
      </w:r>
    </w:p>
    <w:p w14:paraId="71353A90" w14:textId="77777777" w:rsidR="00164901" w:rsidRPr="00164901" w:rsidRDefault="00164901" w:rsidP="00C731F1">
      <w:pPr>
        <w:numPr>
          <w:ilvl w:val="1"/>
          <w:numId w:val="21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What's the probability that we get results </w:t>
      </w:r>
      <w:r w:rsidRPr="00164901">
        <w:rPr>
          <w:rFonts w:asciiTheme="minorHAnsi" w:eastAsia="Calibri" w:hAnsiTheme="minorHAnsi" w:cstheme="minorHAnsi"/>
          <w:b/>
          <w:bCs/>
        </w:rPr>
        <w:t xml:space="preserve">as extreme or more extreme </w:t>
      </w:r>
      <w:r w:rsidRPr="00164901">
        <w:rPr>
          <w:rFonts w:asciiTheme="minorHAnsi" w:eastAsia="Calibri" w:hAnsiTheme="minorHAnsi" w:cstheme="minorHAnsi"/>
        </w:rPr>
        <w:t>than we observed, assuming the null hypothesis is true?</w:t>
      </w:r>
    </w:p>
    <w:p w14:paraId="340E966A" w14:textId="6326FD85" w:rsidR="00164901" w:rsidRPr="00164901" w:rsidRDefault="00164901" w:rsidP="00C731F1">
      <w:pPr>
        <w:numPr>
          <w:ilvl w:val="2"/>
          <w:numId w:val="21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Less than 5%</w:t>
      </w:r>
    </w:p>
    <w:p w14:paraId="3579A5EE" w14:textId="47885F23" w:rsidR="00DC38E9" w:rsidRPr="00C731F1" w:rsidRDefault="00DC38E9" w:rsidP="00C731F1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C731F1">
        <w:rPr>
          <w:rFonts w:asciiTheme="minorHAnsi" w:eastAsia="Calibri" w:hAnsiTheme="minorHAnsi" w:cstheme="minorHAnsi"/>
          <w:b/>
          <w:bCs/>
        </w:rPr>
        <w:t>2.</w:t>
      </w:r>
      <w:r w:rsidR="00391834" w:rsidRPr="00C731F1">
        <w:rPr>
          <w:rFonts w:asciiTheme="minorHAnsi" w:eastAsia="Calibri" w:hAnsiTheme="minorHAnsi" w:cstheme="minorHAnsi"/>
          <w:b/>
          <w:bCs/>
          <w:lang w:val="bg-BG"/>
        </w:rPr>
        <w:t>5</w:t>
      </w:r>
      <w:r w:rsidRPr="00C731F1">
        <w:rPr>
          <w:rFonts w:asciiTheme="minorHAnsi" w:eastAsia="Calibri" w:hAnsiTheme="minorHAnsi" w:cstheme="minorHAnsi"/>
          <w:b/>
          <w:bCs/>
        </w:rPr>
        <w:t xml:space="preserve"> </w:t>
      </w:r>
      <w:r w:rsidR="00164901" w:rsidRPr="00C731F1">
        <w:rPr>
          <w:rFonts w:asciiTheme="minorHAnsi" w:eastAsia="Calibri" w:hAnsiTheme="minorHAnsi" w:cstheme="minorHAnsi"/>
          <w:b/>
          <w:bCs/>
        </w:rPr>
        <w:t>Two-tailed Z-test</w:t>
      </w:r>
    </w:p>
    <w:p w14:paraId="0F522C49" w14:textId="77777777" w:rsidR="00164901" w:rsidRPr="00164901" w:rsidRDefault="00164901" w:rsidP="00C731F1">
      <w:pPr>
        <w:numPr>
          <w:ilvl w:val="0"/>
          <w:numId w:val="212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We can get the confidence interval from the Z-statistic</w:t>
      </w:r>
    </w:p>
    <w:p w14:paraId="5E79ADC8" w14:textId="77777777" w:rsidR="00164901" w:rsidRPr="00164901" w:rsidRDefault="00164901" w:rsidP="00C731F1">
      <w:pPr>
        <w:numPr>
          <w:ilvl w:val="0"/>
          <w:numId w:val="212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We are looking for </w:t>
      </w:r>
      <w:r w:rsidRPr="00164901">
        <w:rPr>
          <w:rFonts w:asciiTheme="minorHAnsi" w:eastAsia="Calibri" w:hAnsiTheme="minorHAnsi" w:cstheme="minorHAnsi"/>
          <w:b/>
          <w:bCs/>
        </w:rPr>
        <w:t xml:space="preserve">more extreme </w:t>
      </w:r>
      <w:r w:rsidRPr="00164901">
        <w:rPr>
          <w:rFonts w:asciiTheme="minorHAnsi" w:eastAsia="Calibri" w:hAnsiTheme="minorHAnsi" w:cstheme="minorHAnsi"/>
        </w:rPr>
        <w:t>values</w:t>
      </w:r>
    </w:p>
    <w:p w14:paraId="7D0CB382" w14:textId="77777777" w:rsidR="00164901" w:rsidRPr="00164901" w:rsidRDefault="00164901" w:rsidP="00C731F1">
      <w:pPr>
        <w:numPr>
          <w:ilvl w:val="1"/>
          <w:numId w:val="212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Values </w:t>
      </w:r>
      <w:r w:rsidRPr="00164901">
        <w:rPr>
          <w:rFonts w:asciiTheme="minorHAnsi" w:eastAsia="Calibri" w:hAnsiTheme="minorHAnsi" w:cstheme="minorHAnsi"/>
          <w:b/>
          <w:bCs/>
        </w:rPr>
        <w:t>outside</w:t>
      </w:r>
      <w:r w:rsidRPr="00164901">
        <w:rPr>
          <w:rFonts w:asciiTheme="minorHAnsi" w:eastAsia="Calibri" w:hAnsiTheme="minorHAnsi" w:cstheme="minorHAnsi"/>
        </w:rPr>
        <w:t xml:space="preserve"> the confidence interval</w:t>
      </w:r>
    </w:p>
    <w:p w14:paraId="6B4F8AF8" w14:textId="453538BD" w:rsidR="00164901" w:rsidRPr="00164901" w:rsidRDefault="00164901" w:rsidP="00C731F1">
      <w:pPr>
        <w:numPr>
          <w:ilvl w:val="1"/>
          <w:numId w:val="212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What's the probability </w:t>
      </w:r>
      <m:oMath>
        <m:r>
          <m:rPr>
            <m:sty m:val="p"/>
          </m:rPr>
          <w:rPr>
            <w:rFonts w:ascii="Cambria Math" w:eastAsia="Calibri" w:hAnsi="Cambria Math" w:cstheme="minorHAnsi"/>
          </w:rPr>
          <m:t>P</m:t>
        </m:r>
        <m:r>
          <w:rPr>
            <w:rFonts w:ascii="Cambria Math" w:eastAsia="Calibri" w:hAnsi="Cambria Math" w:cstheme="minorHAnsi"/>
          </w:rPr>
          <m:t>(</m:t>
        </m:r>
        <m:d>
          <m:dPr>
            <m:begChr m:val="|"/>
            <m:endChr m:val="|"/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Z</m:t>
            </m:r>
          </m:e>
        </m:d>
        <m:r>
          <w:rPr>
            <w:rFonts w:ascii="Cambria Math" w:eastAsia="Calibri" w:hAnsi="Cambria Math" w:cstheme="minorHAnsi"/>
          </w:rPr>
          <m:t>≥2)</m:t>
        </m:r>
      </m:oMath>
      <w:r w:rsidRPr="00164901">
        <w:rPr>
          <w:rFonts w:asciiTheme="minorHAnsi" w:eastAsia="Calibri" w:hAnsiTheme="minorHAnsi" w:cstheme="minorHAnsi"/>
        </w:rPr>
        <w:t>?</w:t>
      </w:r>
    </w:p>
    <w:p w14:paraId="659338F6" w14:textId="77777777" w:rsidR="00164901" w:rsidRPr="00164901" w:rsidRDefault="00164901" w:rsidP="00C731F1">
      <w:pPr>
        <w:numPr>
          <w:ilvl w:val="1"/>
          <w:numId w:val="212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We're looking for a value different than the mean</w:t>
      </w:r>
    </w:p>
    <w:p w14:paraId="5BFD32B9" w14:textId="77777777" w:rsidR="00164901" w:rsidRPr="00164901" w:rsidRDefault="00164901" w:rsidP="00C731F1">
      <w:pPr>
        <w:numPr>
          <w:ilvl w:val="2"/>
          <w:numId w:val="212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We </w:t>
      </w:r>
      <w:r w:rsidRPr="00164901">
        <w:rPr>
          <w:rFonts w:asciiTheme="minorHAnsi" w:eastAsia="Calibri" w:hAnsiTheme="minorHAnsi" w:cstheme="minorHAnsi"/>
          <w:b/>
          <w:bCs/>
        </w:rPr>
        <w:t xml:space="preserve">can't assume </w:t>
      </w:r>
      <w:r w:rsidRPr="00164901">
        <w:rPr>
          <w:rFonts w:asciiTheme="minorHAnsi" w:eastAsia="Calibri" w:hAnsiTheme="minorHAnsi" w:cstheme="minorHAnsi"/>
        </w:rPr>
        <w:t>whether it's smaller or larger</w:t>
      </w:r>
    </w:p>
    <w:p w14:paraId="1B8FB8A1" w14:textId="77777777" w:rsidR="00164901" w:rsidRPr="00164901" w:rsidRDefault="00164901" w:rsidP="00C731F1">
      <w:pPr>
        <w:numPr>
          <w:ilvl w:val="2"/>
          <w:numId w:val="212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Therefore, we </w:t>
      </w:r>
      <w:proofErr w:type="gramStart"/>
      <w:r w:rsidRPr="00164901">
        <w:rPr>
          <w:rFonts w:asciiTheme="minorHAnsi" w:eastAsia="Calibri" w:hAnsiTheme="minorHAnsi" w:cstheme="minorHAnsi"/>
        </w:rPr>
        <w:t>have to</w:t>
      </w:r>
      <w:proofErr w:type="gramEnd"/>
      <w:r w:rsidRPr="00164901">
        <w:rPr>
          <w:rFonts w:asciiTheme="minorHAnsi" w:eastAsia="Calibri" w:hAnsiTheme="minorHAnsi" w:cstheme="minorHAnsi"/>
        </w:rPr>
        <w:t xml:space="preserve"> look at both "tails"</w:t>
      </w:r>
      <w:r w:rsidRPr="00164901">
        <w:rPr>
          <w:rFonts w:asciiTheme="minorHAnsi" w:eastAsia="Calibri" w:hAnsiTheme="minorHAnsi" w:cstheme="minorHAnsi"/>
        </w:rPr>
        <w:br/>
        <w:t>of the distribution</w:t>
      </w:r>
    </w:p>
    <w:p w14:paraId="73AAAEA9" w14:textId="7B4BFD0E" w:rsidR="00164901" w:rsidRPr="00164901" w:rsidRDefault="00164901" w:rsidP="00C731F1">
      <w:pPr>
        <w:numPr>
          <w:ilvl w:val="0"/>
          <w:numId w:val="212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If we assume a critical value (also called a p-value) of 5%, </w:t>
      </w:r>
      <w:r w:rsidRPr="00164901">
        <w:rPr>
          <w:rFonts w:asciiTheme="minorHAnsi" w:eastAsia="Calibri" w:hAnsiTheme="minorHAnsi" w:cstheme="minorHAnsi"/>
          <w:b/>
          <w:bCs/>
        </w:rPr>
        <w:t xml:space="preserve">the results </w:t>
      </w:r>
      <w:r w:rsidRPr="00164901">
        <w:rPr>
          <w:rFonts w:asciiTheme="minorHAnsi" w:eastAsia="Calibri" w:hAnsiTheme="minorHAnsi" w:cstheme="minorHAnsi"/>
          <w:b/>
          <w:bCs/>
        </w:rPr>
        <w:br/>
        <w:t>are significant</w:t>
      </w:r>
    </w:p>
    <w:p w14:paraId="75FB6FBE" w14:textId="44D99C86" w:rsidR="00164901" w:rsidRPr="00164901" w:rsidRDefault="00164901" w:rsidP="00C731F1">
      <w:pPr>
        <w:numPr>
          <w:ilvl w:val="1"/>
          <w:numId w:val="212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P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dPr>
              <m:e>
                <m:r>
                  <w:rPr>
                    <w:rFonts w:ascii="Cambria Math" w:eastAsia="Calibri" w:hAnsi="Cambria Math" w:cstheme="minorHAnsi"/>
                  </w:rPr>
                  <m:t>Z</m:t>
                </m:r>
              </m:e>
            </m:d>
            <m:r>
              <w:rPr>
                <w:rFonts w:ascii="Cambria Math" w:eastAsia="Calibri" w:hAnsi="Cambria Math" w:cstheme="minorHAnsi"/>
              </w:rPr>
              <m:t>&gt;2</m:t>
            </m:r>
          </m:e>
        </m:d>
        <m:r>
          <w:rPr>
            <w:rFonts w:ascii="Cambria Math" w:eastAsia="Calibri" w:hAnsi="Cambria Math" w:cstheme="minorHAnsi"/>
          </w:rPr>
          <m:t>≈0,0455=4,55%</m:t>
        </m:r>
      </m:oMath>
    </w:p>
    <w:p w14:paraId="49FAD105" w14:textId="7EA885CE" w:rsidR="00164901" w:rsidRPr="00164901" w:rsidRDefault="00164901" w:rsidP="00C731F1">
      <w:pPr>
        <w:numPr>
          <w:ilvl w:val="0"/>
          <w:numId w:val="212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We can </w:t>
      </w:r>
      <w:r w:rsidRPr="00164901">
        <w:rPr>
          <w:rFonts w:asciiTheme="minorHAnsi" w:eastAsia="Calibri" w:hAnsiTheme="minorHAnsi" w:cstheme="minorHAnsi"/>
          <w:b/>
          <w:bCs/>
        </w:rPr>
        <w:t>reject H</w:t>
      </w:r>
      <w:r w:rsidRPr="00164901">
        <w:rPr>
          <w:rFonts w:asciiTheme="minorHAnsi" w:eastAsia="Calibri" w:hAnsiTheme="minorHAnsi" w:cstheme="minorHAnsi"/>
          <w:b/>
          <w:bCs/>
          <w:vertAlign w:val="subscript"/>
        </w:rPr>
        <w:t>0</w:t>
      </w:r>
      <w:r w:rsidRPr="00164901">
        <w:rPr>
          <w:rFonts w:asciiTheme="minorHAnsi" w:eastAsia="Calibri" w:hAnsiTheme="minorHAnsi" w:cstheme="minorHAnsi"/>
          <w:b/>
          <w:bCs/>
        </w:rPr>
        <w:t xml:space="preserve"> at the 5% level </w:t>
      </w:r>
    </w:p>
    <w:p w14:paraId="77B81AF2" w14:textId="3FB7B0A8" w:rsidR="00B13F32" w:rsidRPr="00C731F1" w:rsidRDefault="00164901" w:rsidP="00C731F1">
      <w:pPr>
        <w:numPr>
          <w:ilvl w:val="1"/>
          <w:numId w:val="212"/>
        </w:num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</w:rPr>
        <w:lastRenderedPageBreak/>
        <w:drawing>
          <wp:anchor distT="0" distB="0" distL="114300" distR="114300" simplePos="0" relativeHeight="251680768" behindDoc="0" locked="0" layoutInCell="1" allowOverlap="1" wp14:anchorId="3593E62B" wp14:editId="05795116">
            <wp:simplePos x="0" y="0"/>
            <wp:positionH relativeFrom="margin">
              <wp:align>right</wp:align>
            </wp:positionH>
            <wp:positionV relativeFrom="paragraph">
              <wp:posOffset>372745</wp:posOffset>
            </wp:positionV>
            <wp:extent cx="1871345" cy="1485900"/>
            <wp:effectExtent l="152400" t="152400" r="357505" b="361950"/>
            <wp:wrapTopAndBottom/>
            <wp:docPr id="5122" name="Picture 2" descr="http://www.physics.csbsju.edu/stats/norm2b_z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2" name="Picture 2" descr="http://www.physics.csbsju.edu/stats/norm2b_z.gif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1345" cy="14859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64901">
        <w:rPr>
          <w:rFonts w:asciiTheme="minorHAnsi" w:eastAsia="Calibri" w:hAnsiTheme="minorHAnsi" w:cstheme="minorHAnsi"/>
        </w:rPr>
        <w:t>Even at lower levels, up to 4,55%</w:t>
      </w:r>
    </w:p>
    <w:p w14:paraId="46F827A2" w14:textId="1B904C9D" w:rsidR="00391834" w:rsidRPr="00C731F1" w:rsidRDefault="00DC38E9" w:rsidP="00C731F1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C731F1">
        <w:rPr>
          <w:rFonts w:asciiTheme="minorHAnsi" w:eastAsia="Calibri" w:hAnsiTheme="minorHAnsi" w:cstheme="minorHAnsi"/>
          <w:b/>
          <w:bCs/>
        </w:rPr>
        <w:t>2.</w:t>
      </w:r>
      <w:r w:rsidR="00391834" w:rsidRPr="00C731F1">
        <w:rPr>
          <w:rFonts w:asciiTheme="minorHAnsi" w:eastAsia="Calibri" w:hAnsiTheme="minorHAnsi" w:cstheme="minorHAnsi"/>
          <w:b/>
          <w:bCs/>
          <w:lang w:val="bg-BG"/>
        </w:rPr>
        <w:t xml:space="preserve">6 </w:t>
      </w:r>
      <w:r w:rsidR="00164901" w:rsidRPr="00C731F1">
        <w:rPr>
          <w:rFonts w:asciiTheme="minorHAnsi" w:eastAsia="Calibri" w:hAnsiTheme="minorHAnsi" w:cstheme="minorHAnsi"/>
          <w:b/>
          <w:bCs/>
        </w:rPr>
        <w:t>One-tailed Z-test</w:t>
      </w:r>
    </w:p>
    <w:p w14:paraId="632EE40C" w14:textId="77777777" w:rsidR="00164901" w:rsidRPr="00164901" w:rsidRDefault="00164901" w:rsidP="00C731F1">
      <w:pPr>
        <w:numPr>
          <w:ilvl w:val="0"/>
          <w:numId w:val="213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The same logic applies, but now we're looking at one tail only</w:t>
      </w:r>
    </w:p>
    <w:p w14:paraId="18EF7F25" w14:textId="057809CE" w:rsidR="00164901" w:rsidRPr="00164901" w:rsidRDefault="00164901" w:rsidP="00C731F1">
      <w:pPr>
        <w:numPr>
          <w:ilvl w:val="0"/>
          <w:numId w:val="213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Question: Is the lifespan </w:t>
      </w:r>
      <w:r w:rsidRPr="00164901">
        <w:rPr>
          <w:rFonts w:asciiTheme="minorHAnsi" w:eastAsia="Calibri" w:hAnsiTheme="minorHAnsi" w:cstheme="minorHAnsi"/>
          <w:b/>
          <w:bCs/>
        </w:rPr>
        <w:t>significantly lower</w:t>
      </w:r>
      <w:r w:rsidRPr="00164901">
        <w:rPr>
          <w:rFonts w:asciiTheme="minorHAnsi" w:eastAsia="Calibri" w:hAnsiTheme="minorHAnsi" w:cstheme="minorHAnsi"/>
        </w:rPr>
        <w:t xml:space="preserve"> than it should be?</w:t>
      </w:r>
      <w:r w:rsidRPr="00164901">
        <w:rPr>
          <w:rFonts w:asciiTheme="minorHAnsi" w:eastAsia="Calibri" w:hAnsiTheme="minorHAnsi" w:cstheme="minorHAnsi"/>
        </w:rPr>
        <w:br/>
        <w:t xml:space="preserve">Cutoff point: </w:t>
      </w:r>
      <m:oMath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α</m:t>
            </m:r>
          </m:e>
          <m:sub>
            <m:r>
              <w:rPr>
                <w:rFonts w:ascii="Cambria Math" w:eastAsia="Calibri" w:hAnsi="Cambria Math" w:cstheme="minorHAnsi"/>
              </w:rPr>
              <m:t>c</m:t>
            </m:r>
          </m:sub>
        </m:sSub>
        <m:r>
          <w:rPr>
            <w:rFonts w:ascii="Cambria Math" w:eastAsia="Calibri" w:hAnsi="Cambria Math" w:cstheme="minorHAnsi"/>
          </w:rPr>
          <m:t>=5%</m:t>
        </m:r>
        <m:r>
          <m:rPr>
            <m:sty m:val="p"/>
          </m:rPr>
          <w:rPr>
            <w:rFonts w:ascii="Cambria Math" w:eastAsia="Calibri" w:hAnsi="Cambria Math" w:cstheme="minorHAnsi"/>
          </w:rPr>
          <m:t>,</m:t>
        </m:r>
      </m:oMath>
      <w:r w:rsidRPr="00164901">
        <w:rPr>
          <w:rFonts w:asciiTheme="minorHAnsi" w:eastAsia="Calibri" w:hAnsiTheme="minorHAnsi" w:cstheme="minorHAnsi"/>
        </w:rPr>
        <w:t xml:space="preserve"> </w:t>
      </w:r>
      <m:oMath>
        <m:r>
          <w:rPr>
            <w:rFonts w:ascii="Cambria Math" w:eastAsia="Calibri" w:hAnsi="Cambria Math" w:cstheme="minorHAnsi"/>
          </w:rPr>
          <m:t>Z=-2</m:t>
        </m:r>
      </m:oMath>
    </w:p>
    <w:p w14:paraId="36ED7FAA" w14:textId="2AB567FE" w:rsidR="00164901" w:rsidRPr="00164901" w:rsidRDefault="00164901" w:rsidP="00C731F1">
      <w:pPr>
        <w:numPr>
          <w:ilvl w:val="1"/>
          <w:numId w:val="213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P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Z≤-2</m:t>
            </m:r>
          </m:e>
        </m:d>
        <m:r>
          <w:rPr>
            <w:rFonts w:ascii="Cambria Math" w:eastAsia="Calibri" w:hAnsi="Cambria Math" w:cstheme="minorHAnsi"/>
          </w:rPr>
          <m:t>=</m:t>
        </m:r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w:rPr>
                <w:rFonts w:ascii="Cambria Math" w:eastAsia="Calibri" w:hAnsi="Cambria Math" w:cstheme="minorHAnsi"/>
              </w:rPr>
              <m:t>0,00455</m:t>
            </m:r>
          </m:num>
          <m:den>
            <m:r>
              <w:rPr>
                <w:rFonts w:ascii="Cambria Math" w:eastAsia="Calibri" w:hAnsi="Cambria Math" w:cstheme="minorHAnsi"/>
              </w:rPr>
              <m:t>2</m:t>
            </m:r>
          </m:den>
        </m:f>
        <m:r>
          <w:rPr>
            <w:rFonts w:ascii="Cambria Math" w:eastAsia="Calibri" w:hAnsi="Cambria Math" w:cstheme="minorHAnsi"/>
          </w:rPr>
          <m:t>-0,02275=2,275%&lt;</m:t>
        </m:r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α</m:t>
            </m:r>
          </m:e>
          <m:sub>
            <m:r>
              <w:rPr>
                <w:rFonts w:ascii="Cambria Math" w:eastAsia="Calibri" w:hAnsi="Cambria Math" w:cstheme="minorHAnsi"/>
              </w:rPr>
              <m:t>c</m:t>
            </m:r>
          </m:sub>
        </m:sSub>
      </m:oMath>
    </w:p>
    <w:p w14:paraId="504772B3" w14:textId="77777777" w:rsidR="00164901" w:rsidRPr="00164901" w:rsidRDefault="00164901" w:rsidP="00C731F1">
      <w:pPr>
        <w:numPr>
          <w:ilvl w:val="1"/>
          <w:numId w:val="213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Answer: Yes, at the given significance level</w:t>
      </w:r>
    </w:p>
    <w:p w14:paraId="600823FA" w14:textId="77777777" w:rsidR="00164901" w:rsidRPr="00164901" w:rsidRDefault="00164901" w:rsidP="00C731F1">
      <w:pPr>
        <w:numPr>
          <w:ilvl w:val="0"/>
          <w:numId w:val="213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Question: Is the lifespan </w:t>
      </w:r>
      <w:r w:rsidRPr="00164901">
        <w:rPr>
          <w:rFonts w:asciiTheme="minorHAnsi" w:eastAsia="Calibri" w:hAnsiTheme="minorHAnsi" w:cstheme="minorHAnsi"/>
          <w:b/>
          <w:bCs/>
        </w:rPr>
        <w:t>significantly higher</w:t>
      </w:r>
      <w:r w:rsidRPr="00164901">
        <w:rPr>
          <w:rFonts w:asciiTheme="minorHAnsi" w:eastAsia="Calibri" w:hAnsiTheme="minorHAnsi" w:cstheme="minorHAnsi"/>
        </w:rPr>
        <w:t xml:space="preserve"> than it should be?</w:t>
      </w:r>
    </w:p>
    <w:p w14:paraId="33591DB0" w14:textId="00F55D92" w:rsidR="00164901" w:rsidRPr="00164901" w:rsidRDefault="00164901" w:rsidP="00C731F1">
      <w:pPr>
        <w:numPr>
          <w:ilvl w:val="1"/>
          <w:numId w:val="213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P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Z≥-2</m:t>
            </m:r>
          </m:e>
        </m:d>
        <m:r>
          <w:rPr>
            <w:rFonts w:ascii="Cambria Math" w:eastAsia="Calibri" w:hAnsi="Cambria Math" w:cstheme="minorHAnsi"/>
          </w:rPr>
          <m:t>=97,725%≫</m:t>
        </m:r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α</m:t>
            </m:r>
          </m:e>
          <m:sub>
            <m:r>
              <w:rPr>
                <w:rFonts w:ascii="Cambria Math" w:eastAsia="Calibri" w:hAnsi="Cambria Math" w:cstheme="minorHAnsi"/>
              </w:rPr>
              <m:t>c</m:t>
            </m:r>
          </m:sub>
        </m:sSub>
      </m:oMath>
    </w:p>
    <w:p w14:paraId="7CD4CA0B" w14:textId="77777777" w:rsidR="00164901" w:rsidRPr="00164901" w:rsidRDefault="00164901" w:rsidP="00C731F1">
      <w:pPr>
        <w:numPr>
          <w:ilvl w:val="1"/>
          <w:numId w:val="213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Answer: No, at the given significance level</w:t>
      </w:r>
    </w:p>
    <w:p w14:paraId="78AFC954" w14:textId="2B25AE9B" w:rsidR="00DC38E9" w:rsidRPr="00C731F1" w:rsidRDefault="009A5797" w:rsidP="00C731F1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C731F1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65408" behindDoc="0" locked="0" layoutInCell="1" allowOverlap="1" wp14:anchorId="1D637E77" wp14:editId="61670EF1">
            <wp:simplePos x="0" y="0"/>
            <wp:positionH relativeFrom="column">
              <wp:posOffset>410845</wp:posOffset>
            </wp:positionH>
            <wp:positionV relativeFrom="paragraph">
              <wp:posOffset>2739390</wp:posOffset>
            </wp:positionV>
            <wp:extent cx="1607820" cy="403225"/>
            <wp:effectExtent l="0" t="0" r="0" b="0"/>
            <wp:wrapTopAndBottom/>
            <wp:docPr id="7" name="Picture 6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7820" cy="403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7961" w:rsidRPr="00C731F1">
        <w:rPr>
          <w:rFonts w:asciiTheme="minorHAnsi" w:eastAsia="Calibri" w:hAnsiTheme="minorHAnsi" w:cstheme="minorHAnsi"/>
          <w:b/>
          <w:bCs/>
        </w:rPr>
        <w:t>2.</w:t>
      </w:r>
      <w:r w:rsidR="00391834" w:rsidRPr="00C731F1">
        <w:rPr>
          <w:rFonts w:asciiTheme="minorHAnsi" w:eastAsia="Calibri" w:hAnsiTheme="minorHAnsi" w:cstheme="minorHAnsi"/>
          <w:b/>
          <w:bCs/>
          <w:lang w:val="bg-BG"/>
        </w:rPr>
        <w:t>7</w:t>
      </w:r>
      <w:r w:rsidR="00437961" w:rsidRPr="00C731F1">
        <w:rPr>
          <w:rFonts w:asciiTheme="minorHAnsi" w:eastAsia="Calibri" w:hAnsiTheme="minorHAnsi" w:cstheme="minorHAnsi"/>
          <w:b/>
          <w:bCs/>
        </w:rPr>
        <w:t xml:space="preserve"> </w:t>
      </w:r>
      <w:r w:rsidR="00164901" w:rsidRPr="00C731F1">
        <w:rPr>
          <w:rFonts w:asciiTheme="minorHAnsi" w:eastAsia="Calibri" w:hAnsiTheme="minorHAnsi" w:cstheme="minorHAnsi"/>
          <w:b/>
          <w:bCs/>
        </w:rPr>
        <w:t>t-test</w:t>
      </w:r>
    </w:p>
    <w:p w14:paraId="023BF5BE" w14:textId="77777777" w:rsidR="00164901" w:rsidRPr="00164901" w:rsidRDefault="00164901" w:rsidP="00C731F1">
      <w:pPr>
        <w:numPr>
          <w:ilvl w:val="0"/>
          <w:numId w:val="214"/>
        </w:numPr>
        <w:spacing w:before="120" w:after="120"/>
        <w:rPr>
          <w:rFonts w:asciiTheme="minorHAnsi" w:eastAsia="Calibri" w:hAnsiTheme="minorHAnsi" w:cstheme="minorHAnsi"/>
          <w:i/>
        </w:rPr>
      </w:pPr>
      <w:r w:rsidRPr="00164901">
        <w:rPr>
          <w:rFonts w:asciiTheme="minorHAnsi" w:eastAsia="Calibri" w:hAnsiTheme="minorHAnsi" w:cstheme="minorHAnsi"/>
          <w:i/>
        </w:rPr>
        <w:t xml:space="preserve">The Z-test requires that we know the standard deviation of </w:t>
      </w:r>
      <w:r w:rsidRPr="00164901">
        <w:rPr>
          <w:rFonts w:asciiTheme="minorHAnsi" w:eastAsia="Calibri" w:hAnsiTheme="minorHAnsi" w:cstheme="minorHAnsi"/>
          <w:i/>
        </w:rPr>
        <w:br/>
        <w:t>the population</w:t>
      </w:r>
    </w:p>
    <w:p w14:paraId="514F2448" w14:textId="77777777" w:rsidR="00164901" w:rsidRPr="00164901" w:rsidRDefault="00164901" w:rsidP="00C731F1">
      <w:pPr>
        <w:numPr>
          <w:ilvl w:val="1"/>
          <w:numId w:val="214"/>
        </w:numPr>
        <w:spacing w:before="120" w:after="120"/>
        <w:rPr>
          <w:rFonts w:asciiTheme="minorHAnsi" w:eastAsia="Calibri" w:hAnsiTheme="minorHAnsi" w:cstheme="minorHAnsi"/>
          <w:i/>
        </w:rPr>
      </w:pPr>
      <w:r w:rsidRPr="00164901">
        <w:rPr>
          <w:rFonts w:asciiTheme="minorHAnsi" w:eastAsia="Calibri" w:hAnsiTheme="minorHAnsi" w:cstheme="minorHAnsi"/>
          <w:i/>
        </w:rPr>
        <w:t>Usually not available</w:t>
      </w:r>
    </w:p>
    <w:p w14:paraId="642FC914" w14:textId="77777777" w:rsidR="00164901" w:rsidRPr="00164901" w:rsidRDefault="00164901" w:rsidP="00C731F1">
      <w:pPr>
        <w:numPr>
          <w:ilvl w:val="0"/>
          <w:numId w:val="214"/>
        </w:numPr>
        <w:spacing w:before="120" w:after="120"/>
        <w:rPr>
          <w:rFonts w:asciiTheme="minorHAnsi" w:eastAsia="Calibri" w:hAnsiTheme="minorHAnsi" w:cstheme="minorHAnsi"/>
          <w:i/>
        </w:rPr>
      </w:pPr>
      <w:r w:rsidRPr="00164901">
        <w:rPr>
          <w:rFonts w:asciiTheme="minorHAnsi" w:eastAsia="Calibri" w:hAnsiTheme="minorHAnsi" w:cstheme="minorHAnsi"/>
          <w:i/>
        </w:rPr>
        <w:t xml:space="preserve">We can use another test statistic, called </w:t>
      </w:r>
      <w:r w:rsidRPr="00164901">
        <w:rPr>
          <w:rFonts w:asciiTheme="minorHAnsi" w:eastAsia="Calibri" w:hAnsiTheme="minorHAnsi" w:cstheme="minorHAnsi"/>
          <w:b/>
          <w:bCs/>
          <w:i/>
        </w:rPr>
        <w:t>t</w:t>
      </w:r>
    </w:p>
    <w:p w14:paraId="1841FCD4" w14:textId="77777777" w:rsidR="00164901" w:rsidRPr="00164901" w:rsidRDefault="00164901" w:rsidP="00C731F1">
      <w:pPr>
        <w:numPr>
          <w:ilvl w:val="0"/>
          <w:numId w:val="214"/>
        </w:numPr>
        <w:spacing w:before="120" w:after="120"/>
        <w:rPr>
          <w:rFonts w:asciiTheme="minorHAnsi" w:eastAsia="Calibri" w:hAnsiTheme="minorHAnsi" w:cstheme="minorHAnsi"/>
          <w:i/>
        </w:rPr>
      </w:pPr>
      <w:r w:rsidRPr="00164901">
        <w:rPr>
          <w:rFonts w:asciiTheme="minorHAnsi" w:eastAsia="Calibri" w:hAnsiTheme="minorHAnsi" w:cstheme="minorHAnsi"/>
          <w:i/>
        </w:rPr>
        <w:t>Advantages over the Z-test</w:t>
      </w:r>
    </w:p>
    <w:p w14:paraId="368D0E75" w14:textId="085D04F2" w:rsidR="00164901" w:rsidRPr="00164901" w:rsidRDefault="00164901" w:rsidP="00C731F1">
      <w:pPr>
        <w:numPr>
          <w:ilvl w:val="1"/>
          <w:numId w:val="214"/>
        </w:numPr>
        <w:spacing w:before="120" w:after="120"/>
        <w:rPr>
          <w:rFonts w:asciiTheme="minorHAnsi" w:eastAsia="Calibri" w:hAnsiTheme="minorHAnsi" w:cstheme="minorHAnsi"/>
          <w:i/>
        </w:rPr>
      </w:pPr>
      <w:r w:rsidRPr="00164901">
        <w:rPr>
          <w:rFonts w:asciiTheme="minorHAnsi" w:eastAsia="Calibri" w:hAnsiTheme="minorHAnsi" w:cstheme="minorHAnsi"/>
          <w:i/>
        </w:rPr>
        <w:t xml:space="preserve">We don't need to know the population </w:t>
      </w:r>
      <m:oMath>
        <m:r>
          <w:rPr>
            <w:rFonts w:ascii="Cambria Math" w:eastAsia="Calibri" w:hAnsi="Cambria Math" w:cstheme="minorHAnsi"/>
          </w:rPr>
          <m:t>σ</m:t>
        </m:r>
      </m:oMath>
    </w:p>
    <w:p w14:paraId="5C70763E" w14:textId="56964B01" w:rsidR="00164901" w:rsidRPr="00164901" w:rsidRDefault="00164901" w:rsidP="00C731F1">
      <w:pPr>
        <w:numPr>
          <w:ilvl w:val="1"/>
          <w:numId w:val="214"/>
        </w:numPr>
        <w:spacing w:before="120" w:after="120"/>
        <w:rPr>
          <w:rFonts w:asciiTheme="minorHAnsi" w:eastAsia="Calibri" w:hAnsiTheme="minorHAnsi" w:cstheme="minorHAnsi"/>
          <w:i/>
        </w:rPr>
      </w:pPr>
      <w:r w:rsidRPr="00164901">
        <w:rPr>
          <w:rFonts w:asciiTheme="minorHAnsi" w:eastAsia="Calibri" w:hAnsiTheme="minorHAnsi" w:cstheme="minorHAnsi"/>
          <w:i/>
        </w:rPr>
        <w:t xml:space="preserve">It's better when we have very small sample sizes (e.g., </w:t>
      </w:r>
      <m:oMath>
        <m:r>
          <w:rPr>
            <w:rFonts w:ascii="Cambria Math" w:eastAsia="Calibri" w:hAnsi="Cambria Math" w:cstheme="minorHAnsi"/>
          </w:rPr>
          <m:t>n &lt; 30</m:t>
        </m:r>
      </m:oMath>
      <w:r w:rsidRPr="00164901">
        <w:rPr>
          <w:rFonts w:asciiTheme="minorHAnsi" w:eastAsia="Calibri" w:hAnsiTheme="minorHAnsi" w:cstheme="minorHAnsi"/>
          <w:i/>
        </w:rPr>
        <w:t>)</w:t>
      </w:r>
    </w:p>
    <w:p w14:paraId="61751D43" w14:textId="77777777" w:rsidR="00164901" w:rsidRPr="00164901" w:rsidRDefault="00164901" w:rsidP="00C731F1">
      <w:pPr>
        <w:numPr>
          <w:ilvl w:val="1"/>
          <w:numId w:val="214"/>
        </w:numPr>
        <w:spacing w:before="120" w:after="120"/>
        <w:rPr>
          <w:rFonts w:asciiTheme="minorHAnsi" w:eastAsia="Calibri" w:hAnsiTheme="minorHAnsi" w:cstheme="minorHAnsi"/>
          <w:i/>
        </w:rPr>
      </w:pPr>
      <w:r w:rsidRPr="00164901">
        <w:rPr>
          <w:rFonts w:asciiTheme="minorHAnsi" w:eastAsia="Calibri" w:hAnsiTheme="minorHAnsi" w:cstheme="minorHAnsi"/>
          <w:i/>
        </w:rPr>
        <w:t>It can be used for testing the mean of a sample against a standard, but also, for comparing two means</w:t>
      </w:r>
    </w:p>
    <w:p w14:paraId="64F06D07" w14:textId="77777777" w:rsidR="00164901" w:rsidRPr="00164901" w:rsidRDefault="00164901" w:rsidP="00C731F1">
      <w:pPr>
        <w:numPr>
          <w:ilvl w:val="2"/>
          <w:numId w:val="214"/>
        </w:numPr>
        <w:spacing w:before="120" w:after="120"/>
        <w:rPr>
          <w:rFonts w:asciiTheme="minorHAnsi" w:eastAsia="Calibri" w:hAnsiTheme="minorHAnsi" w:cstheme="minorHAnsi"/>
          <w:i/>
        </w:rPr>
      </w:pPr>
      <w:r w:rsidRPr="00164901">
        <w:rPr>
          <w:rFonts w:asciiTheme="minorHAnsi" w:eastAsia="Calibri" w:hAnsiTheme="minorHAnsi" w:cstheme="minorHAnsi"/>
          <w:i/>
        </w:rPr>
        <w:t xml:space="preserve">We can see whether two sets of data are significantly different from </w:t>
      </w:r>
      <w:r w:rsidRPr="00164901">
        <w:rPr>
          <w:rFonts w:asciiTheme="minorHAnsi" w:eastAsia="Calibri" w:hAnsiTheme="minorHAnsi" w:cstheme="minorHAnsi"/>
          <w:i/>
        </w:rPr>
        <w:br/>
        <w:t>each other</w:t>
      </w:r>
    </w:p>
    <w:p w14:paraId="76938FA3" w14:textId="77777777" w:rsidR="00164901" w:rsidRPr="00164901" w:rsidRDefault="00164901" w:rsidP="00C731F1">
      <w:pPr>
        <w:numPr>
          <w:ilvl w:val="0"/>
          <w:numId w:val="214"/>
        </w:numPr>
        <w:spacing w:before="120" w:after="120"/>
        <w:rPr>
          <w:rFonts w:asciiTheme="minorHAnsi" w:eastAsia="Calibri" w:hAnsiTheme="minorHAnsi" w:cstheme="minorHAnsi"/>
          <w:i/>
        </w:rPr>
      </w:pPr>
      <w:r w:rsidRPr="00164901">
        <w:rPr>
          <w:rFonts w:asciiTheme="minorHAnsi" w:eastAsia="Calibri" w:hAnsiTheme="minorHAnsi" w:cstheme="minorHAnsi"/>
          <w:b/>
          <w:bCs/>
          <w:i/>
        </w:rPr>
        <w:t>Null hypothesis</w:t>
      </w:r>
      <w:r w:rsidRPr="00164901">
        <w:rPr>
          <w:rFonts w:asciiTheme="minorHAnsi" w:eastAsia="Calibri" w:hAnsiTheme="minorHAnsi" w:cstheme="minorHAnsi"/>
          <w:i/>
        </w:rPr>
        <w:t>: The test statistic follows Student's t-distribution</w:t>
      </w:r>
    </w:p>
    <w:p w14:paraId="15FA6836" w14:textId="77777777" w:rsidR="00164901" w:rsidRPr="00164901" w:rsidRDefault="00164901" w:rsidP="00C731F1">
      <w:pPr>
        <w:numPr>
          <w:ilvl w:val="1"/>
          <w:numId w:val="214"/>
        </w:numPr>
        <w:spacing w:before="120" w:after="120"/>
        <w:rPr>
          <w:rFonts w:asciiTheme="minorHAnsi" w:eastAsia="Calibri" w:hAnsiTheme="minorHAnsi" w:cstheme="minorHAnsi"/>
          <w:i/>
        </w:rPr>
      </w:pPr>
      <w:proofErr w:type="gramStart"/>
      <w:r w:rsidRPr="00164901">
        <w:rPr>
          <w:rFonts w:asciiTheme="minorHAnsi" w:eastAsia="Calibri" w:hAnsiTheme="minorHAnsi" w:cstheme="minorHAnsi"/>
          <w:i/>
        </w:rPr>
        <w:t>Similar to</w:t>
      </w:r>
      <w:proofErr w:type="gramEnd"/>
      <w:r w:rsidRPr="00164901">
        <w:rPr>
          <w:rFonts w:asciiTheme="minorHAnsi" w:eastAsia="Calibri" w:hAnsiTheme="minorHAnsi" w:cstheme="minorHAnsi"/>
          <w:i/>
        </w:rPr>
        <w:t xml:space="preserve"> Gaussian distribution, with "fatter" tails</w:t>
      </w:r>
    </w:p>
    <w:p w14:paraId="550F65C7" w14:textId="65B717D4" w:rsidR="00437961" w:rsidRPr="00C731F1" w:rsidRDefault="00437961" w:rsidP="00C731F1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C731F1">
        <w:rPr>
          <w:rFonts w:asciiTheme="minorHAnsi" w:eastAsia="Calibri" w:hAnsiTheme="minorHAnsi" w:cstheme="minorHAnsi"/>
          <w:b/>
          <w:bCs/>
        </w:rPr>
        <w:t>2.</w:t>
      </w:r>
      <w:r w:rsidR="00391834" w:rsidRPr="00C731F1">
        <w:rPr>
          <w:rFonts w:asciiTheme="minorHAnsi" w:eastAsia="Calibri" w:hAnsiTheme="minorHAnsi" w:cstheme="minorHAnsi"/>
          <w:b/>
          <w:bCs/>
          <w:lang w:val="bg-BG"/>
        </w:rPr>
        <w:t>8</w:t>
      </w:r>
      <w:r w:rsidRPr="00C731F1">
        <w:rPr>
          <w:rFonts w:asciiTheme="minorHAnsi" w:eastAsia="Calibri" w:hAnsiTheme="minorHAnsi" w:cstheme="minorHAnsi"/>
          <w:b/>
          <w:bCs/>
        </w:rPr>
        <w:t xml:space="preserve"> </w:t>
      </w:r>
      <w:r w:rsidR="009A5797" w:rsidRPr="00C731F1">
        <w:rPr>
          <w:rFonts w:asciiTheme="minorHAnsi" w:eastAsia="Calibri" w:hAnsiTheme="minorHAnsi" w:cstheme="minorHAnsi"/>
          <w:b/>
          <w:bCs/>
        </w:rPr>
        <w:t>Moments of the Gaussian Distribution</w:t>
      </w:r>
    </w:p>
    <w:p w14:paraId="41ECC1F4" w14:textId="77777777" w:rsidR="009A5797" w:rsidRPr="00C731F1" w:rsidRDefault="009A5797" w:rsidP="00C731F1">
      <w:pPr>
        <w:numPr>
          <w:ilvl w:val="0"/>
          <w:numId w:val="183"/>
        </w:num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</w:rPr>
        <w:lastRenderedPageBreak/>
        <w:t>Generalization of the binomial distribution</w:t>
      </w:r>
    </w:p>
    <w:p w14:paraId="611D17BC" w14:textId="7DD15E7A" w:rsidR="009A5797" w:rsidRPr="00C731F1" w:rsidRDefault="009A5797" w:rsidP="00C731F1">
      <w:pPr>
        <w:numPr>
          <w:ilvl w:val="0"/>
          <w:numId w:val="183"/>
        </w:num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67456" behindDoc="0" locked="0" layoutInCell="1" allowOverlap="1" wp14:anchorId="6E134AC0" wp14:editId="366A1756">
            <wp:simplePos x="0" y="0"/>
            <wp:positionH relativeFrom="column">
              <wp:posOffset>456565</wp:posOffset>
            </wp:positionH>
            <wp:positionV relativeFrom="paragraph">
              <wp:posOffset>259715</wp:posOffset>
            </wp:positionV>
            <wp:extent cx="2453640" cy="467360"/>
            <wp:effectExtent l="0" t="0" r="3810" b="8890"/>
            <wp:wrapTopAndBottom/>
            <wp:docPr id="1631840978" name="Picture 10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840978" name="Picture 10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640" cy="467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731F1">
        <w:rPr>
          <w:rFonts w:asciiTheme="minorHAnsi" w:eastAsia="Calibri" w:hAnsiTheme="minorHAnsi" w:cstheme="minorHAnsi"/>
        </w:rPr>
        <w:t>Probability density function</w:t>
      </w:r>
    </w:p>
    <w:p w14:paraId="5D9FA8D3" w14:textId="36FAF311" w:rsidR="009A5797" w:rsidRPr="00C731F1" w:rsidRDefault="009A5797" w:rsidP="00C731F1">
      <w:pPr>
        <w:numPr>
          <w:ilvl w:val="0"/>
          <w:numId w:val="183"/>
        </w:num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</w:rPr>
        <w:t xml:space="preserve">Mean: </w:t>
      </w:r>
      <m:oMath>
        <m:r>
          <w:rPr>
            <w:rFonts w:ascii="Cambria Math" w:eastAsia="Calibri" w:hAnsi="Cambria Math" w:cstheme="minorHAnsi"/>
          </w:rPr>
          <m:t>μ</m:t>
        </m:r>
      </m:oMath>
    </w:p>
    <w:p w14:paraId="511C8536" w14:textId="76618250" w:rsidR="009A5797" w:rsidRPr="00C731F1" w:rsidRDefault="009A5797" w:rsidP="00C731F1">
      <w:pPr>
        <w:numPr>
          <w:ilvl w:val="0"/>
          <w:numId w:val="183"/>
        </w:num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</w:rPr>
        <w:t xml:space="preserve">Median: </w:t>
      </w:r>
      <m:oMath>
        <m:r>
          <w:rPr>
            <w:rFonts w:ascii="Cambria Math" w:eastAsia="Calibri" w:hAnsi="Cambria Math" w:cstheme="minorHAnsi"/>
          </w:rPr>
          <m:t>μ</m:t>
        </m:r>
      </m:oMath>
    </w:p>
    <w:p w14:paraId="4E2F4B4C" w14:textId="134B1F98" w:rsidR="009A5797" w:rsidRPr="00C731F1" w:rsidRDefault="009A5797" w:rsidP="00C731F1">
      <w:pPr>
        <w:numPr>
          <w:ilvl w:val="0"/>
          <w:numId w:val="183"/>
        </w:num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</w:rPr>
        <w:t xml:space="preserve">Mode: </w:t>
      </w:r>
      <m:oMath>
        <m:r>
          <w:rPr>
            <w:rFonts w:ascii="Cambria Math" w:eastAsia="Calibri" w:hAnsi="Cambria Math" w:cstheme="minorHAnsi"/>
          </w:rPr>
          <m:t>μ</m:t>
        </m:r>
      </m:oMath>
    </w:p>
    <w:p w14:paraId="076884EB" w14:textId="6605E706" w:rsidR="009A5797" w:rsidRPr="00C731F1" w:rsidRDefault="009A5797" w:rsidP="00C731F1">
      <w:pPr>
        <w:numPr>
          <w:ilvl w:val="0"/>
          <w:numId w:val="183"/>
        </w:num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</w:rPr>
        <w:t xml:space="preserve">Variance: </w:t>
      </w:r>
      <m:oMath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σ</m:t>
            </m:r>
          </m:e>
          <m:sup>
            <m:r>
              <w:rPr>
                <w:rFonts w:ascii="Cambria Math" w:eastAsia="Calibri" w:hAnsi="Cambria Math" w:cstheme="minorHAnsi"/>
              </w:rPr>
              <m:t>2</m:t>
            </m:r>
          </m:sup>
        </m:sSup>
      </m:oMath>
    </w:p>
    <w:p w14:paraId="4FBFEAD6" w14:textId="4D121E70" w:rsidR="009A5797" w:rsidRPr="00C731F1" w:rsidRDefault="009A5797" w:rsidP="00C731F1">
      <w:pPr>
        <w:numPr>
          <w:ilvl w:val="0"/>
          <w:numId w:val="183"/>
        </w:num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</w:rPr>
        <w:t xml:space="preserve">Skewness: </w:t>
      </w:r>
      <m:oMath>
        <m:r>
          <w:rPr>
            <w:rFonts w:ascii="Cambria Math" w:eastAsia="Calibri" w:hAnsi="Cambria Math" w:cstheme="minorHAnsi"/>
          </w:rPr>
          <m:t>0</m:t>
        </m:r>
      </m:oMath>
    </w:p>
    <w:p w14:paraId="10A0E7D1" w14:textId="22B4B92C" w:rsidR="009A5797" w:rsidRPr="00C731F1" w:rsidRDefault="009A5797" w:rsidP="00C731F1">
      <w:pPr>
        <w:numPr>
          <w:ilvl w:val="0"/>
          <w:numId w:val="183"/>
        </w:num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</w:rPr>
        <w:t xml:space="preserve">Excess kurtosis: </w:t>
      </w:r>
      <m:oMath>
        <m:r>
          <w:rPr>
            <w:rFonts w:ascii="Cambria Math" w:eastAsia="Calibri" w:hAnsi="Cambria Math" w:cstheme="minorHAnsi"/>
          </w:rPr>
          <m:t>0</m:t>
        </m:r>
      </m:oMath>
    </w:p>
    <w:p w14:paraId="07E9E8C3" w14:textId="77777777" w:rsidR="009A5797" w:rsidRPr="00C731F1" w:rsidRDefault="009A5797" w:rsidP="00C731F1">
      <w:pPr>
        <w:numPr>
          <w:ilvl w:val="0"/>
          <w:numId w:val="183"/>
        </w:num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  <w:i/>
          <w:iCs/>
        </w:rPr>
        <w:t>"And that, kids, is why I love the Gaussian distribution."</w:t>
      </w:r>
    </w:p>
    <w:p w14:paraId="3BFBCA86" w14:textId="77777777" w:rsidR="00164901" w:rsidRPr="00C731F1" w:rsidRDefault="009A5797" w:rsidP="00C731F1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C731F1">
        <w:rPr>
          <w:rFonts w:asciiTheme="minorHAnsi" w:eastAsia="Calibri" w:hAnsiTheme="minorHAnsi" w:cstheme="minorHAnsi"/>
          <w:b/>
          <w:bCs/>
          <w:lang w:val="bg-BG"/>
        </w:rPr>
        <w:t xml:space="preserve">2.9 </w:t>
      </w:r>
      <w:r w:rsidR="00164901" w:rsidRPr="00C731F1">
        <w:rPr>
          <w:rFonts w:asciiTheme="minorHAnsi" w:eastAsia="Calibri" w:hAnsiTheme="minorHAnsi" w:cstheme="minorHAnsi"/>
          <w:b/>
          <w:bCs/>
        </w:rPr>
        <w:t>One-Sample t-test</w:t>
      </w:r>
    </w:p>
    <w:p w14:paraId="2F5BFFA8" w14:textId="77777777" w:rsidR="00164901" w:rsidRPr="00164901" w:rsidRDefault="00164901" w:rsidP="00C731F1">
      <w:pPr>
        <w:numPr>
          <w:ilvl w:val="0"/>
          <w:numId w:val="215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The details of the calculation are fairly </w:t>
      </w:r>
      <w:proofErr w:type="gramStart"/>
      <w:r w:rsidRPr="00164901">
        <w:rPr>
          <w:rFonts w:asciiTheme="minorHAnsi" w:eastAsia="Calibri" w:hAnsiTheme="minorHAnsi" w:cstheme="minorHAnsi"/>
        </w:rPr>
        <w:t>complex</w:t>
      </w:r>
      <w:proofErr w:type="gramEnd"/>
      <w:r w:rsidRPr="00164901">
        <w:rPr>
          <w:rFonts w:asciiTheme="minorHAnsi" w:eastAsia="Calibri" w:hAnsiTheme="minorHAnsi" w:cstheme="minorHAnsi"/>
        </w:rPr>
        <w:t xml:space="preserve"> but we can do this in code</w:t>
      </w:r>
    </w:p>
    <w:p w14:paraId="776BADFD" w14:textId="77777777" w:rsidR="00164901" w:rsidRPr="00164901" w:rsidRDefault="00164901" w:rsidP="00C731F1">
      <w:pPr>
        <w:numPr>
          <w:ilvl w:val="1"/>
          <w:numId w:val="215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Using </w:t>
      </w:r>
      <w:proofErr w:type="spellStart"/>
      <w:proofErr w:type="gramStart"/>
      <w:r w:rsidRPr="00164901">
        <w:rPr>
          <w:rFonts w:asciiTheme="minorHAnsi" w:eastAsia="Calibri" w:hAnsiTheme="minorHAnsi" w:cstheme="minorHAnsi"/>
        </w:rPr>
        <w:t>scipy.stats</w:t>
      </w:r>
      <w:proofErr w:type="spellEnd"/>
      <w:proofErr w:type="gramEnd"/>
    </w:p>
    <w:p w14:paraId="78FEBA91" w14:textId="6C9E447C" w:rsidR="00164901" w:rsidRPr="00164901" w:rsidRDefault="00164901" w:rsidP="00C731F1">
      <w:pPr>
        <w:numPr>
          <w:ilvl w:val="0"/>
          <w:numId w:val="215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First, we generate 100 random numbers with </w:t>
      </w:r>
      <m:oMath>
        <m:r>
          <w:rPr>
            <w:rFonts w:ascii="Cambria Math" w:eastAsia="Calibri" w:hAnsi="Cambria Math" w:cstheme="minorHAnsi"/>
          </w:rPr>
          <m:t>μ=5,σ=10</m:t>
        </m:r>
      </m:oMath>
    </w:p>
    <w:p w14:paraId="5F485006" w14:textId="77777777" w:rsidR="00164901" w:rsidRPr="00164901" w:rsidRDefault="00164901" w:rsidP="00C731F1">
      <w:pPr>
        <w:numPr>
          <w:ilvl w:val="0"/>
          <w:numId w:val="215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Then we ask whether the sample mean is equal to the true mean</w:t>
      </w:r>
      <w:r w:rsidRPr="00164901">
        <w:rPr>
          <w:rFonts w:asciiTheme="minorHAnsi" w:eastAsia="Calibri" w:hAnsiTheme="minorHAnsi" w:cstheme="minorHAnsi"/>
        </w:rPr>
        <w:br/>
        <w:t>(and other values, just for testing)</w:t>
      </w:r>
    </w:p>
    <w:p w14:paraId="7432E00D" w14:textId="77777777" w:rsidR="00164901" w:rsidRPr="00164901" w:rsidRDefault="00164901" w:rsidP="00C731F1">
      <w:pPr>
        <w:numPr>
          <w:ilvl w:val="0"/>
          <w:numId w:val="215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We get the p-value – probability of the null hypothesis being true</w:t>
      </w:r>
    </w:p>
    <w:p w14:paraId="5ECA45D0" w14:textId="0B98A71E" w:rsidR="00164901" w:rsidRPr="00164901" w:rsidRDefault="00164901" w:rsidP="00C731F1">
      <w:pPr>
        <w:numPr>
          <w:ilvl w:val="1"/>
          <w:numId w:val="215"/>
        </w:num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  <w:b/>
          <w:bCs/>
          <w:lang w:val="bg-BG"/>
        </w:rPr>
        <w:drawing>
          <wp:anchor distT="0" distB="0" distL="114300" distR="114300" simplePos="0" relativeHeight="251681792" behindDoc="0" locked="0" layoutInCell="1" allowOverlap="1" wp14:anchorId="130DFB7A" wp14:editId="7E728ABF">
            <wp:simplePos x="0" y="0"/>
            <wp:positionH relativeFrom="margin">
              <wp:posOffset>167005</wp:posOffset>
            </wp:positionH>
            <wp:positionV relativeFrom="paragraph">
              <wp:posOffset>260350</wp:posOffset>
            </wp:positionV>
            <wp:extent cx="4815840" cy="961390"/>
            <wp:effectExtent l="0" t="0" r="3810" b="0"/>
            <wp:wrapTopAndBottom/>
            <wp:docPr id="6638272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827235" name="Picture 1" descr="A screenshot of a computer cod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5840" cy="961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64901">
        <w:rPr>
          <w:rFonts w:asciiTheme="minorHAnsi" w:eastAsia="Calibri" w:hAnsiTheme="minorHAnsi" w:cstheme="minorHAnsi"/>
        </w:rPr>
        <w:t>I.e., probability that the mean is equal to the given mean</w:t>
      </w:r>
    </w:p>
    <w:p w14:paraId="008C1487" w14:textId="33B7EE93" w:rsidR="00164901" w:rsidRPr="00C731F1" w:rsidRDefault="00164901" w:rsidP="00C731F1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C731F1">
        <w:rPr>
          <w:rFonts w:asciiTheme="minorHAnsi" w:eastAsia="Calibri" w:hAnsiTheme="minorHAnsi" w:cstheme="minorHAnsi"/>
          <w:b/>
          <w:bCs/>
          <w:lang w:val="bg-BG"/>
        </w:rPr>
        <w:t xml:space="preserve">2.10 </w:t>
      </w:r>
      <w:r w:rsidRPr="00C731F1">
        <w:rPr>
          <w:rFonts w:asciiTheme="minorHAnsi" w:eastAsia="Calibri" w:hAnsiTheme="minorHAnsi" w:cstheme="minorHAnsi"/>
          <w:b/>
          <w:bCs/>
        </w:rPr>
        <w:t>Independent Two-Sample t-test</w:t>
      </w:r>
    </w:p>
    <w:p w14:paraId="21A75147" w14:textId="77777777" w:rsidR="00164901" w:rsidRPr="00164901" w:rsidRDefault="00164901" w:rsidP="00C731F1">
      <w:pPr>
        <w:numPr>
          <w:ilvl w:val="0"/>
          <w:numId w:val="216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We compare two independent distributions</w:t>
      </w:r>
    </w:p>
    <w:p w14:paraId="2AE5C89E" w14:textId="77777777" w:rsidR="00164901" w:rsidRPr="00164901" w:rsidRDefault="00164901" w:rsidP="00C731F1">
      <w:pPr>
        <w:numPr>
          <w:ilvl w:val="1"/>
          <w:numId w:val="216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We want to see whether they have the same mean</w:t>
      </w:r>
    </w:p>
    <w:p w14:paraId="4C4E153D" w14:textId="77777777" w:rsidR="00164901" w:rsidRPr="00164901" w:rsidRDefault="00164901" w:rsidP="00C731F1">
      <w:pPr>
        <w:numPr>
          <w:ilvl w:val="1"/>
          <w:numId w:val="216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We assume equal variances (</w:t>
      </w:r>
      <w:proofErr w:type="spellStart"/>
      <w:r w:rsidRPr="00164901">
        <w:rPr>
          <w:rFonts w:asciiTheme="minorHAnsi" w:eastAsia="Calibri" w:hAnsiTheme="minorHAnsi" w:cstheme="minorHAnsi"/>
        </w:rPr>
        <w:t>scipy</w:t>
      </w:r>
      <w:proofErr w:type="spellEnd"/>
      <w:r w:rsidRPr="00164901">
        <w:rPr>
          <w:rFonts w:asciiTheme="minorHAnsi" w:eastAsia="Calibri" w:hAnsiTheme="minorHAnsi" w:cstheme="minorHAnsi"/>
        </w:rPr>
        <w:t xml:space="preserve"> can also do tests </w:t>
      </w:r>
      <w:r w:rsidRPr="00164901">
        <w:rPr>
          <w:rFonts w:asciiTheme="minorHAnsi" w:eastAsia="Calibri" w:hAnsiTheme="minorHAnsi" w:cstheme="minorHAnsi"/>
        </w:rPr>
        <w:br/>
        <w:t>with unequal variances – important when sample sizes differ)</w:t>
      </w:r>
    </w:p>
    <w:p w14:paraId="6A9195B5" w14:textId="77777777" w:rsidR="00164901" w:rsidRPr="00164901" w:rsidRDefault="00164901" w:rsidP="00C731F1">
      <w:pPr>
        <w:numPr>
          <w:ilvl w:val="0"/>
          <w:numId w:val="216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Example: Grain size</w:t>
      </w:r>
    </w:p>
    <w:p w14:paraId="6E2924B5" w14:textId="77777777" w:rsidR="00164901" w:rsidRPr="00164901" w:rsidRDefault="00164901" w:rsidP="00C731F1">
      <w:pPr>
        <w:numPr>
          <w:ilvl w:val="1"/>
          <w:numId w:val="216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We are given data (in grain_data.csv) of grain sizes from two different farms</w:t>
      </w:r>
    </w:p>
    <w:p w14:paraId="3B72196F" w14:textId="77777777" w:rsidR="00164901" w:rsidRPr="00164901" w:rsidRDefault="00164901" w:rsidP="00C731F1">
      <w:pPr>
        <w:numPr>
          <w:ilvl w:val="1"/>
          <w:numId w:val="216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Do they differ significantly (at the 95% level)?</w:t>
      </w:r>
    </w:p>
    <w:p w14:paraId="23467D89" w14:textId="7630131C" w:rsidR="00164901" w:rsidRPr="00164901" w:rsidRDefault="00164901" w:rsidP="00C731F1">
      <w:pPr>
        <w:numPr>
          <w:ilvl w:val="1"/>
          <w:numId w:val="216"/>
        </w:num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  <w:b/>
          <w:bCs/>
          <w:lang w:val="bg-BG"/>
        </w:rPr>
        <w:drawing>
          <wp:anchor distT="0" distB="0" distL="114300" distR="114300" simplePos="0" relativeHeight="251682816" behindDoc="0" locked="0" layoutInCell="1" allowOverlap="1" wp14:anchorId="140FF113" wp14:editId="4C9BA20A">
            <wp:simplePos x="0" y="0"/>
            <wp:positionH relativeFrom="column">
              <wp:posOffset>365125</wp:posOffset>
            </wp:positionH>
            <wp:positionV relativeFrom="paragraph">
              <wp:posOffset>309245</wp:posOffset>
            </wp:positionV>
            <wp:extent cx="5034915" cy="784860"/>
            <wp:effectExtent l="0" t="0" r="0" b="0"/>
            <wp:wrapTopAndBottom/>
            <wp:docPr id="906700281" name="Picture 1" descr="A close-up of a numb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700281" name="Picture 1" descr="A close-up of a number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4915" cy="784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64901">
        <w:rPr>
          <w:rFonts w:asciiTheme="minorHAnsi" w:eastAsia="Calibri" w:hAnsiTheme="minorHAnsi" w:cstheme="minorHAnsi"/>
        </w:rPr>
        <w:t>* We can also plot histograms to see what the distributions look like</w:t>
      </w:r>
    </w:p>
    <w:p w14:paraId="187C22E9" w14:textId="47FF5FDE" w:rsidR="00164901" w:rsidRPr="00C731F1" w:rsidRDefault="00164901" w:rsidP="00C731F1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C731F1">
        <w:rPr>
          <w:rFonts w:asciiTheme="minorHAnsi" w:eastAsia="Calibri" w:hAnsiTheme="minorHAnsi" w:cstheme="minorHAnsi"/>
          <w:b/>
          <w:bCs/>
          <w:lang w:val="bg-BG"/>
        </w:rPr>
        <w:lastRenderedPageBreak/>
        <w:t xml:space="preserve">2.11 </w:t>
      </w:r>
      <w:r w:rsidRPr="00C731F1">
        <w:rPr>
          <w:rFonts w:asciiTheme="minorHAnsi" w:eastAsia="Calibri" w:hAnsiTheme="minorHAnsi" w:cstheme="minorHAnsi"/>
          <w:b/>
          <w:bCs/>
        </w:rPr>
        <w:t>Paired Two-Sample t-test</w:t>
      </w:r>
    </w:p>
    <w:p w14:paraId="28A52989" w14:textId="77777777" w:rsidR="00164901" w:rsidRPr="00164901" w:rsidRDefault="00164901" w:rsidP="00C731F1">
      <w:pPr>
        <w:numPr>
          <w:ilvl w:val="0"/>
          <w:numId w:val="217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We compare two distributions</w:t>
      </w:r>
    </w:p>
    <w:p w14:paraId="63372C75" w14:textId="77777777" w:rsidR="00164901" w:rsidRPr="00164901" w:rsidRDefault="00164901" w:rsidP="00C731F1">
      <w:pPr>
        <w:numPr>
          <w:ilvl w:val="1"/>
          <w:numId w:val="217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Observations in samples can be paired</w:t>
      </w:r>
    </w:p>
    <w:p w14:paraId="56B16D7A" w14:textId="77777777" w:rsidR="00164901" w:rsidRPr="00164901" w:rsidRDefault="00164901" w:rsidP="00C731F1">
      <w:pPr>
        <w:numPr>
          <w:ilvl w:val="1"/>
          <w:numId w:val="217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Examples – before / after observations; comparison between two different treatments applied to the same subjects</w:t>
      </w:r>
    </w:p>
    <w:p w14:paraId="6FC1CD84" w14:textId="77777777" w:rsidR="00164901" w:rsidRPr="00164901" w:rsidRDefault="00164901" w:rsidP="00C731F1">
      <w:pPr>
        <w:numPr>
          <w:ilvl w:val="0"/>
          <w:numId w:val="217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Example: Drinking water</w:t>
      </w:r>
    </w:p>
    <w:p w14:paraId="78F625E1" w14:textId="77777777" w:rsidR="00164901" w:rsidRPr="00164901" w:rsidRDefault="00164901" w:rsidP="00C731F1">
      <w:pPr>
        <w:numPr>
          <w:ilvl w:val="1"/>
          <w:numId w:val="217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We are given data (in water_data.csv) of Zn concentration in surface and bottom water at 10 different locations</w:t>
      </w:r>
    </w:p>
    <w:p w14:paraId="16181C5B" w14:textId="77777777" w:rsidR="00164901" w:rsidRPr="00164901" w:rsidRDefault="00164901" w:rsidP="00C731F1">
      <w:pPr>
        <w:numPr>
          <w:ilvl w:val="1"/>
          <w:numId w:val="217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Does the true average concentration in bottom water exceed that of top water?</w:t>
      </w:r>
    </w:p>
    <w:p w14:paraId="36048D06" w14:textId="77777777" w:rsidR="00164901" w:rsidRPr="00164901" w:rsidRDefault="00164901" w:rsidP="00C731F1">
      <w:pPr>
        <w:numPr>
          <w:ilvl w:val="1"/>
          <w:numId w:val="217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We use a paired t-test because the samples are from the same locations</w:t>
      </w:r>
    </w:p>
    <w:p w14:paraId="67A30155" w14:textId="02230644" w:rsidR="00164901" w:rsidRPr="00164901" w:rsidRDefault="00164901" w:rsidP="00C731F1">
      <w:pPr>
        <w:numPr>
          <w:ilvl w:val="1"/>
          <w:numId w:val="217"/>
        </w:num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  <w:b/>
          <w:bCs/>
          <w:lang w:val="bg-BG"/>
        </w:rPr>
        <w:drawing>
          <wp:anchor distT="0" distB="0" distL="114300" distR="114300" simplePos="0" relativeHeight="251683840" behindDoc="0" locked="0" layoutInCell="1" allowOverlap="1" wp14:anchorId="6D5EF6D0" wp14:editId="7AD1CF2C">
            <wp:simplePos x="0" y="0"/>
            <wp:positionH relativeFrom="margin">
              <wp:align>right</wp:align>
            </wp:positionH>
            <wp:positionV relativeFrom="paragraph">
              <wp:posOffset>279400</wp:posOffset>
            </wp:positionV>
            <wp:extent cx="5570220" cy="799465"/>
            <wp:effectExtent l="0" t="0" r="0" b="635"/>
            <wp:wrapTopAndBottom/>
            <wp:docPr id="1126769167" name="Picture 1" descr="A white rectangular sign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769167" name="Picture 1" descr="A white rectangular sign with blue 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0220" cy="799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64901">
        <w:rPr>
          <w:rFonts w:asciiTheme="minorHAnsi" w:eastAsia="Calibri" w:hAnsiTheme="minorHAnsi" w:cstheme="minorHAnsi"/>
        </w:rPr>
        <w:t>It reduces experimental error (and provides stronger evidence)</w:t>
      </w:r>
    </w:p>
    <w:p w14:paraId="4CE5FBF4" w14:textId="2DFFA10D" w:rsidR="00164901" w:rsidRPr="00C731F1" w:rsidRDefault="00164901" w:rsidP="00C731F1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C731F1">
        <w:rPr>
          <w:rFonts w:asciiTheme="minorHAnsi" w:eastAsia="Calibri" w:hAnsiTheme="minorHAnsi" w:cstheme="minorHAnsi"/>
          <w:b/>
          <w:bCs/>
          <w:lang w:val="bg-BG"/>
        </w:rPr>
        <w:t xml:space="preserve">2.12 </w:t>
      </w:r>
      <w:r w:rsidRPr="00C731F1">
        <w:rPr>
          <w:rFonts w:asciiTheme="minorHAnsi" w:eastAsia="Calibri" w:hAnsiTheme="minorHAnsi" w:cstheme="minorHAnsi"/>
          <w:b/>
          <w:bCs/>
        </w:rPr>
        <w:t>Generalizations to More Variables</w:t>
      </w:r>
    </w:p>
    <w:p w14:paraId="20C609DB" w14:textId="77777777" w:rsidR="00164901" w:rsidRPr="00164901" w:rsidRDefault="00164901" w:rsidP="00C731F1">
      <w:pPr>
        <w:numPr>
          <w:ilvl w:val="0"/>
          <w:numId w:val="218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Sometimes it's not enough to compare two distributions</w:t>
      </w:r>
    </w:p>
    <w:p w14:paraId="6874E7DB" w14:textId="77777777" w:rsidR="00164901" w:rsidRPr="00164901" w:rsidRDefault="00164901" w:rsidP="00C731F1">
      <w:pPr>
        <w:numPr>
          <w:ilvl w:val="1"/>
          <w:numId w:val="218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We may want to compare multiple distributions against the same null hypothesis</w:t>
      </w:r>
    </w:p>
    <w:p w14:paraId="67EF9978" w14:textId="77777777" w:rsidR="00164901" w:rsidRPr="00164901" w:rsidRDefault="00164901" w:rsidP="00C731F1">
      <w:pPr>
        <w:numPr>
          <w:ilvl w:val="1"/>
          <w:numId w:val="218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E.g., how is the percentage of smokers distributed by income and age?</w:t>
      </w:r>
    </w:p>
    <w:p w14:paraId="6DDF736C" w14:textId="77777777" w:rsidR="00164901" w:rsidRPr="00164901" w:rsidRDefault="00164901" w:rsidP="00C731F1">
      <w:pPr>
        <w:numPr>
          <w:ilvl w:val="0"/>
          <w:numId w:val="218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Other times, we create a model and want to evaluate it</w:t>
      </w:r>
    </w:p>
    <w:p w14:paraId="305BE67A" w14:textId="77777777" w:rsidR="00164901" w:rsidRPr="00164901" w:rsidRDefault="00164901" w:rsidP="00C731F1">
      <w:pPr>
        <w:numPr>
          <w:ilvl w:val="1"/>
          <w:numId w:val="218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E.g., a linear regression</w:t>
      </w:r>
    </w:p>
    <w:p w14:paraId="50A5B40E" w14:textId="77777777" w:rsidR="00164901" w:rsidRPr="00164901" w:rsidRDefault="00164901" w:rsidP="00C731F1">
      <w:pPr>
        <w:numPr>
          <w:ilvl w:val="1"/>
          <w:numId w:val="218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We can explain some of the variance in the sample</w:t>
      </w:r>
    </w:p>
    <w:p w14:paraId="7FF95FD6" w14:textId="77777777" w:rsidR="00164901" w:rsidRPr="00164901" w:rsidRDefault="00164901" w:rsidP="00C731F1">
      <w:pPr>
        <w:numPr>
          <w:ilvl w:val="0"/>
          <w:numId w:val="218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There are other tests to perform these "checks"</w:t>
      </w:r>
    </w:p>
    <w:p w14:paraId="1CDEA462" w14:textId="77777777" w:rsidR="00164901" w:rsidRPr="00164901" w:rsidRDefault="00164901" w:rsidP="00C731F1">
      <w:pPr>
        <w:numPr>
          <w:ilvl w:val="1"/>
          <w:numId w:val="218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  <w:b/>
          <w:bCs/>
        </w:rPr>
        <w:t>ANOVA</w:t>
      </w:r>
      <w:r w:rsidRPr="00164901">
        <w:rPr>
          <w:rFonts w:asciiTheme="minorHAnsi" w:eastAsia="Calibri" w:hAnsiTheme="minorHAnsi" w:cstheme="minorHAnsi"/>
        </w:rPr>
        <w:t xml:space="preserve"> (Analysis of Variance) – useful for grouped data</w:t>
      </w:r>
    </w:p>
    <w:p w14:paraId="2454FF06" w14:textId="77777777" w:rsidR="00164901" w:rsidRPr="00164901" w:rsidRDefault="00164901" w:rsidP="00C731F1">
      <w:pPr>
        <w:numPr>
          <w:ilvl w:val="2"/>
          <w:numId w:val="218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Observe the variance inside groups and between groups</w:t>
      </w:r>
    </w:p>
    <w:p w14:paraId="6BC83E3A" w14:textId="77777777" w:rsidR="00164901" w:rsidRPr="00164901" w:rsidRDefault="00164901" w:rsidP="00C731F1">
      <w:pPr>
        <w:numPr>
          <w:ilvl w:val="1"/>
          <w:numId w:val="218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  <w:b/>
          <w:bCs/>
        </w:rPr>
        <w:t>Chi-square(d) test</w:t>
      </w:r>
      <w:r w:rsidRPr="00164901">
        <w:rPr>
          <w:rFonts w:asciiTheme="minorHAnsi" w:eastAsia="Calibri" w:hAnsiTheme="minorHAnsi" w:cstheme="minorHAnsi"/>
        </w:rPr>
        <w:t xml:space="preserve"> – can be applied to categorical data</w:t>
      </w:r>
    </w:p>
    <w:p w14:paraId="7C0827FC" w14:textId="77777777" w:rsidR="00164901" w:rsidRPr="00164901" w:rsidRDefault="00164901" w:rsidP="00C731F1">
      <w:pPr>
        <w:numPr>
          <w:ilvl w:val="2"/>
          <w:numId w:val="218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Two common types</w:t>
      </w:r>
    </w:p>
    <w:p w14:paraId="5FF2E48F" w14:textId="77777777" w:rsidR="00164901" w:rsidRPr="00164901" w:rsidRDefault="00164901" w:rsidP="00C731F1">
      <w:pPr>
        <w:numPr>
          <w:ilvl w:val="3"/>
          <w:numId w:val="218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How good a model is (goodness of fit)</w:t>
      </w:r>
    </w:p>
    <w:p w14:paraId="04371F17" w14:textId="77777777" w:rsidR="00164901" w:rsidRPr="00164901" w:rsidRDefault="00164901" w:rsidP="00C731F1">
      <w:pPr>
        <w:numPr>
          <w:ilvl w:val="3"/>
          <w:numId w:val="218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Whether two variables are independent</w:t>
      </w:r>
    </w:p>
    <w:p w14:paraId="1360A468" w14:textId="3462663C" w:rsidR="00164901" w:rsidRPr="00C731F1" w:rsidRDefault="00164901" w:rsidP="00C731F1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C731F1">
        <w:rPr>
          <w:rFonts w:asciiTheme="minorHAnsi" w:eastAsia="Calibri" w:hAnsiTheme="minorHAnsi" w:cstheme="minorHAnsi"/>
          <w:b/>
          <w:bCs/>
          <w:lang w:val="bg-BG"/>
        </w:rPr>
        <w:t xml:space="preserve">2.13 </w:t>
      </w:r>
      <w:r w:rsidRPr="00C731F1">
        <w:rPr>
          <w:rFonts w:asciiTheme="minorHAnsi" w:eastAsia="Calibri" w:hAnsiTheme="minorHAnsi" w:cstheme="minorHAnsi"/>
          <w:b/>
          <w:bCs/>
        </w:rPr>
        <w:t>Analysis of Variance (ANOVA)</w:t>
      </w:r>
    </w:p>
    <w:p w14:paraId="59C49EB8" w14:textId="77777777" w:rsidR="00164901" w:rsidRPr="00164901" w:rsidRDefault="00164901" w:rsidP="00C731F1">
      <w:pPr>
        <w:numPr>
          <w:ilvl w:val="0"/>
          <w:numId w:val="219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We want to compare several groups</w:t>
      </w:r>
    </w:p>
    <w:p w14:paraId="6709F1DA" w14:textId="5D295371" w:rsidR="00164901" w:rsidRPr="00164901" w:rsidRDefault="00164901" w:rsidP="00C731F1">
      <w:pPr>
        <w:numPr>
          <w:ilvl w:val="0"/>
          <w:numId w:val="219"/>
        </w:numPr>
        <w:spacing w:before="120" w:after="120"/>
        <w:rPr>
          <w:rFonts w:asciiTheme="minorHAnsi" w:eastAsia="Calibri" w:hAnsiTheme="minorHAnsi" w:cstheme="minorHAnsi"/>
        </w:rPr>
      </w:pPr>
      <m:oMath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H</m:t>
            </m:r>
          </m:e>
          <m:sub>
            <m:r>
              <w:rPr>
                <w:rFonts w:ascii="Cambria Math" w:eastAsia="Calibri" w:hAnsi="Cambria Math" w:cstheme="minorHAnsi"/>
              </w:rPr>
              <m:t>0</m:t>
            </m:r>
          </m:sub>
        </m:sSub>
        <m:r>
          <w:rPr>
            <w:rFonts w:ascii="Cambria Math" w:eastAsia="Calibri" w:hAnsi="Cambria Math" w:cstheme="minorHAnsi"/>
          </w:rPr>
          <m:t>:</m:t>
        </m:r>
      </m:oMath>
      <w:r w:rsidRPr="00164901">
        <w:rPr>
          <w:rFonts w:asciiTheme="minorHAnsi" w:eastAsia="Calibri" w:hAnsiTheme="minorHAnsi" w:cstheme="minorHAnsi"/>
        </w:rPr>
        <w:t xml:space="preserve"> The means of the groups are the same</w:t>
      </w:r>
    </w:p>
    <w:p w14:paraId="03901F73" w14:textId="77777777" w:rsidR="00164901" w:rsidRPr="00164901" w:rsidRDefault="00164901" w:rsidP="00C731F1">
      <w:pPr>
        <w:numPr>
          <w:ilvl w:val="0"/>
          <w:numId w:val="219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Method (</w:t>
      </w:r>
      <w:proofErr w:type="spellStart"/>
      <w:r w:rsidRPr="00164901">
        <w:rPr>
          <w:rFonts w:asciiTheme="minorHAnsi" w:eastAsia="Calibri" w:hAnsiTheme="minorHAnsi" w:cstheme="minorHAnsi"/>
          <w:i/>
          <w:iCs/>
        </w:rPr>
        <w:fldChar w:fldCharType="begin"/>
      </w:r>
      <w:r w:rsidRPr="00164901">
        <w:rPr>
          <w:rFonts w:asciiTheme="minorHAnsi" w:eastAsia="Calibri" w:hAnsiTheme="minorHAnsi" w:cstheme="minorHAnsi"/>
          <w:i/>
          <w:iCs/>
        </w:rPr>
        <w:instrText>HYPERLINK "https://docs.scipy.org/doc/scipy-0.19.1/reference/generated/scipy.stats.f_oneway.html"</w:instrText>
      </w:r>
      <w:r w:rsidRPr="00164901">
        <w:rPr>
          <w:rFonts w:asciiTheme="minorHAnsi" w:eastAsia="Calibri" w:hAnsiTheme="minorHAnsi" w:cstheme="minorHAnsi"/>
        </w:rPr>
      </w:r>
      <w:r w:rsidRPr="00164901">
        <w:rPr>
          <w:rFonts w:asciiTheme="minorHAnsi" w:eastAsia="Calibri" w:hAnsiTheme="minorHAnsi" w:cstheme="minorHAnsi"/>
          <w:i/>
          <w:iCs/>
        </w:rPr>
        <w:fldChar w:fldCharType="separate"/>
      </w:r>
      <w:r w:rsidRPr="00164901">
        <w:rPr>
          <w:rStyle w:val="Hyperlink"/>
          <w:rFonts w:asciiTheme="minorHAnsi" w:eastAsia="Calibri" w:hAnsiTheme="minorHAnsi" w:cstheme="minorHAnsi"/>
          <w:i/>
          <w:iCs/>
        </w:rPr>
        <w:t>scipy.stats.f_oneway</w:t>
      </w:r>
      <w:proofErr w:type="spellEnd"/>
      <w:r w:rsidRPr="00164901">
        <w:rPr>
          <w:rStyle w:val="Hyperlink"/>
          <w:rFonts w:asciiTheme="minorHAnsi" w:eastAsia="Calibri" w:hAnsiTheme="minorHAnsi" w:cstheme="minorHAnsi"/>
          <w:i/>
          <w:iCs/>
        </w:rPr>
        <w:t>()</w:t>
      </w:r>
      <w:r w:rsidRPr="00164901">
        <w:rPr>
          <w:rFonts w:asciiTheme="minorHAnsi" w:eastAsia="Calibri" w:hAnsiTheme="minorHAnsi" w:cstheme="minorHAnsi"/>
          <w:lang w:val="bg-BG"/>
        </w:rPr>
        <w:fldChar w:fldCharType="end"/>
      </w:r>
      <w:r w:rsidRPr="00164901">
        <w:rPr>
          <w:rFonts w:asciiTheme="minorHAnsi" w:eastAsia="Calibri" w:hAnsiTheme="minorHAnsi" w:cstheme="minorHAnsi"/>
          <w:i/>
          <w:iCs/>
        </w:rPr>
        <w:t>)</w:t>
      </w:r>
    </w:p>
    <w:p w14:paraId="4B133DCB" w14:textId="77F37245" w:rsidR="00164901" w:rsidRPr="00164901" w:rsidRDefault="00164901" w:rsidP="00C731F1">
      <w:pPr>
        <w:numPr>
          <w:ilvl w:val="1"/>
          <w:numId w:val="219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For each group </w:t>
      </w:r>
      <m:oMath>
        <m:r>
          <w:rPr>
            <w:rFonts w:ascii="Cambria Math" w:eastAsia="Calibri" w:hAnsi="Cambria Math" w:cstheme="minorHAnsi"/>
          </w:rPr>
          <m:t>⇒</m:t>
        </m:r>
      </m:oMath>
      <w:r w:rsidRPr="00164901">
        <w:rPr>
          <w:rFonts w:asciiTheme="minorHAnsi" w:eastAsia="Calibri" w:hAnsiTheme="minorHAnsi" w:cstheme="minorHAnsi"/>
        </w:rPr>
        <w:t xml:space="preserve"> group mean</w:t>
      </w:r>
    </w:p>
    <w:p w14:paraId="3C36655F" w14:textId="77777777" w:rsidR="00164901" w:rsidRPr="00164901" w:rsidRDefault="00164901" w:rsidP="00C731F1">
      <w:pPr>
        <w:numPr>
          <w:ilvl w:val="2"/>
          <w:numId w:val="219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lastRenderedPageBreak/>
        <w:t>In-group variance: distances from an individual point to the group mean</w:t>
      </w:r>
    </w:p>
    <w:p w14:paraId="0DDBB213" w14:textId="77777777" w:rsidR="00164901" w:rsidRPr="00164901" w:rsidRDefault="00164901" w:rsidP="00C731F1">
      <w:pPr>
        <w:numPr>
          <w:ilvl w:val="2"/>
          <w:numId w:val="219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Between-group variance: distances between the means of two groups</w:t>
      </w:r>
    </w:p>
    <w:p w14:paraId="404B3E19" w14:textId="5F20D8F4" w:rsidR="00164901" w:rsidRPr="00164901" w:rsidRDefault="00164901" w:rsidP="00C731F1">
      <w:pPr>
        <w:numPr>
          <w:ilvl w:val="1"/>
          <w:numId w:val="219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For the entire data </w:t>
      </w:r>
      <m:oMath>
        <m:r>
          <w:rPr>
            <w:rFonts w:ascii="Cambria Math" w:eastAsia="Calibri" w:hAnsi="Cambria Math" w:cstheme="minorHAnsi"/>
          </w:rPr>
          <m:t>⇒</m:t>
        </m:r>
      </m:oMath>
      <w:r w:rsidRPr="00164901">
        <w:rPr>
          <w:rFonts w:asciiTheme="minorHAnsi" w:eastAsia="Calibri" w:hAnsiTheme="minorHAnsi" w:cstheme="minorHAnsi"/>
        </w:rPr>
        <w:t xml:space="preserve"> total mean (mean of all data)</w:t>
      </w:r>
    </w:p>
    <w:p w14:paraId="219A0B97" w14:textId="77777777" w:rsidR="00164901" w:rsidRPr="00164901" w:rsidRDefault="00164901" w:rsidP="00C731F1">
      <w:pPr>
        <w:numPr>
          <w:ilvl w:val="2"/>
          <w:numId w:val="219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Also equal to the mean of all group means</w:t>
      </w:r>
    </w:p>
    <w:p w14:paraId="2DBB76C6" w14:textId="77777777" w:rsidR="00164901" w:rsidRPr="00164901" w:rsidRDefault="00164901" w:rsidP="00C731F1">
      <w:pPr>
        <w:numPr>
          <w:ilvl w:val="2"/>
          <w:numId w:val="219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Total variance: in-group + between-group</w:t>
      </w:r>
    </w:p>
    <w:p w14:paraId="0BC85862" w14:textId="77777777" w:rsidR="00164901" w:rsidRPr="00164901" w:rsidRDefault="00164901" w:rsidP="00C731F1">
      <w:pPr>
        <w:numPr>
          <w:ilvl w:val="0"/>
          <w:numId w:val="219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F-statistic (Fisher)</w:t>
      </w:r>
    </w:p>
    <w:p w14:paraId="1FF361E6" w14:textId="7A79D626" w:rsidR="00164901" w:rsidRPr="00164901" w:rsidRDefault="00164901" w:rsidP="00C731F1">
      <w:pPr>
        <w:numPr>
          <w:ilvl w:val="1"/>
          <w:numId w:val="219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F=</m:t>
        </m:r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m:rPr>
                <m:sty m:val="p"/>
              </m:rPr>
              <w:rPr>
                <w:rFonts w:ascii="Cambria Math" w:eastAsia="Calibri" w:hAnsi="Cambria Math" w:cstheme="minorHAnsi"/>
              </w:rPr>
              <m:t>variance between groups</m:t>
            </m:r>
          </m:num>
          <m:den>
            <m:r>
              <m:rPr>
                <m:sty m:val="p"/>
              </m:rPr>
              <w:rPr>
                <w:rFonts w:ascii="Cambria Math" w:eastAsia="Calibri" w:hAnsi="Cambria Math" w:cstheme="minorHAnsi"/>
              </w:rPr>
              <m:t>variance within groups</m:t>
            </m:r>
          </m:den>
        </m:f>
      </m:oMath>
    </w:p>
    <w:p w14:paraId="56FF742B" w14:textId="04DB934C" w:rsidR="00164901" w:rsidRPr="00164901" w:rsidRDefault="00164901" w:rsidP="00C731F1">
      <w:pPr>
        <w:numPr>
          <w:ilvl w:val="2"/>
          <w:numId w:val="219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F</m:t>
        </m:r>
      </m:oMath>
      <w:r w:rsidRPr="00164901">
        <w:rPr>
          <w:rFonts w:asciiTheme="minorHAnsi" w:eastAsia="Calibri" w:hAnsiTheme="minorHAnsi" w:cstheme="minorHAnsi"/>
        </w:rPr>
        <w:t xml:space="preserve"> – large </w:t>
      </w:r>
      <m:oMath>
        <m:r>
          <w:rPr>
            <w:rFonts w:ascii="Cambria Math" w:eastAsia="Calibri" w:hAnsi="Cambria Math" w:cstheme="minorHAnsi"/>
          </w:rPr>
          <m:t>⇒</m:t>
        </m:r>
      </m:oMath>
      <w:r w:rsidRPr="00164901">
        <w:rPr>
          <w:rFonts w:asciiTheme="minorHAnsi" w:eastAsia="Calibri" w:hAnsiTheme="minorHAnsi" w:cstheme="minorHAnsi"/>
        </w:rPr>
        <w:t xml:space="preserve"> the variance between groups dominates</w:t>
      </w:r>
    </w:p>
    <w:p w14:paraId="211877A1" w14:textId="4A1F8855" w:rsidR="00164901" w:rsidRPr="00164901" w:rsidRDefault="00164901" w:rsidP="00C731F1">
      <w:pPr>
        <w:numPr>
          <w:ilvl w:val="2"/>
          <w:numId w:val="219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For each value of </w:t>
      </w:r>
      <m:oMath>
        <m:r>
          <w:rPr>
            <w:rFonts w:ascii="Cambria Math" w:eastAsia="Calibri" w:hAnsi="Cambria Math" w:cstheme="minorHAnsi"/>
          </w:rPr>
          <m:t>F</m:t>
        </m:r>
      </m:oMath>
      <w:r w:rsidRPr="00164901">
        <w:rPr>
          <w:rFonts w:asciiTheme="minorHAnsi" w:eastAsia="Calibri" w:hAnsiTheme="minorHAnsi" w:cstheme="minorHAnsi"/>
        </w:rPr>
        <w:t xml:space="preserve">, there’s a corresponding </w:t>
      </w:r>
      <m:oMath>
        <m:r>
          <w:rPr>
            <w:rFonts w:ascii="Cambria Math" w:eastAsia="Calibri" w:hAnsi="Cambria Math" w:cstheme="minorHAnsi"/>
          </w:rPr>
          <m:t>p</m:t>
        </m:r>
      </m:oMath>
      <w:r w:rsidRPr="00164901">
        <w:rPr>
          <w:rFonts w:asciiTheme="minorHAnsi" w:eastAsia="Calibri" w:hAnsiTheme="minorHAnsi" w:cstheme="minorHAnsi"/>
        </w:rPr>
        <w:t>-value</w:t>
      </w:r>
    </w:p>
    <w:p w14:paraId="42B22571" w14:textId="6730B3C8" w:rsidR="00164901" w:rsidRPr="00164901" w:rsidRDefault="00164901" w:rsidP="00C731F1">
      <w:pPr>
        <w:numPr>
          <w:ilvl w:val="3"/>
          <w:numId w:val="219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If </w:t>
      </w:r>
      <m:oMath>
        <m:r>
          <w:rPr>
            <w:rFonts w:ascii="Cambria Math" w:eastAsia="Calibri" w:hAnsi="Cambria Math" w:cstheme="minorHAnsi"/>
          </w:rPr>
          <m:t>p≤</m:t>
        </m:r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p</m:t>
            </m:r>
          </m:e>
          <m:sub>
            <m:r>
              <w:rPr>
                <w:rFonts w:ascii="Cambria Math" w:eastAsia="Calibri" w:hAnsi="Cambria Math" w:cstheme="minorHAnsi"/>
              </w:rPr>
              <m:t>c</m:t>
            </m:r>
          </m:sub>
        </m:sSub>
      </m:oMath>
      <w:r w:rsidRPr="00164901">
        <w:rPr>
          <w:rFonts w:asciiTheme="minorHAnsi" w:eastAsia="Calibri" w:hAnsiTheme="minorHAnsi" w:cstheme="minorHAnsi"/>
        </w:rPr>
        <w:t xml:space="preserve">, we can reject </w:t>
      </w:r>
      <m:oMath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H</m:t>
            </m:r>
          </m:e>
          <m:sub>
            <m:r>
              <w:rPr>
                <w:rFonts w:ascii="Cambria Math" w:eastAsia="Calibri" w:hAnsi="Cambria Math" w:cstheme="minorHAnsi"/>
              </w:rPr>
              <m:t>0</m:t>
            </m:r>
          </m:sub>
        </m:sSub>
      </m:oMath>
    </w:p>
    <w:p w14:paraId="50A0AED3" w14:textId="2020A5E4" w:rsidR="00164901" w:rsidRPr="00C731F1" w:rsidRDefault="00164901" w:rsidP="00C731F1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C731F1">
        <w:rPr>
          <w:rFonts w:asciiTheme="minorHAnsi" w:eastAsia="Calibri" w:hAnsiTheme="minorHAnsi" w:cstheme="minorHAnsi"/>
          <w:b/>
          <w:bCs/>
          <w:lang w:val="bg-BG"/>
        </w:rPr>
        <w:t xml:space="preserve">2.14 </w:t>
      </w:r>
      <w:r w:rsidRPr="00C731F1">
        <w:rPr>
          <w:rFonts w:asciiTheme="minorHAnsi" w:eastAsia="Calibri" w:hAnsiTheme="minorHAnsi" w:cstheme="minorHAnsi"/>
          <w:b/>
          <w:bCs/>
        </w:rPr>
        <w:t>Chi-Squared (</w:t>
      </w:r>
      <m:oMath>
        <m:sSup>
          <m:sSupPr>
            <m:ctrlPr>
              <w:rPr>
                <w:rFonts w:ascii="Cambria Math" w:eastAsia="Calibri" w:hAnsi="Cambria Math" w:cstheme="minorHAnsi"/>
                <w:b/>
                <w:bCs/>
                <w:i/>
                <w:iCs/>
              </w:rPr>
            </m:ctrlPr>
          </m:sSupPr>
          <m:e>
            <m:r>
              <m:rPr>
                <m:sty m:val="bi"/>
              </m:rPr>
              <w:rPr>
                <w:rFonts w:ascii="Cambria Math" w:eastAsia="Calibri" w:hAnsi="Cambria Math" w:cstheme="minorHAnsi"/>
              </w:rPr>
              <m:t>χ</m:t>
            </m:r>
          </m:e>
          <m:sup>
            <m:r>
              <m:rPr>
                <m:sty m:val="bi"/>
              </m:rPr>
              <w:rPr>
                <w:rFonts w:ascii="Cambria Math" w:eastAsia="Calibri" w:hAnsi="Cambria Math" w:cstheme="minorHAnsi"/>
              </w:rPr>
              <m:t>2</m:t>
            </m:r>
          </m:sup>
        </m:sSup>
      </m:oMath>
      <w:r w:rsidRPr="00C731F1">
        <w:rPr>
          <w:rFonts w:asciiTheme="minorHAnsi" w:eastAsia="Calibri" w:hAnsiTheme="minorHAnsi" w:cstheme="minorHAnsi"/>
          <w:b/>
          <w:bCs/>
        </w:rPr>
        <w:t>) Test</w:t>
      </w:r>
    </w:p>
    <w:p w14:paraId="261F5F84" w14:textId="77777777" w:rsidR="00164901" w:rsidRPr="00164901" w:rsidRDefault="00164901" w:rsidP="00C731F1">
      <w:pPr>
        <w:numPr>
          <w:ilvl w:val="0"/>
          <w:numId w:val="22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Compares expected (predicted) and observed frequencies</w:t>
      </w:r>
    </w:p>
    <w:p w14:paraId="1CA01E80" w14:textId="77777777" w:rsidR="00164901" w:rsidRPr="00164901" w:rsidRDefault="00164901" w:rsidP="00C731F1">
      <w:pPr>
        <w:numPr>
          <w:ilvl w:val="1"/>
          <w:numId w:val="22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Is there a significant difference between these?</w:t>
      </w:r>
    </w:p>
    <w:p w14:paraId="45BEDC48" w14:textId="77777777" w:rsidR="00164901" w:rsidRPr="00164901" w:rsidRDefault="00164901" w:rsidP="00C731F1">
      <w:pPr>
        <w:numPr>
          <w:ilvl w:val="1"/>
          <w:numId w:val="22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Used to compare categories (one against another)</w:t>
      </w:r>
    </w:p>
    <w:p w14:paraId="46159072" w14:textId="77777777" w:rsidR="00164901" w:rsidRPr="00164901" w:rsidRDefault="00164901" w:rsidP="00C731F1">
      <w:pPr>
        <w:numPr>
          <w:ilvl w:val="2"/>
          <w:numId w:val="22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Compare to ANOVA – numbers </w:t>
      </w:r>
      <w:proofErr w:type="spellStart"/>
      <w:r w:rsidRPr="00164901">
        <w:rPr>
          <w:rFonts w:asciiTheme="minorHAnsi" w:eastAsia="Calibri" w:hAnsiTheme="minorHAnsi" w:cstheme="minorHAnsi"/>
        </w:rPr>
        <w:t>w.r.t.</w:t>
      </w:r>
      <w:proofErr w:type="spellEnd"/>
      <w:r w:rsidRPr="00164901">
        <w:rPr>
          <w:rFonts w:asciiTheme="minorHAnsi" w:eastAsia="Calibri" w:hAnsiTheme="minorHAnsi" w:cstheme="minorHAnsi"/>
        </w:rPr>
        <w:t xml:space="preserve"> categories</w:t>
      </w:r>
    </w:p>
    <w:p w14:paraId="44533A88" w14:textId="77777777" w:rsidR="00164901" w:rsidRPr="00164901" w:rsidRDefault="00164901" w:rsidP="00C731F1">
      <w:pPr>
        <w:numPr>
          <w:ilvl w:val="1"/>
          <w:numId w:val="22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May also be used as a goodness-of-fit measure</w:t>
      </w:r>
    </w:p>
    <w:p w14:paraId="47F95A6F" w14:textId="77777777" w:rsidR="00164901" w:rsidRPr="00164901" w:rsidRDefault="00164901" w:rsidP="00C731F1">
      <w:pPr>
        <w:numPr>
          <w:ilvl w:val="2"/>
          <w:numId w:val="22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How well were we able to predict</w:t>
      </w:r>
    </w:p>
    <w:p w14:paraId="440F24CC" w14:textId="644A687C" w:rsidR="00164901" w:rsidRPr="00164901" w:rsidRDefault="00164901" w:rsidP="00C731F1">
      <w:pPr>
        <w:numPr>
          <w:ilvl w:val="0"/>
          <w:numId w:val="22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Statistic: </w:t>
      </w:r>
      <m:oMath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χ</m:t>
            </m:r>
          </m:e>
          <m:sup>
            <m:r>
              <w:rPr>
                <w:rFonts w:ascii="Cambria Math" w:eastAsia="Calibri" w:hAnsi="Cambria Math" w:cstheme="minorHAnsi"/>
              </w:rPr>
              <m:t>2</m:t>
            </m:r>
          </m:sup>
        </m:sSup>
        <m:r>
          <w:rPr>
            <w:rFonts w:ascii="Cambria Math" w:eastAsia="Calibri" w:hAnsi="Cambria Math" w:cstheme="minorHAnsi"/>
          </w:rPr>
          <m:t>=</m:t>
        </m:r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Calibri" w:hAnsi="Cambria Math" w:cstheme="minorHAnsi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Calibri" w:hAnsi="Cambria Math" w:cstheme="minorHAnsi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inorHAnsi"/>
                          </w:rPr>
                          <m:t>f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 w:cstheme="minorHAnsi"/>
                          </w:rPr>
                          <m:t>observed</m:t>
                        </m:r>
                      </m:sub>
                    </m:sSub>
                    <m:r>
                      <w:rPr>
                        <w:rFonts w:ascii="Cambria Math" w:eastAsia="Calibri" w:hAnsi="Cambria Math" w:cstheme="min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Calibri" w:hAnsi="Cambria Math" w:cstheme="minorHAnsi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theme="minorHAnsi"/>
                          </w:rPr>
                          <m:t>f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 w:cstheme="minorHAnsi"/>
                          </w:rPr>
                          <m:t>estimated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eastAsia="Calibri" w:hAnsi="Cambria Math" w:cstheme="minorHAnsi"/>
                  </w:rPr>
                  <m:t>2</m:t>
                </m:r>
              </m:sup>
            </m:sSup>
          </m:num>
          <m:den>
            <m:sSub>
              <m:sSub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sSubPr>
              <m:e>
                <m:r>
                  <w:rPr>
                    <w:rFonts w:ascii="Cambria Math" w:eastAsia="Calibri" w:hAnsi="Cambria Math" w:cstheme="minorHAnsi"/>
                  </w:rPr>
                  <m:t>f</m:t>
                </m:r>
              </m:e>
              <m:sub>
                <m:r>
                  <m:rPr>
                    <m:sty m:val="p"/>
                  </m:rPr>
                  <w:rPr>
                    <w:rFonts w:ascii="Cambria Math" w:eastAsia="Calibri" w:hAnsi="Cambria Math" w:cstheme="minorHAnsi"/>
                  </w:rPr>
                  <m:t>estimated</m:t>
                </m:r>
              </m:sub>
            </m:sSub>
          </m:den>
        </m:f>
      </m:oMath>
    </w:p>
    <w:p w14:paraId="14038319" w14:textId="1E33A7A3" w:rsidR="00164901" w:rsidRPr="00164901" w:rsidRDefault="00164901" w:rsidP="00C731F1">
      <w:pPr>
        <w:numPr>
          <w:ilvl w:val="0"/>
          <w:numId w:val="220"/>
        </w:numPr>
        <w:spacing w:before="120" w:after="120"/>
        <w:rPr>
          <w:rFonts w:asciiTheme="minorHAnsi" w:eastAsia="Calibri" w:hAnsiTheme="minorHAnsi" w:cstheme="minorHAnsi"/>
        </w:rPr>
      </w:pPr>
      <m:oMath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H</m:t>
            </m:r>
          </m:e>
          <m:sub>
            <m:r>
              <w:rPr>
                <w:rFonts w:ascii="Cambria Math" w:eastAsia="Calibri" w:hAnsi="Cambria Math" w:cstheme="minorHAnsi"/>
              </w:rPr>
              <m:t>0</m:t>
            </m:r>
          </m:sub>
        </m:sSub>
      </m:oMath>
      <w:r w:rsidRPr="00164901">
        <w:rPr>
          <w:rFonts w:asciiTheme="minorHAnsi" w:eastAsia="Calibri" w:hAnsiTheme="minorHAnsi" w:cstheme="minorHAnsi"/>
        </w:rPr>
        <w:t>: No significant difference between observed and estimated frequencies among the categories (groups)</w:t>
      </w:r>
    </w:p>
    <w:p w14:paraId="65C91984" w14:textId="77777777" w:rsidR="00164901" w:rsidRPr="00164901" w:rsidRDefault="00164901" w:rsidP="00C731F1">
      <w:pPr>
        <w:numPr>
          <w:ilvl w:val="1"/>
          <w:numId w:val="22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The test returns the value of the statistic and the p-value corresponding </w:t>
      </w:r>
      <w:r w:rsidRPr="00164901">
        <w:rPr>
          <w:rFonts w:asciiTheme="minorHAnsi" w:eastAsia="Calibri" w:hAnsiTheme="minorHAnsi" w:cstheme="minorHAnsi"/>
        </w:rPr>
        <w:br/>
        <w:t>to it</w:t>
      </w:r>
    </w:p>
    <w:p w14:paraId="6EE4C912" w14:textId="77777777" w:rsidR="00164901" w:rsidRPr="00164901" w:rsidRDefault="00164901" w:rsidP="00C731F1">
      <w:pPr>
        <w:numPr>
          <w:ilvl w:val="1"/>
          <w:numId w:val="22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Works the same as any other test</w:t>
      </w:r>
    </w:p>
    <w:p w14:paraId="277708FC" w14:textId="3C2A41A8" w:rsidR="00164901" w:rsidRPr="00C731F1" w:rsidRDefault="00164901" w:rsidP="00C731F1">
      <w:pPr>
        <w:numPr>
          <w:ilvl w:val="1"/>
          <w:numId w:val="220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Python: </w:t>
      </w:r>
      <w:hyperlink r:id="rId20" w:history="1">
        <w:proofErr w:type="spellStart"/>
        <w:r w:rsidRPr="00164901">
          <w:rPr>
            <w:rStyle w:val="Hyperlink"/>
            <w:rFonts w:asciiTheme="minorHAnsi" w:eastAsia="Calibri" w:hAnsiTheme="minorHAnsi" w:cstheme="minorHAnsi"/>
            <w:i/>
            <w:iCs/>
          </w:rPr>
          <w:t>scipy.stats.chisquare</w:t>
        </w:r>
        <w:proofErr w:type="spellEnd"/>
        <w:r w:rsidRPr="00164901">
          <w:rPr>
            <w:rStyle w:val="Hyperlink"/>
            <w:rFonts w:asciiTheme="minorHAnsi" w:eastAsia="Calibri" w:hAnsiTheme="minorHAnsi" w:cstheme="minorHAnsi"/>
            <w:i/>
            <w:iCs/>
          </w:rPr>
          <w:t>()</w:t>
        </w:r>
      </w:hyperlink>
    </w:p>
    <w:p w14:paraId="6D723ADA" w14:textId="77777777" w:rsidR="00164901" w:rsidRPr="00C731F1" w:rsidRDefault="00164901" w:rsidP="00C731F1">
      <w:pPr>
        <w:pStyle w:val="Heading2"/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</w:rPr>
        <w:t>Common Misconceptions</w:t>
      </w:r>
    </w:p>
    <w:p w14:paraId="726C66F8" w14:textId="7DE37F9F" w:rsidR="00437961" w:rsidRPr="00C731F1" w:rsidRDefault="00164901" w:rsidP="00C731F1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C731F1">
        <w:rPr>
          <w:rFonts w:asciiTheme="minorHAnsi" w:eastAsia="Calibri" w:hAnsiTheme="minorHAnsi" w:cstheme="minorHAnsi"/>
          <w:b/>
          <w:bCs/>
          <w:lang w:val="bg-BG"/>
        </w:rPr>
        <w:t>3.</w:t>
      </w:r>
      <w:r w:rsidR="00437961" w:rsidRPr="00C731F1">
        <w:rPr>
          <w:rFonts w:asciiTheme="minorHAnsi" w:eastAsia="Calibri" w:hAnsiTheme="minorHAnsi" w:cstheme="minorHAnsi"/>
          <w:b/>
          <w:bCs/>
          <w:lang w:val="bg-BG"/>
        </w:rPr>
        <w:t xml:space="preserve">1 </w:t>
      </w:r>
      <w:r w:rsidRPr="00C731F1">
        <w:rPr>
          <w:rFonts w:asciiTheme="minorHAnsi" w:eastAsia="Calibri" w:hAnsiTheme="minorHAnsi" w:cstheme="minorHAnsi"/>
          <w:b/>
          <w:bCs/>
        </w:rPr>
        <w:t>Some p-value Misconceptions</w:t>
      </w:r>
    </w:p>
    <w:p w14:paraId="745E3995" w14:textId="77777777" w:rsidR="00164901" w:rsidRPr="00164901" w:rsidRDefault="00164901" w:rsidP="00C731F1">
      <w:pPr>
        <w:numPr>
          <w:ilvl w:val="0"/>
          <w:numId w:val="222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Goodman, S. (2008), </w:t>
      </w:r>
      <w:hyperlink r:id="rId21" w:history="1">
        <w:r w:rsidRPr="00164901">
          <w:rPr>
            <w:rStyle w:val="Hyperlink"/>
            <w:rFonts w:asciiTheme="minorHAnsi" w:eastAsia="Calibri" w:hAnsiTheme="minorHAnsi" w:cstheme="minorHAnsi"/>
            <w:i/>
            <w:iCs/>
          </w:rPr>
          <w:t>source</w:t>
        </w:r>
      </w:hyperlink>
    </w:p>
    <w:p w14:paraId="5DD3FEC4" w14:textId="633304F8" w:rsidR="00164901" w:rsidRPr="00164901" w:rsidRDefault="00164901" w:rsidP="00C731F1">
      <w:pPr>
        <w:numPr>
          <w:ilvl w:val="0"/>
          <w:numId w:val="222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"If </w:t>
      </w:r>
      <m:oMath>
        <m:r>
          <w:rPr>
            <w:rFonts w:ascii="Cambria Math" w:eastAsia="Calibri" w:hAnsi="Cambria Math" w:cstheme="minorHAnsi"/>
          </w:rPr>
          <m:t>p=0,05</m:t>
        </m:r>
      </m:oMath>
      <w:r w:rsidRPr="00164901">
        <w:rPr>
          <w:rFonts w:asciiTheme="minorHAnsi" w:eastAsia="Calibri" w:hAnsiTheme="minorHAnsi" w:cstheme="minorHAnsi"/>
        </w:rPr>
        <w:t xml:space="preserve">, </w:t>
      </w:r>
      <m:oMath>
        <m:r>
          <w:rPr>
            <w:rFonts w:ascii="Cambria Math" w:eastAsia="Calibri" w:hAnsi="Cambria Math" w:cstheme="minorHAnsi"/>
          </w:rPr>
          <m:t>H</m:t>
        </m:r>
        <m:r>
          <w:rPr>
            <w:rFonts w:ascii="Cambria Math" w:eastAsia="Calibri" w:hAnsi="Cambria Math" w:cstheme="minorHAnsi"/>
            <w:vertAlign w:val="subscript"/>
          </w:rPr>
          <m:t>0</m:t>
        </m:r>
      </m:oMath>
      <w:r w:rsidRPr="00164901">
        <w:rPr>
          <w:rFonts w:asciiTheme="minorHAnsi" w:eastAsia="Calibri" w:hAnsiTheme="minorHAnsi" w:cstheme="minorHAnsi"/>
        </w:rPr>
        <w:t xml:space="preserve"> has 5% chance of being true"</w:t>
      </w:r>
    </w:p>
    <w:p w14:paraId="28E185F0" w14:textId="77777777" w:rsidR="00164901" w:rsidRPr="00164901" w:rsidRDefault="00164901" w:rsidP="00C731F1">
      <w:pPr>
        <w:numPr>
          <w:ilvl w:val="1"/>
          <w:numId w:val="222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The data alone can't tell us how likely we are to be wrong</w:t>
      </w:r>
    </w:p>
    <w:p w14:paraId="6EDC0EC4" w14:textId="40AEF9CD" w:rsidR="00164901" w:rsidRPr="00164901" w:rsidRDefault="00164901" w:rsidP="00C731F1">
      <w:pPr>
        <w:numPr>
          <w:ilvl w:val="1"/>
          <w:numId w:val="222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p</m:t>
        </m:r>
      </m:oMath>
      <w:r w:rsidRPr="00164901">
        <w:rPr>
          <w:rFonts w:asciiTheme="minorHAnsi" w:eastAsia="Calibri" w:hAnsiTheme="minorHAnsi" w:cstheme="minorHAnsi"/>
        </w:rPr>
        <w:t xml:space="preserve"> is calculated under </w:t>
      </w:r>
      <m:oMath>
        <m:r>
          <w:rPr>
            <w:rFonts w:ascii="Cambria Math" w:eastAsia="Calibri" w:hAnsi="Cambria Math" w:cstheme="minorHAnsi"/>
          </w:rPr>
          <m:t>H</m:t>
        </m:r>
        <m:r>
          <w:rPr>
            <w:rFonts w:ascii="Cambria Math" w:eastAsia="Calibri" w:hAnsi="Cambria Math" w:cstheme="minorHAnsi"/>
            <w:vertAlign w:val="subscript"/>
          </w:rPr>
          <m:t>0</m:t>
        </m:r>
      </m:oMath>
      <w:r w:rsidRPr="00164901">
        <w:rPr>
          <w:rFonts w:asciiTheme="minorHAnsi" w:eastAsia="Calibri" w:hAnsiTheme="minorHAnsi" w:cstheme="minorHAnsi"/>
        </w:rPr>
        <w:t xml:space="preserve">, so it can't be the probability of </w:t>
      </w:r>
      <m:oMath>
        <m:r>
          <w:rPr>
            <w:rFonts w:ascii="Cambria Math" w:eastAsia="Calibri" w:hAnsi="Cambria Math" w:cstheme="minorHAnsi"/>
          </w:rPr>
          <m:t>H</m:t>
        </m:r>
        <m:r>
          <w:rPr>
            <w:rFonts w:ascii="Cambria Math" w:eastAsia="Calibri" w:hAnsi="Cambria Math" w:cstheme="minorHAnsi"/>
            <w:vertAlign w:val="subscript"/>
          </w:rPr>
          <m:t>0</m:t>
        </m:r>
      </m:oMath>
      <w:r w:rsidRPr="00164901">
        <w:rPr>
          <w:rFonts w:asciiTheme="minorHAnsi" w:eastAsia="Calibri" w:hAnsiTheme="minorHAnsi" w:cstheme="minorHAnsi"/>
        </w:rPr>
        <w:t xml:space="preserve"> being false</w:t>
      </w:r>
    </w:p>
    <w:p w14:paraId="0B2F7975" w14:textId="0EA211BF" w:rsidR="00164901" w:rsidRPr="00164901" w:rsidRDefault="00164901" w:rsidP="00C731F1">
      <w:pPr>
        <w:numPr>
          <w:ilvl w:val="0"/>
          <w:numId w:val="222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"</w:t>
      </w:r>
      <m:oMath>
        <m:r>
          <w:rPr>
            <w:rFonts w:ascii="Cambria Math" w:eastAsia="Calibri" w:hAnsi="Cambria Math" w:cstheme="minorHAnsi"/>
          </w:rPr>
          <m:t>p=0,05</m:t>
        </m:r>
      </m:oMath>
      <w:r w:rsidRPr="00164901">
        <w:rPr>
          <w:rFonts w:asciiTheme="minorHAnsi" w:eastAsia="Calibri" w:hAnsiTheme="minorHAnsi" w:cstheme="minorHAnsi"/>
        </w:rPr>
        <w:t xml:space="preserve"> means that if we reject </w:t>
      </w:r>
      <m:oMath>
        <m:r>
          <w:rPr>
            <w:rFonts w:ascii="Cambria Math" w:eastAsia="Calibri" w:hAnsi="Cambria Math" w:cstheme="minorHAnsi"/>
          </w:rPr>
          <m:t>H</m:t>
        </m:r>
        <m:r>
          <w:rPr>
            <w:rFonts w:ascii="Cambria Math" w:eastAsia="Calibri" w:hAnsi="Cambria Math" w:cstheme="minorHAnsi"/>
            <w:vertAlign w:val="subscript"/>
          </w:rPr>
          <m:t>0</m:t>
        </m:r>
      </m:oMath>
      <w:r w:rsidRPr="00164901">
        <w:rPr>
          <w:rFonts w:asciiTheme="minorHAnsi" w:eastAsia="Calibri" w:hAnsiTheme="minorHAnsi" w:cstheme="minorHAnsi"/>
        </w:rPr>
        <w:t>, the probability of type I error (false positive) is only 5%"</w:t>
      </w:r>
    </w:p>
    <w:p w14:paraId="3753218C" w14:textId="77777777" w:rsidR="00164901" w:rsidRPr="00164901" w:rsidRDefault="00164901" w:rsidP="00C731F1">
      <w:pPr>
        <w:numPr>
          <w:ilvl w:val="1"/>
          <w:numId w:val="222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I.e., seeing a difference where there isn't any</w:t>
      </w:r>
    </w:p>
    <w:p w14:paraId="0B3AB980" w14:textId="54E59ECE" w:rsidR="00164901" w:rsidRPr="00164901" w:rsidRDefault="00164901" w:rsidP="00C731F1">
      <w:pPr>
        <w:numPr>
          <w:ilvl w:val="1"/>
          <w:numId w:val="222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w:lastRenderedPageBreak/>
          <m:t>⇒</m:t>
        </m:r>
      </m:oMath>
      <w:r w:rsidRPr="00164901">
        <w:rPr>
          <w:rFonts w:asciiTheme="minorHAnsi" w:eastAsia="Calibri" w:hAnsiTheme="minorHAnsi" w:cstheme="minorHAnsi"/>
        </w:rPr>
        <w:t xml:space="preserve"> 5% chance of false rejection = 5% chance </w:t>
      </w:r>
      <m:oMath>
        <m:r>
          <w:rPr>
            <w:rFonts w:ascii="Cambria Math" w:eastAsia="Calibri" w:hAnsi="Cambria Math" w:cstheme="minorHAnsi"/>
          </w:rPr>
          <m:t>H</m:t>
        </m:r>
        <m:r>
          <w:rPr>
            <w:rFonts w:ascii="Cambria Math" w:eastAsia="Calibri" w:hAnsi="Cambria Math" w:cstheme="minorHAnsi"/>
            <w:vertAlign w:val="subscript"/>
          </w:rPr>
          <m:t>0</m:t>
        </m:r>
      </m:oMath>
      <w:r w:rsidRPr="00164901">
        <w:rPr>
          <w:rFonts w:asciiTheme="minorHAnsi" w:eastAsia="Calibri" w:hAnsiTheme="minorHAnsi" w:cstheme="minorHAnsi"/>
          <w:vertAlign w:val="subscript"/>
        </w:rPr>
        <w:t xml:space="preserve"> </w:t>
      </w:r>
      <w:r w:rsidRPr="00164901">
        <w:rPr>
          <w:rFonts w:asciiTheme="minorHAnsi" w:eastAsia="Calibri" w:hAnsiTheme="minorHAnsi" w:cstheme="minorHAnsi"/>
        </w:rPr>
        <w:t xml:space="preserve">is true </w:t>
      </w:r>
    </w:p>
    <w:p w14:paraId="66EB1B78" w14:textId="77777777" w:rsidR="00164901" w:rsidRPr="00164901" w:rsidRDefault="00164901" w:rsidP="00C731F1">
      <w:pPr>
        <w:numPr>
          <w:ilvl w:val="2"/>
          <w:numId w:val="222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>Wrong, see first bullet</w:t>
      </w:r>
    </w:p>
    <w:p w14:paraId="6489BEBB" w14:textId="5595B320" w:rsidR="00164901" w:rsidRPr="00164901" w:rsidRDefault="00164901" w:rsidP="00C731F1">
      <w:pPr>
        <w:numPr>
          <w:ilvl w:val="0"/>
          <w:numId w:val="222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"If </w:t>
      </w:r>
      <m:oMath>
        <m:r>
          <w:rPr>
            <w:rFonts w:ascii="Cambria Math" w:eastAsia="Calibri" w:hAnsi="Cambria Math" w:cstheme="minorHAnsi"/>
          </w:rPr>
          <m:t>p=0,05</m:t>
        </m:r>
      </m:oMath>
      <w:r w:rsidRPr="00164901">
        <w:rPr>
          <w:rFonts w:asciiTheme="minorHAnsi" w:eastAsia="Calibri" w:hAnsiTheme="minorHAnsi" w:cstheme="minorHAnsi"/>
        </w:rPr>
        <w:t xml:space="preserve">, we have observed data that will occur only 5% of the time assuming </w:t>
      </w:r>
      <m:oMath>
        <m:r>
          <w:rPr>
            <w:rFonts w:ascii="Cambria Math" w:eastAsia="Calibri" w:hAnsi="Cambria Math" w:cstheme="minorHAnsi"/>
          </w:rPr>
          <m:t>H</m:t>
        </m:r>
        <m:r>
          <w:rPr>
            <w:rFonts w:ascii="Cambria Math" w:eastAsia="Calibri" w:hAnsi="Cambria Math" w:cstheme="minorHAnsi"/>
            <w:vertAlign w:val="subscript"/>
          </w:rPr>
          <m:t>0</m:t>
        </m:r>
      </m:oMath>
      <w:r w:rsidRPr="00164901">
        <w:rPr>
          <w:rFonts w:asciiTheme="minorHAnsi" w:eastAsia="Calibri" w:hAnsiTheme="minorHAnsi" w:cstheme="minorHAnsi"/>
        </w:rPr>
        <w:t>"</w:t>
      </w:r>
    </w:p>
    <w:p w14:paraId="1366FA9B" w14:textId="71D6FF90" w:rsidR="00164901" w:rsidRPr="00C731F1" w:rsidRDefault="00164901" w:rsidP="00C731F1">
      <w:pPr>
        <w:numPr>
          <w:ilvl w:val="1"/>
          <w:numId w:val="222"/>
        </w:numPr>
        <w:spacing w:before="120" w:after="120"/>
        <w:rPr>
          <w:rFonts w:asciiTheme="minorHAnsi" w:eastAsia="Calibri" w:hAnsiTheme="minorHAnsi" w:cstheme="minorHAnsi"/>
        </w:rPr>
      </w:pPr>
      <w:r w:rsidRPr="00164901">
        <w:rPr>
          <w:rFonts w:asciiTheme="minorHAnsi" w:eastAsia="Calibri" w:hAnsiTheme="minorHAnsi" w:cstheme="minorHAnsi"/>
        </w:rPr>
        <w:t xml:space="preserve">The p-value is the probability of observing data as extreme or more extreme under </w:t>
      </w:r>
      <m:oMath>
        <m:r>
          <w:rPr>
            <w:rFonts w:ascii="Cambria Math" w:eastAsia="Calibri" w:hAnsi="Cambria Math" w:cstheme="minorHAnsi"/>
          </w:rPr>
          <m:t>H</m:t>
        </m:r>
        <m:r>
          <w:rPr>
            <w:rFonts w:ascii="Cambria Math" w:eastAsia="Calibri" w:hAnsi="Cambria Math" w:cstheme="minorHAnsi"/>
            <w:vertAlign w:val="subscript"/>
          </w:rPr>
          <m:t>0</m:t>
        </m:r>
      </m:oMath>
    </w:p>
    <w:p w14:paraId="18B3B346" w14:textId="77777777" w:rsidR="00C731F1" w:rsidRPr="00C731F1" w:rsidRDefault="00C731F1" w:rsidP="00C731F1">
      <w:pPr>
        <w:numPr>
          <w:ilvl w:val="0"/>
          <w:numId w:val="222"/>
        </w:num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</w:rPr>
        <w:t>"A nonsignificant difference means the groups are the same"</w:t>
      </w:r>
    </w:p>
    <w:p w14:paraId="40F13057" w14:textId="6BB1F22B" w:rsidR="00C731F1" w:rsidRPr="00C731F1" w:rsidRDefault="00C731F1" w:rsidP="00C731F1">
      <w:pPr>
        <w:numPr>
          <w:ilvl w:val="1"/>
          <w:numId w:val="222"/>
        </w:num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</w:rPr>
        <w:t xml:space="preserve">It only means </w:t>
      </w:r>
      <w:r w:rsidRPr="00C731F1">
        <w:rPr>
          <w:rFonts w:asciiTheme="minorHAnsi" w:eastAsia="Calibri" w:hAnsiTheme="minorHAnsi" w:cstheme="minorHAnsi"/>
          <w:b/>
          <w:bCs/>
        </w:rPr>
        <w:t xml:space="preserve">we don't have enough data </w:t>
      </w:r>
      <w:r w:rsidRPr="00C731F1">
        <w:rPr>
          <w:rFonts w:asciiTheme="minorHAnsi" w:eastAsia="Calibri" w:hAnsiTheme="minorHAnsi" w:cstheme="minorHAnsi"/>
        </w:rPr>
        <w:t xml:space="preserve">to reject </w:t>
      </w:r>
      <m:oMath>
        <m:r>
          <w:rPr>
            <w:rFonts w:ascii="Cambria Math" w:eastAsia="Calibri" w:hAnsi="Cambria Math" w:cstheme="minorHAnsi"/>
          </w:rPr>
          <m:t>H</m:t>
        </m:r>
        <m:r>
          <w:rPr>
            <w:rFonts w:ascii="Cambria Math" w:eastAsia="Calibri" w:hAnsi="Cambria Math" w:cstheme="minorHAnsi"/>
            <w:vertAlign w:val="subscript"/>
          </w:rPr>
          <m:t>0</m:t>
        </m:r>
      </m:oMath>
    </w:p>
    <w:p w14:paraId="7FD83E03" w14:textId="4D19455E" w:rsidR="00C731F1" w:rsidRPr="00C731F1" w:rsidRDefault="00C731F1" w:rsidP="00C731F1">
      <w:pPr>
        <w:numPr>
          <w:ilvl w:val="0"/>
          <w:numId w:val="222"/>
        </w:num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</w:rPr>
        <w:t xml:space="preserve">"A scientific conclusion or treatment policy must be based on whether or not the </w:t>
      </w:r>
      <m:oMath>
        <m:r>
          <w:rPr>
            <w:rFonts w:ascii="Cambria Math" w:eastAsia="Calibri" w:hAnsi="Cambria Math" w:cstheme="minorHAnsi"/>
          </w:rPr>
          <m:t>p</m:t>
        </m:r>
      </m:oMath>
      <w:r w:rsidRPr="00C731F1">
        <w:rPr>
          <w:rFonts w:asciiTheme="minorHAnsi" w:eastAsia="Calibri" w:hAnsiTheme="minorHAnsi" w:cstheme="minorHAnsi"/>
        </w:rPr>
        <w:t>-value is significant"</w:t>
      </w:r>
    </w:p>
    <w:p w14:paraId="25CFF313" w14:textId="77777777" w:rsidR="00C731F1" w:rsidRPr="00C731F1" w:rsidRDefault="00C731F1" w:rsidP="00C731F1">
      <w:pPr>
        <w:numPr>
          <w:ilvl w:val="1"/>
          <w:numId w:val="222"/>
        </w:num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  <w:b/>
          <w:bCs/>
        </w:rPr>
        <w:t xml:space="preserve">The results </w:t>
      </w:r>
      <w:proofErr w:type="gramStart"/>
      <w:r w:rsidRPr="00C731F1">
        <w:rPr>
          <w:rFonts w:asciiTheme="minorHAnsi" w:eastAsia="Calibri" w:hAnsiTheme="minorHAnsi" w:cstheme="minorHAnsi"/>
          <w:b/>
          <w:bCs/>
        </w:rPr>
        <w:t>have to</w:t>
      </w:r>
      <w:proofErr w:type="gramEnd"/>
      <w:r w:rsidRPr="00C731F1">
        <w:rPr>
          <w:rFonts w:asciiTheme="minorHAnsi" w:eastAsia="Calibri" w:hAnsiTheme="minorHAnsi" w:cstheme="minorHAnsi"/>
          <w:b/>
          <w:bCs/>
        </w:rPr>
        <w:t xml:space="preserve"> be checked </w:t>
      </w:r>
      <w:r w:rsidRPr="00C731F1">
        <w:rPr>
          <w:rFonts w:asciiTheme="minorHAnsi" w:eastAsia="Calibri" w:hAnsiTheme="minorHAnsi" w:cstheme="minorHAnsi"/>
        </w:rPr>
        <w:t>against prior data</w:t>
      </w:r>
    </w:p>
    <w:p w14:paraId="35ACEEA7" w14:textId="1A5E3702" w:rsidR="00C731F1" w:rsidRPr="00C731F1" w:rsidRDefault="00C731F1" w:rsidP="00C731F1">
      <w:pPr>
        <w:numPr>
          <w:ilvl w:val="0"/>
          <w:numId w:val="222"/>
        </w:num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</w:rPr>
        <w:t xml:space="preserve">Failing to reject </w:t>
      </w:r>
      <m:oMath>
        <m:r>
          <w:rPr>
            <w:rFonts w:ascii="Cambria Math" w:eastAsia="Calibri" w:hAnsi="Cambria Math" w:cstheme="minorHAnsi"/>
          </w:rPr>
          <m:t>H</m:t>
        </m:r>
        <m:r>
          <w:rPr>
            <w:rFonts w:ascii="Cambria Math" w:eastAsia="Calibri" w:hAnsi="Cambria Math" w:cstheme="minorHAnsi"/>
            <w:vertAlign w:val="subscript"/>
          </w:rPr>
          <m:t>0</m:t>
        </m:r>
      </m:oMath>
      <w:r w:rsidRPr="00C731F1">
        <w:rPr>
          <w:rFonts w:asciiTheme="minorHAnsi" w:eastAsia="Calibri" w:hAnsiTheme="minorHAnsi" w:cstheme="minorHAnsi"/>
          <w:vertAlign w:val="subscript"/>
        </w:rPr>
        <w:t xml:space="preserve"> </w:t>
      </w:r>
      <w:r w:rsidRPr="00C731F1">
        <w:rPr>
          <w:rFonts w:asciiTheme="minorHAnsi" w:eastAsia="Calibri" w:hAnsiTheme="minorHAnsi" w:cstheme="minorHAnsi"/>
        </w:rPr>
        <w:t xml:space="preserve">means that </w:t>
      </w:r>
      <m:oMath>
        <m:r>
          <w:rPr>
            <w:rFonts w:ascii="Cambria Math" w:eastAsia="Calibri" w:hAnsi="Cambria Math" w:cstheme="minorHAnsi"/>
          </w:rPr>
          <m:t>H</m:t>
        </m:r>
        <m:r>
          <w:rPr>
            <w:rFonts w:ascii="Cambria Math" w:eastAsia="Calibri" w:hAnsi="Cambria Math" w:cstheme="minorHAnsi"/>
            <w:vertAlign w:val="subscript"/>
          </w:rPr>
          <m:t>0</m:t>
        </m:r>
      </m:oMath>
      <w:r w:rsidRPr="00C731F1">
        <w:rPr>
          <w:rFonts w:asciiTheme="minorHAnsi" w:eastAsia="Calibri" w:hAnsiTheme="minorHAnsi" w:cstheme="minorHAnsi"/>
          <w:vertAlign w:val="subscript"/>
        </w:rPr>
        <w:t xml:space="preserve"> </w:t>
      </w:r>
      <w:r w:rsidRPr="00C731F1">
        <w:rPr>
          <w:rFonts w:asciiTheme="minorHAnsi" w:eastAsia="Calibri" w:hAnsiTheme="minorHAnsi" w:cstheme="minorHAnsi"/>
        </w:rPr>
        <w:t>is true</w:t>
      </w:r>
    </w:p>
    <w:p w14:paraId="464C52D6" w14:textId="77777777" w:rsidR="00C731F1" w:rsidRPr="00C731F1" w:rsidRDefault="00C731F1" w:rsidP="00C731F1">
      <w:pPr>
        <w:numPr>
          <w:ilvl w:val="1"/>
          <w:numId w:val="222"/>
        </w:num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</w:rPr>
        <w:t>It means that we don't have enough evidence to reject it</w:t>
      </w:r>
    </w:p>
    <w:p w14:paraId="7912B13B" w14:textId="77777777" w:rsidR="00C731F1" w:rsidRPr="00C731F1" w:rsidRDefault="00C731F1" w:rsidP="00C731F1">
      <w:pPr>
        <w:numPr>
          <w:ilvl w:val="1"/>
          <w:numId w:val="222"/>
        </w:num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  <w:b/>
          <w:bCs/>
        </w:rPr>
        <w:t>We can't accept (or reject) any other hypothesis</w:t>
      </w:r>
    </w:p>
    <w:p w14:paraId="5D262E4D" w14:textId="77777777" w:rsidR="00C731F1" w:rsidRPr="00C731F1" w:rsidRDefault="00C731F1" w:rsidP="00C731F1">
      <w:pPr>
        <w:numPr>
          <w:ilvl w:val="1"/>
          <w:numId w:val="222"/>
        </w:numPr>
        <w:spacing w:before="120" w:after="120"/>
        <w:rPr>
          <w:rFonts w:asciiTheme="minorHAnsi" w:eastAsia="Calibri" w:hAnsiTheme="minorHAnsi" w:cstheme="minorHAnsi"/>
        </w:rPr>
      </w:pPr>
      <w:r w:rsidRPr="00C731F1">
        <w:rPr>
          <w:rFonts w:asciiTheme="minorHAnsi" w:eastAsia="Calibri" w:hAnsiTheme="minorHAnsi" w:cstheme="minorHAnsi"/>
          <w:i/>
          <w:iCs/>
        </w:rPr>
        <w:t>"Absence of evidence is not evidence of absence"</w:t>
      </w:r>
    </w:p>
    <w:p w14:paraId="1CCB2235" w14:textId="77777777" w:rsidR="00C731F1" w:rsidRPr="00C731F1" w:rsidRDefault="00C731F1" w:rsidP="00C731F1">
      <w:pPr>
        <w:numPr>
          <w:ilvl w:val="0"/>
          <w:numId w:val="222"/>
        </w:numPr>
        <w:spacing w:before="120" w:after="120"/>
        <w:rPr>
          <w:rFonts w:asciiTheme="minorHAnsi" w:eastAsia="Calibri" w:hAnsiTheme="minorHAnsi" w:cstheme="minorHAnsi"/>
        </w:rPr>
      </w:pPr>
      <w:hyperlink r:id="rId22" w:history="1">
        <w:r w:rsidRPr="00C731F1">
          <w:rPr>
            <w:rStyle w:val="Hyperlink"/>
            <w:rFonts w:asciiTheme="minorHAnsi" w:eastAsia="Calibri" w:hAnsiTheme="minorHAnsi" w:cstheme="minorHAnsi"/>
            <w:i/>
            <w:iCs/>
          </w:rPr>
          <w:t>https://xkcd.com/882/</w:t>
        </w:r>
      </w:hyperlink>
    </w:p>
    <w:p w14:paraId="37EC03C0" w14:textId="77777777" w:rsidR="00C731F1" w:rsidRPr="00C731F1" w:rsidRDefault="00C731F1" w:rsidP="00C731F1">
      <w:pPr>
        <w:numPr>
          <w:ilvl w:val="0"/>
          <w:numId w:val="222"/>
        </w:numPr>
        <w:spacing w:before="120" w:after="120"/>
        <w:rPr>
          <w:rFonts w:asciiTheme="minorHAnsi" w:eastAsia="Calibri" w:hAnsiTheme="minorHAnsi" w:cstheme="minorHAnsi"/>
        </w:rPr>
      </w:pPr>
      <w:hyperlink r:id="rId23" w:history="1">
        <w:r w:rsidRPr="00C731F1">
          <w:rPr>
            <w:rStyle w:val="Hyperlink"/>
            <w:rFonts w:asciiTheme="minorHAnsi" w:eastAsia="Calibri" w:hAnsiTheme="minorHAnsi" w:cstheme="minorHAnsi"/>
            <w:i/>
            <w:iCs/>
          </w:rPr>
          <w:t>https://www.xkcd.com/1478/</w:t>
        </w:r>
      </w:hyperlink>
    </w:p>
    <w:p w14:paraId="2A9D7356" w14:textId="234021DD" w:rsidR="009A5797" w:rsidRPr="00C731F1" w:rsidRDefault="00C731F1" w:rsidP="00C731F1">
      <w:pPr>
        <w:numPr>
          <w:ilvl w:val="0"/>
          <w:numId w:val="222"/>
        </w:numPr>
        <w:spacing w:before="120" w:after="120"/>
        <w:rPr>
          <w:rFonts w:asciiTheme="minorHAnsi" w:eastAsia="Calibri" w:hAnsiTheme="minorHAnsi" w:cstheme="minorHAnsi"/>
        </w:rPr>
      </w:pPr>
      <w:hyperlink r:id="rId24" w:history="1">
        <w:r w:rsidRPr="00C731F1">
          <w:rPr>
            <w:rStyle w:val="Hyperlink"/>
            <w:rFonts w:asciiTheme="minorHAnsi" w:eastAsia="Calibri" w:hAnsiTheme="minorHAnsi" w:cstheme="minorHAnsi"/>
            <w:i/>
            <w:iCs/>
          </w:rPr>
          <w:t>"Still. Not. Significant"</w:t>
        </w:r>
      </w:hyperlink>
      <w:r w:rsidRPr="00C731F1">
        <w:rPr>
          <w:rFonts w:asciiTheme="minorHAnsi" w:eastAsia="Calibri" w:hAnsiTheme="minorHAnsi" w:cstheme="minorHAnsi"/>
          <w:i/>
          <w:iCs/>
        </w:rPr>
        <w:t xml:space="preserve"> </w:t>
      </w:r>
      <w:r w:rsidRPr="00C731F1">
        <w:rPr>
          <w:rFonts w:asciiTheme="minorHAnsi" w:eastAsia="Calibri" w:hAnsiTheme="minorHAnsi" w:cstheme="minorHAnsi"/>
        </w:rPr>
        <w:t>article</w:t>
      </w:r>
    </w:p>
    <w:sectPr w:rsidR="009A5797" w:rsidRPr="00C731F1">
      <w:footerReference w:type="default" r:id="rId2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4EF5A7" w14:textId="77777777" w:rsidR="00AE0124" w:rsidRDefault="00AE0124" w:rsidP="00492C09">
      <w:r>
        <w:separator/>
      </w:r>
    </w:p>
  </w:endnote>
  <w:endnote w:type="continuationSeparator" w:id="0">
    <w:p w14:paraId="2993F544" w14:textId="77777777" w:rsidR="00AE0124" w:rsidRDefault="00AE0124" w:rsidP="00492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55AC3E" w14:textId="77777777" w:rsidR="00492C09" w:rsidRDefault="00492C09" w:rsidP="00492C0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hidden="0" allowOverlap="1" wp14:anchorId="34BD943A" wp14:editId="67EC41E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60019649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DC656E1" id="Straight Connector 19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" o:allowincell="f" strokecolor="#99480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hidden="0" allowOverlap="1" wp14:anchorId="6DA958C0" wp14:editId="14BEC2D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vUNYB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773ECC63" w14:textId="77777777" w:rsidR="00492C09" w:rsidRDefault="00492C09" w:rsidP="00492C09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3F33DFCF" w14:textId="77777777" w:rsidR="00492C09" w:rsidRDefault="00492C09" w:rsidP="00492C09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1ED82A" wp14:editId="7957A08A">
                                <wp:extent cx="179705" cy="179705"/>
                                <wp:effectExtent l="0" t="0" r="0" b="0"/>
                                <wp:docPr id="1739731708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B6D3CE" wp14:editId="4DE86179">
                                <wp:extent cx="179705" cy="179705"/>
                                <wp:effectExtent l="0" t="0" r="0" b="0"/>
                                <wp:docPr id="835602891" name="Picture 835602891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F03E6A" wp14:editId="29975215">
                                <wp:extent cx="179705" cy="179705"/>
                                <wp:effectExtent l="0" t="0" r="0" b="0"/>
                                <wp:docPr id="60648955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34C6D9" wp14:editId="5CBD36CA">
                                <wp:extent cx="179705" cy="179705"/>
                                <wp:effectExtent l="0" t="0" r="0" b="0"/>
                                <wp:docPr id="76462704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EBD9EB" wp14:editId="3013F3D9">
                                <wp:extent cx="179705" cy="179705"/>
                                <wp:effectExtent l="0" t="0" r="0" b="0"/>
                                <wp:docPr id="9979527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7E9FC1" wp14:editId="7CC3735F">
                                <wp:extent cx="179705" cy="179705"/>
                                <wp:effectExtent l="0" t="0" r="0" b="0"/>
                                <wp:docPr id="175340811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DEF8E" wp14:editId="0A4C1818">
                                <wp:extent cx="179705" cy="179705"/>
                                <wp:effectExtent l="0" t="0" r="0" b="0"/>
                                <wp:docPr id="164202963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450DCA" wp14:editId="082EB349">
                                <wp:extent cx="179705" cy="179705"/>
                                <wp:effectExtent l="0" t="0" r="0" b="0"/>
                                <wp:docPr id="10639059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0B424" wp14:editId="6A2B7A87">
                                <wp:extent cx="179705" cy="179705"/>
                                <wp:effectExtent l="0" t="0" r="0" b="0"/>
                                <wp:docPr id="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DA958C0" id="Text Box 16" o:spid="_x0000_s1026" style="position:absolute;margin-left:109pt;margin-top:7pt;width:411.4pt;height:40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" o:allowincell="f" filled="f" stroked="f">
              <v:textbox inset="1.4pt,3.4pt,1.4pt,1.4pt">
                <w:txbxContent>
                  <w:p w14:paraId="773ECC63" w14:textId="77777777" w:rsidR="00492C09" w:rsidRDefault="00492C09" w:rsidP="00492C09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3F33DFCF" w14:textId="77777777" w:rsidR="00492C09" w:rsidRDefault="00492C09" w:rsidP="00492C09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B1ED82A" wp14:editId="7957A08A">
                          <wp:extent cx="179705" cy="179705"/>
                          <wp:effectExtent l="0" t="0" r="0" b="0"/>
                          <wp:docPr id="1739731708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3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1B6D3CE" wp14:editId="4DE86179">
                          <wp:extent cx="179705" cy="179705"/>
                          <wp:effectExtent l="0" t="0" r="0" b="0"/>
                          <wp:docPr id="835602891" name="Picture 835602891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F03E6A" wp14:editId="29975215">
                          <wp:extent cx="179705" cy="179705"/>
                          <wp:effectExtent l="0" t="0" r="0" b="0"/>
                          <wp:docPr id="606489553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5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34C6D9" wp14:editId="5CBD36CA">
                          <wp:extent cx="179705" cy="179705"/>
                          <wp:effectExtent l="0" t="0" r="0" b="0"/>
                          <wp:docPr id="764627043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20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EBD9EB" wp14:editId="3013F3D9">
                          <wp:extent cx="179705" cy="179705"/>
                          <wp:effectExtent l="0" t="0" r="0" b="0"/>
                          <wp:docPr id="997952714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7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</w:rPr>
                      <w:drawing>
                        <wp:inline distT="0" distB="0" distL="0" distR="0" wp14:anchorId="087E9FC1" wp14:editId="7CC3735F">
                          <wp:extent cx="179705" cy="179705"/>
                          <wp:effectExtent l="0" t="0" r="0" b="0"/>
                          <wp:docPr id="175340811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17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DEF8E" wp14:editId="0A4C1818">
                          <wp:extent cx="179705" cy="179705"/>
                          <wp:effectExtent l="0" t="0" r="0" b="0"/>
                          <wp:docPr id="1642029636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1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4450DCA" wp14:editId="082EB349">
                          <wp:extent cx="179705" cy="179705"/>
                          <wp:effectExtent l="0" t="0" r="0" b="0"/>
                          <wp:docPr id="10639059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2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0B424" wp14:editId="6A2B7A87">
                          <wp:extent cx="179705" cy="179705"/>
                          <wp:effectExtent l="0" t="0" r="0" b="0"/>
                          <wp:docPr id="9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3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hidden="0" allowOverlap="1" wp14:anchorId="7544E2E7" wp14:editId="6EC1B85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70827528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vUNYB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0888C1" w14:textId="77777777" w:rsidR="00492C09" w:rsidRDefault="00492C09" w:rsidP="00492C09">
                          <w:pPr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544E2E7" id="Text Box 6" o:spid="_x0000_s1027" style="position:absolute;margin-left:109.85pt;margin-top:28.05pt;width:40.15pt;height:1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" o:allowincell="f" filled="f" stroked="f" strokeweight=".5pt">
              <v:textbox inset="1.4pt,0,0,0">
                <w:txbxContent>
                  <w:p w14:paraId="210888C1" w14:textId="77777777" w:rsidR="00492C09" w:rsidRDefault="00492C09" w:rsidP="00492C09">
                    <w:pPr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hidden="0" allowOverlap="1" wp14:anchorId="18C9EEB3" wp14:editId="15D6FDB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vUNYB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C59D32" w14:textId="77777777" w:rsidR="00492C09" w:rsidRDefault="00492C09" w:rsidP="00492C09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8C9EEB3" id="Text Box 4" o:spid="_x0000_s1028" style="position:absolute;margin-left:444.65pt;margin-top:26.95pt;width:70.9pt;height:1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" o:allowincell="f" filled="f" stroked="f" strokeweight=".5pt">
              <v:textbox inset="0,0,0,0">
                <w:txbxContent>
                  <w:p w14:paraId="5DC59D32" w14:textId="77777777" w:rsidR="00492C09" w:rsidRDefault="00492C09" w:rsidP="00492C09">
                    <w:pPr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0" hidden="0" allowOverlap="1" wp14:anchorId="73CFB077" wp14:editId="01B1A9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279740395" name="Picture 1" descr="A blue arrow with black text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9740395" name="Picture 1" descr="A blue arrow with black text&#10;&#10;Description automatically generated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  <w:p w14:paraId="00A0CEC4" w14:textId="77777777" w:rsidR="00492C09" w:rsidRDefault="00492C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701DE2" w14:textId="77777777" w:rsidR="00AE0124" w:rsidRDefault="00AE0124" w:rsidP="00492C09">
      <w:r>
        <w:separator/>
      </w:r>
    </w:p>
  </w:footnote>
  <w:footnote w:type="continuationSeparator" w:id="0">
    <w:p w14:paraId="6635879F" w14:textId="77777777" w:rsidR="00AE0124" w:rsidRDefault="00AE0124" w:rsidP="00492C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D3124"/>
    <w:multiLevelType w:val="hybridMultilevel"/>
    <w:tmpl w:val="D0B2D704"/>
    <w:lvl w:ilvl="0" w:tplc="3A82F5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BA5A9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7E08E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F349F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D69C8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9AB5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7E917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187A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70BB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A3B85"/>
    <w:multiLevelType w:val="hybridMultilevel"/>
    <w:tmpl w:val="598A6310"/>
    <w:lvl w:ilvl="0" w:tplc="F57405F6">
      <w:start w:val="1"/>
      <w:numFmt w:val="bullet"/>
      <w:lvlText w:val="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22DA88B2">
      <w:numFmt w:val="bullet"/>
      <w:lvlText w:val="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9B3E35CA" w:tentative="1">
      <w:start w:val="1"/>
      <w:numFmt w:val="bullet"/>
      <w:lvlText w:val="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DFE881BA" w:tentative="1">
      <w:start w:val="1"/>
      <w:numFmt w:val="bullet"/>
      <w:lvlText w:val="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4" w:tplc="5A140812" w:tentative="1">
      <w:start w:val="1"/>
      <w:numFmt w:val="bullet"/>
      <w:lvlText w:val="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5" w:tplc="FEE89AF4" w:tentative="1">
      <w:start w:val="1"/>
      <w:numFmt w:val="bullet"/>
      <w:lvlText w:val="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23694" w:tentative="1">
      <w:start w:val="1"/>
      <w:numFmt w:val="bullet"/>
      <w:lvlText w:val="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7" w:tplc="239C8F84" w:tentative="1">
      <w:start w:val="1"/>
      <w:numFmt w:val="bullet"/>
      <w:lvlText w:val="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  <w:lvl w:ilvl="8" w:tplc="361AD140" w:tentative="1">
      <w:start w:val="1"/>
      <w:numFmt w:val="bullet"/>
      <w:lvlText w:val="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22456DB"/>
    <w:multiLevelType w:val="hybridMultilevel"/>
    <w:tmpl w:val="BCE2E190"/>
    <w:lvl w:ilvl="0" w:tplc="D8CA66B2">
      <w:start w:val="1"/>
      <w:numFmt w:val="bullet"/>
      <w:lvlText w:val="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11AC32CA">
      <w:numFmt w:val="bullet"/>
      <w:lvlText w:val="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CCE03A1A" w:tentative="1">
      <w:start w:val="1"/>
      <w:numFmt w:val="bullet"/>
      <w:lvlText w:val="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761A2168" w:tentative="1">
      <w:start w:val="1"/>
      <w:numFmt w:val="bullet"/>
      <w:lvlText w:val="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4" w:tplc="0DC0C12A" w:tentative="1">
      <w:start w:val="1"/>
      <w:numFmt w:val="bullet"/>
      <w:lvlText w:val="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5" w:tplc="E63E9134" w:tentative="1">
      <w:start w:val="1"/>
      <w:numFmt w:val="bullet"/>
      <w:lvlText w:val="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EAC8AA50" w:tentative="1">
      <w:start w:val="1"/>
      <w:numFmt w:val="bullet"/>
      <w:lvlText w:val="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7" w:tplc="746AA542" w:tentative="1">
      <w:start w:val="1"/>
      <w:numFmt w:val="bullet"/>
      <w:lvlText w:val="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  <w:lvl w:ilvl="8" w:tplc="4462D294" w:tentative="1">
      <w:start w:val="1"/>
      <w:numFmt w:val="bullet"/>
      <w:lvlText w:val="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02A36271"/>
    <w:multiLevelType w:val="hybridMultilevel"/>
    <w:tmpl w:val="C8E8112C"/>
    <w:lvl w:ilvl="0" w:tplc="246803D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DE3F8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36732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866D8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5E180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006D9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5BE91A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441F3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16828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C034CC"/>
    <w:multiLevelType w:val="hybridMultilevel"/>
    <w:tmpl w:val="73A8963E"/>
    <w:lvl w:ilvl="0" w:tplc="596AA6F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A8A5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2404A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788BD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22C43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FA4B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D47A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D0C79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90C7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D54C0D"/>
    <w:multiLevelType w:val="hybridMultilevel"/>
    <w:tmpl w:val="B6126194"/>
    <w:lvl w:ilvl="0" w:tplc="E460E0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09E805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507E5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8AFD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A48D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4A1F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AE04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B619E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6A2A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1768A6"/>
    <w:multiLevelType w:val="hybridMultilevel"/>
    <w:tmpl w:val="C61CB650"/>
    <w:lvl w:ilvl="0" w:tplc="8ABA86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158C87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30DB2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5AD8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00AF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AE61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2EC9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96272E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B4AF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AF1E64"/>
    <w:multiLevelType w:val="hybridMultilevel"/>
    <w:tmpl w:val="4B123F26"/>
    <w:lvl w:ilvl="0" w:tplc="E6EA39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73A7980"/>
    <w:multiLevelType w:val="hybridMultilevel"/>
    <w:tmpl w:val="045C7A12"/>
    <w:lvl w:ilvl="0" w:tplc="8242BCF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DEE07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7AD32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963CD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0440DA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84CA0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F8BA9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C42240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24EA1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7817E07"/>
    <w:multiLevelType w:val="hybridMultilevel"/>
    <w:tmpl w:val="32684518"/>
    <w:lvl w:ilvl="0" w:tplc="01F2FB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C06A11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9E27F6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B4D1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7E78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0BEED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E6AE4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27090A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A22F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86239D0"/>
    <w:multiLevelType w:val="hybridMultilevel"/>
    <w:tmpl w:val="223CA2AE"/>
    <w:lvl w:ilvl="0" w:tplc="732E1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A1822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07E99F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92DDB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2E6E5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6C36B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F02E9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9847B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C281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8635D4"/>
    <w:multiLevelType w:val="hybridMultilevel"/>
    <w:tmpl w:val="80C20E66"/>
    <w:lvl w:ilvl="0" w:tplc="C25029F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FAB25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6E8F2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01D3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4685A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74E48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E412A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3988A2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AD442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C569D6"/>
    <w:multiLevelType w:val="hybridMultilevel"/>
    <w:tmpl w:val="1AC428F8"/>
    <w:lvl w:ilvl="0" w:tplc="2EEC935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23AD67A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5383FA6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E10F4B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97C18E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6FED54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1E7F3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56548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A6B65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EB099B"/>
    <w:multiLevelType w:val="hybridMultilevel"/>
    <w:tmpl w:val="6914B94A"/>
    <w:lvl w:ilvl="0" w:tplc="C3B8E6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3090C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3E28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F6C441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F38BB4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984E7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E0C9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EC0093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4684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141E97"/>
    <w:multiLevelType w:val="hybridMultilevel"/>
    <w:tmpl w:val="7DA24D04"/>
    <w:lvl w:ilvl="0" w:tplc="EB4EAEF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D3AB3A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DE04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F653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CE07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6A49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BA64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B0E6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F29CE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C287A5D"/>
    <w:multiLevelType w:val="hybridMultilevel"/>
    <w:tmpl w:val="17E4FF0E"/>
    <w:lvl w:ilvl="0" w:tplc="501C9E7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E068D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5E9AB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BA52C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E0C08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72D80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0234D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EAB93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06925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CBA65D8"/>
    <w:multiLevelType w:val="hybridMultilevel"/>
    <w:tmpl w:val="A5509F28"/>
    <w:lvl w:ilvl="0" w:tplc="3A506C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789ED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8B8B8F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DE5D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6476B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67213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BC495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129B6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D6896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CCA65F6"/>
    <w:multiLevelType w:val="hybridMultilevel"/>
    <w:tmpl w:val="D966A322"/>
    <w:lvl w:ilvl="0" w:tplc="F238EA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A4357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BC83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9148C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9CE41A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9AFAF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DA42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60BE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B6453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CF959A1"/>
    <w:multiLevelType w:val="hybridMultilevel"/>
    <w:tmpl w:val="8CCA9E4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0D5538EB"/>
    <w:multiLevelType w:val="hybridMultilevel"/>
    <w:tmpl w:val="A9E09AA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0E627D70"/>
    <w:multiLevelType w:val="hybridMultilevel"/>
    <w:tmpl w:val="08A05B94"/>
    <w:lvl w:ilvl="0" w:tplc="C83899A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125E9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D266C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9B088C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2880C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B2D32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EA478A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7C0EB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F6CBC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FA5550C"/>
    <w:multiLevelType w:val="hybridMultilevel"/>
    <w:tmpl w:val="F6F47472"/>
    <w:lvl w:ilvl="0" w:tplc="967ED9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0CECCE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9888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2E89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EEE29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45423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3EE0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A2FD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1EE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0FCE7356"/>
    <w:multiLevelType w:val="hybridMultilevel"/>
    <w:tmpl w:val="083E7580"/>
    <w:lvl w:ilvl="0" w:tplc="3558FDA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9F2B35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E4399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C30062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A673C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480A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32838A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D07CA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EE0A3F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031605C"/>
    <w:multiLevelType w:val="hybridMultilevel"/>
    <w:tmpl w:val="0BAAE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05950CE"/>
    <w:multiLevelType w:val="hybridMultilevel"/>
    <w:tmpl w:val="4C1AE6D0"/>
    <w:lvl w:ilvl="0" w:tplc="4F6E86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F22BE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2649D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8E44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39CB2E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0921D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925D6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468B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8ED5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07A5D89"/>
    <w:multiLevelType w:val="hybridMultilevel"/>
    <w:tmpl w:val="36A4945A"/>
    <w:lvl w:ilvl="0" w:tplc="A71C890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58A66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A5E06D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38873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2603E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B0C7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52EA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2061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D67B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1B926FA"/>
    <w:multiLevelType w:val="hybridMultilevel"/>
    <w:tmpl w:val="19DA1CA8"/>
    <w:lvl w:ilvl="0" w:tplc="AB822D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52E811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90AB80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01C227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E096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8F0F3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8E16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305C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7BEB7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3136786"/>
    <w:multiLevelType w:val="hybridMultilevel"/>
    <w:tmpl w:val="9B94212A"/>
    <w:lvl w:ilvl="0" w:tplc="89A038E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B6E1F4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68F11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6EAFDD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5FCF2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0456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4BEB2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C05F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909B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3171A13"/>
    <w:multiLevelType w:val="hybridMultilevel"/>
    <w:tmpl w:val="275C49CC"/>
    <w:lvl w:ilvl="0" w:tplc="A60EDCD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CCA4FC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400A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B28F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8CD8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E2288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2CA2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C086C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7E6A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33F1194"/>
    <w:multiLevelType w:val="hybridMultilevel"/>
    <w:tmpl w:val="FFDE8D02"/>
    <w:lvl w:ilvl="0" w:tplc="27C65C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4ADC7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5A08D0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2C28E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BE58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B885C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BEEB71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24DA7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FCBB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13E43BD8"/>
    <w:multiLevelType w:val="hybridMultilevel"/>
    <w:tmpl w:val="2E1C6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14512453"/>
    <w:multiLevelType w:val="hybridMultilevel"/>
    <w:tmpl w:val="9D568A20"/>
    <w:lvl w:ilvl="0" w:tplc="93A831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502AB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5AAF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8429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882D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226E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CC26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7BC47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D814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4D73F9A"/>
    <w:multiLevelType w:val="hybridMultilevel"/>
    <w:tmpl w:val="732E4B5E"/>
    <w:lvl w:ilvl="0" w:tplc="BF046E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B38A6C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76587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FAAA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6CA5B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1BEF1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9665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822C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766A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15285D8D"/>
    <w:multiLevelType w:val="hybridMultilevel"/>
    <w:tmpl w:val="7E0037FC"/>
    <w:lvl w:ilvl="0" w:tplc="1B8AE1F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988B6E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E344E6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848E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D601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26EF80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BAC90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382BB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AA91B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1541256F"/>
    <w:multiLevelType w:val="hybridMultilevel"/>
    <w:tmpl w:val="B622EED4"/>
    <w:lvl w:ilvl="0" w:tplc="E95E47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2E47F7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EF24C8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BD0158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B83C3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D8AB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CA9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42D0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22E3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178E64E0"/>
    <w:multiLevelType w:val="hybridMultilevel"/>
    <w:tmpl w:val="3F2AC16A"/>
    <w:lvl w:ilvl="0" w:tplc="BA62F7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A84CE6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A0CD90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30B9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28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3A30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992C8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F84AE8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78DD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17CE5CF6"/>
    <w:multiLevelType w:val="hybridMultilevel"/>
    <w:tmpl w:val="37B20CB0"/>
    <w:lvl w:ilvl="0" w:tplc="39ACDBA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BCA03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04C2F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BFAEF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7A075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823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BBAD5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BE29B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68AA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17E90A6E"/>
    <w:multiLevelType w:val="hybridMultilevel"/>
    <w:tmpl w:val="41A82706"/>
    <w:lvl w:ilvl="0" w:tplc="468A94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18466D1B"/>
    <w:multiLevelType w:val="multilevel"/>
    <w:tmpl w:val="CDD86E5C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ajorEastAsia" w:hint="default"/>
      </w:rPr>
    </w:lvl>
  </w:abstractNum>
  <w:abstractNum w:abstractNumId="40" w15:restartNumberingAfterBreak="0">
    <w:nsid w:val="1927213F"/>
    <w:multiLevelType w:val="hybridMultilevel"/>
    <w:tmpl w:val="2F9CCF82"/>
    <w:lvl w:ilvl="0" w:tplc="4448E5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060E4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E96867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96C6B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469E8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6475C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90D73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CB6D1B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AE81F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1AAD08C6"/>
    <w:multiLevelType w:val="hybridMultilevel"/>
    <w:tmpl w:val="83A4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BCADE4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2BF1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5665C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2A0D38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7A4861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A6616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08DF6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602C4D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1BF12A7C"/>
    <w:multiLevelType w:val="hybridMultilevel"/>
    <w:tmpl w:val="135C3634"/>
    <w:lvl w:ilvl="0" w:tplc="D780E2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C41C2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A654D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526B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3C2D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7A3D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E695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8C8EF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272F75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1BF366EF"/>
    <w:multiLevelType w:val="hybridMultilevel"/>
    <w:tmpl w:val="7A1034EE"/>
    <w:lvl w:ilvl="0" w:tplc="F0F6A8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B851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F36E92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B8F9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77CFC1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D86A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1631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1A2AE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569A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1CBF7233"/>
    <w:multiLevelType w:val="hybridMultilevel"/>
    <w:tmpl w:val="A3406E88"/>
    <w:lvl w:ilvl="0" w:tplc="C7A6B22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6BAF4C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E74245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0AEA7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06C0AA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DB85C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7EEAA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2CC85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C439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1CF756A0"/>
    <w:multiLevelType w:val="hybridMultilevel"/>
    <w:tmpl w:val="1396CC5A"/>
    <w:lvl w:ilvl="0" w:tplc="167C0A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2A9A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2A123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163D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5ACE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ACE4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827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6EF8C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B631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1CF81DAB"/>
    <w:multiLevelType w:val="hybridMultilevel"/>
    <w:tmpl w:val="E0B63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1D167DD9"/>
    <w:multiLevelType w:val="hybridMultilevel"/>
    <w:tmpl w:val="819E07C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8" w15:restartNumberingAfterBreak="0">
    <w:nsid w:val="1D2304E0"/>
    <w:multiLevelType w:val="hybridMultilevel"/>
    <w:tmpl w:val="6902E69A"/>
    <w:lvl w:ilvl="0" w:tplc="5B36862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B6C09A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C706A5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B26030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10E9E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2865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41401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3F83E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D0BC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1E9E4127"/>
    <w:multiLevelType w:val="hybridMultilevel"/>
    <w:tmpl w:val="86FE5D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1F540B7F"/>
    <w:multiLevelType w:val="hybridMultilevel"/>
    <w:tmpl w:val="65B07896"/>
    <w:lvl w:ilvl="0" w:tplc="B07AC5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F866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F8F27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C2E11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8D8C5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3CDE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C805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52CB1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473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209D5C2D"/>
    <w:multiLevelType w:val="hybridMultilevel"/>
    <w:tmpl w:val="F3023112"/>
    <w:lvl w:ilvl="0" w:tplc="F7E6F62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04CB02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4C8E2B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EC16F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D4EDC4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CCFFB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8C4DA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B6EB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DEC31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20A52417"/>
    <w:multiLevelType w:val="hybridMultilevel"/>
    <w:tmpl w:val="5F6073CC"/>
    <w:lvl w:ilvl="0" w:tplc="B75CCAC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A44F52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B0094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C244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72E00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F1825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74036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B801A4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282F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12C465A"/>
    <w:multiLevelType w:val="hybridMultilevel"/>
    <w:tmpl w:val="77EE46B2"/>
    <w:lvl w:ilvl="0" w:tplc="737AADE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9C0252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82138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58A24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6F242B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52F5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389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EE0F1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A600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21CA7AAC"/>
    <w:multiLevelType w:val="hybridMultilevel"/>
    <w:tmpl w:val="E87A5666"/>
    <w:lvl w:ilvl="0" w:tplc="FF52A9A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5CF6D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B2F6E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DCA15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F8A7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ABC0E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1CA09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ECCAC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E8E9E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224853E3"/>
    <w:multiLevelType w:val="hybridMultilevel"/>
    <w:tmpl w:val="EC2867D2"/>
    <w:lvl w:ilvl="0" w:tplc="80023D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A4FF0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66A11D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3EC9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3808A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3D474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88E80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93CA52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4AAA85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224C7EE8"/>
    <w:multiLevelType w:val="hybridMultilevel"/>
    <w:tmpl w:val="C0DC5644"/>
    <w:lvl w:ilvl="0" w:tplc="C62C14D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22C8F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AED94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BAD21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CACE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2498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5C0A8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2D2468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A4D6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23C571B1"/>
    <w:multiLevelType w:val="hybridMultilevel"/>
    <w:tmpl w:val="AB7C2680"/>
    <w:lvl w:ilvl="0" w:tplc="7AF81F3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E0551E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3A4D72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460BB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4CABC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BA9F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84EDB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DC8DE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B62CE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23CB4A5E"/>
    <w:multiLevelType w:val="hybridMultilevel"/>
    <w:tmpl w:val="8E5610E8"/>
    <w:lvl w:ilvl="0" w:tplc="FC5A9F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014509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4E36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C3282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BDEA6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C403C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30A0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4E2E0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C6FF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240453A4"/>
    <w:multiLevelType w:val="hybridMultilevel"/>
    <w:tmpl w:val="F498032A"/>
    <w:lvl w:ilvl="0" w:tplc="D16A45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E00AD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340EF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3262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B5A79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AE627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D52CC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5ECC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4276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246B4D38"/>
    <w:multiLevelType w:val="hybridMultilevel"/>
    <w:tmpl w:val="20CA3AAC"/>
    <w:lvl w:ilvl="0" w:tplc="5CEAD3E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AC98C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D62DB5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602C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98A8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9453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0C36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B04C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BE84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4C12B11"/>
    <w:multiLevelType w:val="hybridMultilevel"/>
    <w:tmpl w:val="BBBC89F2"/>
    <w:lvl w:ilvl="0" w:tplc="8B20B25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76420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30CE9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6CE32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B89B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7807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9F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6AA1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ACDA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25894498"/>
    <w:multiLevelType w:val="hybridMultilevel"/>
    <w:tmpl w:val="7FD8E48C"/>
    <w:lvl w:ilvl="0" w:tplc="56821D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7BC1A6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B6AC7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564C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025F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6C89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507D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8024C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C25E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28143CB9"/>
    <w:multiLevelType w:val="hybridMultilevel"/>
    <w:tmpl w:val="799A8046"/>
    <w:lvl w:ilvl="0" w:tplc="8D7EB11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06FFE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19ECF6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BCF94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D2A2F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63603F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AED47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8C873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4A9C9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28B1587D"/>
    <w:multiLevelType w:val="hybridMultilevel"/>
    <w:tmpl w:val="D44C0008"/>
    <w:lvl w:ilvl="0" w:tplc="9C8061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4ED7A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E8284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7E897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5B02C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12A20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E04D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1CED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8FC99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294A3E92"/>
    <w:multiLevelType w:val="hybridMultilevel"/>
    <w:tmpl w:val="34400646"/>
    <w:lvl w:ilvl="0" w:tplc="0A10480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A6D0F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083C8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34710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D4713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58700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5A3F0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E920AD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560FCF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2A8026B4"/>
    <w:multiLevelType w:val="hybridMultilevel"/>
    <w:tmpl w:val="10700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2A941817"/>
    <w:multiLevelType w:val="hybridMultilevel"/>
    <w:tmpl w:val="D0249DF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8" w15:restartNumberingAfterBreak="0">
    <w:nsid w:val="2AE70C1C"/>
    <w:multiLevelType w:val="hybridMultilevel"/>
    <w:tmpl w:val="6910EBFE"/>
    <w:lvl w:ilvl="0" w:tplc="FC9ED9E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62E12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C479C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828CA1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E22B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E86D0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680E7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3148F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22523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2CAF65A0"/>
    <w:multiLevelType w:val="hybridMultilevel"/>
    <w:tmpl w:val="013EF34A"/>
    <w:lvl w:ilvl="0" w:tplc="1338AC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264F2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08D4D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E44325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32D67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CCE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CAB6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77081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7630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2F0642B5"/>
    <w:multiLevelType w:val="hybridMultilevel"/>
    <w:tmpl w:val="D77AEFA6"/>
    <w:lvl w:ilvl="0" w:tplc="3632880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BA23E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880F7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CC151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A8AFA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F65A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E887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FBEC0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8C50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2F440917"/>
    <w:multiLevelType w:val="hybridMultilevel"/>
    <w:tmpl w:val="B8FE8D5A"/>
    <w:lvl w:ilvl="0" w:tplc="1B6659F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DC6503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0A2068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2A031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79270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CD210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28D6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AB5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34ED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2F53325E"/>
    <w:multiLevelType w:val="hybridMultilevel"/>
    <w:tmpl w:val="F42E3C42"/>
    <w:lvl w:ilvl="0" w:tplc="F8DCC35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1A3C1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ECD848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79623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A49D9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F0672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FA06F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8C0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DB4BFA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2FB85DB3"/>
    <w:multiLevelType w:val="hybridMultilevel"/>
    <w:tmpl w:val="E8640A2A"/>
    <w:lvl w:ilvl="0" w:tplc="4FFCF92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626B8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C0810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B2AB5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A29F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C6FC4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48856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CB4D4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8D844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301257FC"/>
    <w:multiLevelType w:val="hybridMultilevel"/>
    <w:tmpl w:val="F9D4EB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317A48FB"/>
    <w:multiLevelType w:val="hybridMultilevel"/>
    <w:tmpl w:val="1D38709C"/>
    <w:lvl w:ilvl="0" w:tplc="7F3458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2303F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7802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9C0C9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8EAEE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D6C3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6231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5C92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748F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319731FF"/>
    <w:multiLevelType w:val="hybridMultilevel"/>
    <w:tmpl w:val="7C9E54CC"/>
    <w:lvl w:ilvl="0" w:tplc="6B0C44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0E173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268D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E5CB2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472734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878C8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3A4E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CB026C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6B2C7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31C33862"/>
    <w:multiLevelType w:val="hybridMultilevel"/>
    <w:tmpl w:val="68C85132"/>
    <w:lvl w:ilvl="0" w:tplc="6ACEEA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73A66E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EADE7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C8C6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6BDD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9CE3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0ED6B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78A7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3EA77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336C03AA"/>
    <w:multiLevelType w:val="hybridMultilevel"/>
    <w:tmpl w:val="62C6A828"/>
    <w:lvl w:ilvl="0" w:tplc="A7F26A3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82DE8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E6FFF6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C028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5229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1288D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3C5D4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F4DB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02884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341252CB"/>
    <w:multiLevelType w:val="hybridMultilevel"/>
    <w:tmpl w:val="FDECCF5A"/>
    <w:lvl w:ilvl="0" w:tplc="37CC14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520A2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F0819D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BAB2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AB291F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868E4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E70FC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FEA814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227C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35357FD8"/>
    <w:multiLevelType w:val="hybridMultilevel"/>
    <w:tmpl w:val="C770A84E"/>
    <w:lvl w:ilvl="0" w:tplc="464671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B46E0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962113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4EBD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324F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4E2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B669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A2EF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D4B6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354E268D"/>
    <w:multiLevelType w:val="hybridMultilevel"/>
    <w:tmpl w:val="5BBEF1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356524A6"/>
    <w:multiLevelType w:val="hybridMultilevel"/>
    <w:tmpl w:val="701C4FC0"/>
    <w:lvl w:ilvl="0" w:tplc="EFA418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224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4459F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2E095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9E43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958BA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78E3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FCBF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9C73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36050F28"/>
    <w:multiLevelType w:val="hybridMultilevel"/>
    <w:tmpl w:val="5CB2A12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36272AEB"/>
    <w:multiLevelType w:val="hybridMultilevel"/>
    <w:tmpl w:val="45621536"/>
    <w:lvl w:ilvl="0" w:tplc="012EAC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28B6D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086E45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CCD7A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86A324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700E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A8A9A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8ACD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30C1A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362A248C"/>
    <w:multiLevelType w:val="hybridMultilevel"/>
    <w:tmpl w:val="AA506A5E"/>
    <w:lvl w:ilvl="0" w:tplc="FCD2A85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2D4994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B8E71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F8A8D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D38213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7E49B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B0778A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C54581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AA3DA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362F55E3"/>
    <w:multiLevelType w:val="hybridMultilevel"/>
    <w:tmpl w:val="48BA82A8"/>
    <w:lvl w:ilvl="0" w:tplc="FB407F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A009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68D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6A96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B040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2E4D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A4C4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6C44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EAEE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369F2F64"/>
    <w:multiLevelType w:val="hybridMultilevel"/>
    <w:tmpl w:val="A4FA7E1E"/>
    <w:lvl w:ilvl="0" w:tplc="BB8808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6882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6EF12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648A5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B0CA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060B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30762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6C6D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5A02F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36E660F6"/>
    <w:multiLevelType w:val="hybridMultilevel"/>
    <w:tmpl w:val="0306605E"/>
    <w:lvl w:ilvl="0" w:tplc="792E69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2D200A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6AC53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5AB02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82494A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C2EA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D0DD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831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AAD3B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37991E79"/>
    <w:multiLevelType w:val="hybridMultilevel"/>
    <w:tmpl w:val="0994B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0" w15:restartNumberingAfterBreak="0">
    <w:nsid w:val="37DA6F5B"/>
    <w:multiLevelType w:val="hybridMultilevel"/>
    <w:tmpl w:val="842C0F9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1" w15:restartNumberingAfterBreak="0">
    <w:nsid w:val="382E02CD"/>
    <w:multiLevelType w:val="hybridMultilevel"/>
    <w:tmpl w:val="51800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38F3706A"/>
    <w:multiLevelType w:val="hybridMultilevel"/>
    <w:tmpl w:val="D72068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396E6235"/>
    <w:multiLevelType w:val="hybridMultilevel"/>
    <w:tmpl w:val="A476E4D6"/>
    <w:lvl w:ilvl="0" w:tplc="84DC73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9427C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C18834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B02F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9E1D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39EBE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5A8D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329C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90F3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398B572E"/>
    <w:multiLevelType w:val="hybridMultilevel"/>
    <w:tmpl w:val="6D1EA524"/>
    <w:lvl w:ilvl="0" w:tplc="C366C8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46A09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C16DF3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A8890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2E421A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F85F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D89D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A0234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52BE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3A730FEF"/>
    <w:multiLevelType w:val="hybridMultilevel"/>
    <w:tmpl w:val="FA1812D2"/>
    <w:lvl w:ilvl="0" w:tplc="654EEE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5EE8B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56252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7ED0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B09A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3FCFB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8298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7058C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D20C4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3AB0353A"/>
    <w:multiLevelType w:val="hybridMultilevel"/>
    <w:tmpl w:val="47584D7E"/>
    <w:lvl w:ilvl="0" w:tplc="44DAAA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FEE4B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9C33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D8F45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4EE41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DE09A6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66AEC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EFE6F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FA8B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3B7D66DB"/>
    <w:multiLevelType w:val="hybridMultilevel"/>
    <w:tmpl w:val="4268E9B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8" w15:restartNumberingAfterBreak="0">
    <w:nsid w:val="3B80554D"/>
    <w:multiLevelType w:val="hybridMultilevel"/>
    <w:tmpl w:val="6486C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3BCF409C"/>
    <w:multiLevelType w:val="hybridMultilevel"/>
    <w:tmpl w:val="C7326076"/>
    <w:lvl w:ilvl="0" w:tplc="FBE8812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00A919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FD8445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B8087F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04A50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E96B4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A3826C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F05C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94AC1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3C344653"/>
    <w:multiLevelType w:val="hybridMultilevel"/>
    <w:tmpl w:val="1D2439E2"/>
    <w:lvl w:ilvl="0" w:tplc="1090D92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FA260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E21BC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4E43D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F675B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D21CF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54B52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3E57B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CEEE9B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3DEE091E"/>
    <w:multiLevelType w:val="hybridMultilevel"/>
    <w:tmpl w:val="DB8C24FA"/>
    <w:lvl w:ilvl="0" w:tplc="E2882D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B30E98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262CAA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C214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5FE563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AE4E5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5F011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F295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1C4D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3E70035F"/>
    <w:multiLevelType w:val="hybridMultilevel"/>
    <w:tmpl w:val="F2A8A522"/>
    <w:lvl w:ilvl="0" w:tplc="AC0263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F0230E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F600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C22FA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B7A3E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8D247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B056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1002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564C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3E841A72"/>
    <w:multiLevelType w:val="hybridMultilevel"/>
    <w:tmpl w:val="71C03D28"/>
    <w:lvl w:ilvl="0" w:tplc="AC5832E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5C2428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94FB6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5058D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3AE8F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8ECDA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FC154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2A0D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6A23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3F5F6A38"/>
    <w:multiLevelType w:val="hybridMultilevel"/>
    <w:tmpl w:val="42FACF46"/>
    <w:lvl w:ilvl="0" w:tplc="374810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AA518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F086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1E381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401FE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2A8E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505D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F8498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78E9C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3FD462EF"/>
    <w:multiLevelType w:val="hybridMultilevel"/>
    <w:tmpl w:val="9066058E"/>
    <w:lvl w:ilvl="0" w:tplc="5590ECD4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1C868B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8BB9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FCC0C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EFE213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5C9DA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D6E34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3475A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92D99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404426DF"/>
    <w:multiLevelType w:val="hybridMultilevel"/>
    <w:tmpl w:val="F83A9010"/>
    <w:lvl w:ilvl="0" w:tplc="402EA07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7DC513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3E2B2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F895A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84ABB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63085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268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7EF1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6080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404B2F1F"/>
    <w:multiLevelType w:val="hybridMultilevel"/>
    <w:tmpl w:val="F7808D22"/>
    <w:lvl w:ilvl="0" w:tplc="F27E58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D4E1A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CB029B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CC85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88642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AB3CB7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FE2B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1640D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888B8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411178B6"/>
    <w:multiLevelType w:val="hybridMultilevel"/>
    <w:tmpl w:val="4F4A33A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9" w15:restartNumberingAfterBreak="0">
    <w:nsid w:val="41C13C9F"/>
    <w:multiLevelType w:val="hybridMultilevel"/>
    <w:tmpl w:val="D7CC2BEA"/>
    <w:lvl w:ilvl="0" w:tplc="1F4640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DE15D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7E15D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A412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BF84D7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ACE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75269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929E4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50FF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426F51F8"/>
    <w:multiLevelType w:val="hybridMultilevel"/>
    <w:tmpl w:val="4252BE7A"/>
    <w:lvl w:ilvl="0" w:tplc="FFFFFFFF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1" w15:restartNumberingAfterBreak="0">
    <w:nsid w:val="42C00453"/>
    <w:multiLevelType w:val="hybridMultilevel"/>
    <w:tmpl w:val="0482606C"/>
    <w:lvl w:ilvl="0" w:tplc="9470FE9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567AE6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F4B6C2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883A8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EC8E54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C02E0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5E74D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0026DA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74C1E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42EE5C3D"/>
    <w:multiLevelType w:val="hybridMultilevel"/>
    <w:tmpl w:val="BE122CE8"/>
    <w:lvl w:ilvl="0" w:tplc="212282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4AA3F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04F44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3A49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0E67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75810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B229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A465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D76F4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430727C5"/>
    <w:multiLevelType w:val="hybridMultilevel"/>
    <w:tmpl w:val="E04413C6"/>
    <w:lvl w:ilvl="0" w:tplc="FB0EEFD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64D03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C086A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3E187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97404D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7C381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A0140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9A499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E0FFF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43734BF3"/>
    <w:multiLevelType w:val="hybridMultilevel"/>
    <w:tmpl w:val="FFC4A45A"/>
    <w:lvl w:ilvl="0" w:tplc="B2C828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56304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60C1A0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2265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829A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9204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7A7F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E208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FA69D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5" w15:restartNumberingAfterBreak="0">
    <w:nsid w:val="43DF7A11"/>
    <w:multiLevelType w:val="hybridMultilevel"/>
    <w:tmpl w:val="7C843960"/>
    <w:lvl w:ilvl="0" w:tplc="750E00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55696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EEE8C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9C70B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40A83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52CD7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F4E5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2E2B50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5FCE2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44343796"/>
    <w:multiLevelType w:val="hybridMultilevel"/>
    <w:tmpl w:val="5C442582"/>
    <w:lvl w:ilvl="0" w:tplc="629A29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38440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9CA1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C3EF6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ED65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76E62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2872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59218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4E243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446774E0"/>
    <w:multiLevelType w:val="hybridMultilevel"/>
    <w:tmpl w:val="0FFCB588"/>
    <w:lvl w:ilvl="0" w:tplc="9710E1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FE014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24DF1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9405C0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0ADB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24E9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E90C4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7388F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B2474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44A52693"/>
    <w:multiLevelType w:val="hybridMultilevel"/>
    <w:tmpl w:val="1BE6C564"/>
    <w:lvl w:ilvl="0" w:tplc="489ABCE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250292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21CDF5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6ED2E8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9A1C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BACAE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D2DC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B095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CCF95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452A117E"/>
    <w:multiLevelType w:val="hybridMultilevel"/>
    <w:tmpl w:val="7B2240CE"/>
    <w:lvl w:ilvl="0" w:tplc="A4E6A2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81C6B5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1C622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0CF4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5C134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A498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710BF9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D4E07F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FC90E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0" w15:restartNumberingAfterBreak="0">
    <w:nsid w:val="456325F8"/>
    <w:multiLevelType w:val="hybridMultilevel"/>
    <w:tmpl w:val="8B68A900"/>
    <w:lvl w:ilvl="0" w:tplc="032618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FC3F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8005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4834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6A7B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7EEF4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89E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04C96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28DF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46317AA0"/>
    <w:multiLevelType w:val="hybridMultilevel"/>
    <w:tmpl w:val="4CFE272E"/>
    <w:lvl w:ilvl="0" w:tplc="7076D3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42FC6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82C9A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C20C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242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A681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F023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7C6B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8AE4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46626A18"/>
    <w:multiLevelType w:val="hybridMultilevel"/>
    <w:tmpl w:val="F6EC4C54"/>
    <w:lvl w:ilvl="0" w:tplc="A96AE35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35CBD9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88A6E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F9A8A2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E88F9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B6E50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FE28D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AE274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12FE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46987BB9"/>
    <w:multiLevelType w:val="hybridMultilevel"/>
    <w:tmpl w:val="81D66B70"/>
    <w:lvl w:ilvl="0" w:tplc="9F981CC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EA39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29CB18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D2D698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E67C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92697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E16D2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46F2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A8E3C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473A3404"/>
    <w:multiLevelType w:val="hybridMultilevel"/>
    <w:tmpl w:val="80281610"/>
    <w:lvl w:ilvl="0" w:tplc="A28C50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9462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C69F6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9043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4EBB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2842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86EE1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5004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A427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473F0265"/>
    <w:multiLevelType w:val="hybridMultilevel"/>
    <w:tmpl w:val="0D92E268"/>
    <w:lvl w:ilvl="0" w:tplc="340E4B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B86B42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0E361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D464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A225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FB845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16E50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58EAF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96755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4784667F"/>
    <w:multiLevelType w:val="hybridMultilevel"/>
    <w:tmpl w:val="A67C94C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7" w15:restartNumberingAfterBreak="0">
    <w:nsid w:val="48582E74"/>
    <w:multiLevelType w:val="hybridMultilevel"/>
    <w:tmpl w:val="97121044"/>
    <w:lvl w:ilvl="0" w:tplc="65B2F3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32C71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E9ED60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8473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B2E60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D03B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B609A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18149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C4EF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49102F9E"/>
    <w:multiLevelType w:val="hybridMultilevel"/>
    <w:tmpl w:val="DD5255A0"/>
    <w:lvl w:ilvl="0" w:tplc="548036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9EA8F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762B9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BACB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029A7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3097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3856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10FF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E286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4B332E8E"/>
    <w:multiLevelType w:val="hybridMultilevel"/>
    <w:tmpl w:val="5FB070D0"/>
    <w:lvl w:ilvl="0" w:tplc="7B2817F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76201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8EB8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ECED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1CD74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5AAAA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7CD6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06FD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E5E585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4B386B22"/>
    <w:multiLevelType w:val="hybridMultilevel"/>
    <w:tmpl w:val="47BC455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4B4C5528"/>
    <w:multiLevelType w:val="hybridMultilevel"/>
    <w:tmpl w:val="45E82CB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2" w15:restartNumberingAfterBreak="0">
    <w:nsid w:val="4BFD78C8"/>
    <w:multiLevelType w:val="hybridMultilevel"/>
    <w:tmpl w:val="B1F8F8F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4CD26C52"/>
    <w:multiLevelType w:val="hybridMultilevel"/>
    <w:tmpl w:val="CC1029FC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34" w15:restartNumberingAfterBreak="0">
    <w:nsid w:val="4D161B5F"/>
    <w:multiLevelType w:val="hybridMultilevel"/>
    <w:tmpl w:val="6F9410B2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5" w15:restartNumberingAfterBreak="0">
    <w:nsid w:val="4E501F01"/>
    <w:multiLevelType w:val="hybridMultilevel"/>
    <w:tmpl w:val="3508EF6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6" w15:restartNumberingAfterBreak="0">
    <w:nsid w:val="4E851173"/>
    <w:multiLevelType w:val="hybridMultilevel"/>
    <w:tmpl w:val="5DC489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 w15:restartNumberingAfterBreak="0">
    <w:nsid w:val="4E9F622E"/>
    <w:multiLevelType w:val="hybridMultilevel"/>
    <w:tmpl w:val="84C60628"/>
    <w:lvl w:ilvl="0" w:tplc="705CEC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02645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24529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BE5E0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8C01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028FD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341E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4864B7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CB4C4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8" w15:restartNumberingAfterBreak="0">
    <w:nsid w:val="4F595F46"/>
    <w:multiLevelType w:val="hybridMultilevel"/>
    <w:tmpl w:val="9FF607FC"/>
    <w:lvl w:ilvl="0" w:tplc="9796DE5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102F50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82E17C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E6BD6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80510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E059C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5C402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9CC09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A566DC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9" w15:restartNumberingAfterBreak="0">
    <w:nsid w:val="51A031B3"/>
    <w:multiLevelType w:val="hybridMultilevel"/>
    <w:tmpl w:val="B5F28556"/>
    <w:lvl w:ilvl="0" w:tplc="BBFA060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9A377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8210A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730AB1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B00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5457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6EC3A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82C0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24BC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0" w15:restartNumberingAfterBreak="0">
    <w:nsid w:val="522B0936"/>
    <w:multiLevelType w:val="hybridMultilevel"/>
    <w:tmpl w:val="41049A6E"/>
    <w:lvl w:ilvl="0" w:tplc="D7D45B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7AEC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36D59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1942A7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4C09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EE0F7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7E146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A8E3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78F4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1" w15:restartNumberingAfterBreak="0">
    <w:nsid w:val="533B4CB1"/>
    <w:multiLevelType w:val="hybridMultilevel"/>
    <w:tmpl w:val="E9F61B3C"/>
    <w:lvl w:ilvl="0" w:tplc="1F08F4B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B2861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50014C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D4391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CF656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3602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AC28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98C063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B288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2" w15:restartNumberingAfterBreak="0">
    <w:nsid w:val="535D4C4F"/>
    <w:multiLevelType w:val="hybridMultilevel"/>
    <w:tmpl w:val="6ABABED2"/>
    <w:lvl w:ilvl="0" w:tplc="F0E2CD7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8B237A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BC80A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209A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F8D17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F348A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AEDC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0B8FF8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5346A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3" w15:restartNumberingAfterBreak="0">
    <w:nsid w:val="53C97E12"/>
    <w:multiLevelType w:val="hybridMultilevel"/>
    <w:tmpl w:val="87DEC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40B7DBC"/>
    <w:multiLevelType w:val="hybridMultilevel"/>
    <w:tmpl w:val="C69AB8A4"/>
    <w:lvl w:ilvl="0" w:tplc="11E4C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06AE8F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1482A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44500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A0E11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6A4F9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1ACC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E882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8EC94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5" w15:restartNumberingAfterBreak="0">
    <w:nsid w:val="543D740E"/>
    <w:multiLevelType w:val="hybridMultilevel"/>
    <w:tmpl w:val="3FC4B4DE"/>
    <w:lvl w:ilvl="0" w:tplc="19C860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08EA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8307DC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EE29E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765E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A0F8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FF270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8687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FB875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6" w15:restartNumberingAfterBreak="0">
    <w:nsid w:val="54A756B6"/>
    <w:multiLevelType w:val="hybridMultilevel"/>
    <w:tmpl w:val="80DA8C1E"/>
    <w:lvl w:ilvl="0" w:tplc="06066A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BC90C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E502CC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DDE2D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0D283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1817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786F8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4EE94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3CC0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7" w15:restartNumberingAfterBreak="0">
    <w:nsid w:val="567E7423"/>
    <w:multiLevelType w:val="hybridMultilevel"/>
    <w:tmpl w:val="8CE0E012"/>
    <w:lvl w:ilvl="0" w:tplc="CBA863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82029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46E2E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5EB5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944AE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78228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BE4A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2D6147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E60E5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8" w15:restartNumberingAfterBreak="0">
    <w:nsid w:val="569A0B3D"/>
    <w:multiLevelType w:val="hybridMultilevel"/>
    <w:tmpl w:val="AA503284"/>
    <w:lvl w:ilvl="0" w:tplc="6088AF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4F67C5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98C49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CC4D99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A0E2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FFEC5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F61A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408B6B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08A5D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9" w15:restartNumberingAfterBreak="0">
    <w:nsid w:val="57F520BF"/>
    <w:multiLevelType w:val="hybridMultilevel"/>
    <w:tmpl w:val="D376CB8A"/>
    <w:lvl w:ilvl="0" w:tplc="1914607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444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EE69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1E71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9F8DF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990C1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28A84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DC779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AAB3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0" w15:restartNumberingAfterBreak="0">
    <w:nsid w:val="589D545D"/>
    <w:multiLevelType w:val="hybridMultilevel"/>
    <w:tmpl w:val="6A107F5C"/>
    <w:lvl w:ilvl="0" w:tplc="5D18F44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C04EF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3859B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DA216B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F001A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134EC7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7644E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FC9894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34306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1" w15:restartNumberingAfterBreak="0">
    <w:nsid w:val="59944E72"/>
    <w:multiLevelType w:val="hybridMultilevel"/>
    <w:tmpl w:val="45788016"/>
    <w:lvl w:ilvl="0" w:tplc="3814BF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4A5EE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BA9E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64B9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887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1C67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48F7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8A4F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1803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59CB7BCD"/>
    <w:multiLevelType w:val="multilevel"/>
    <w:tmpl w:val="811EC158"/>
    <w:lvl w:ilvl="0">
      <w:start w:val="2"/>
      <w:numFmt w:val="decimal"/>
      <w:lvlText w:val="%1."/>
      <w:lvlJc w:val="left"/>
      <w:pPr>
        <w:ind w:left="380" w:hanging="380"/>
      </w:pPr>
      <w:rPr>
        <w:rFonts w:eastAsiaTheme="majorEastAsia"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eastAsiaTheme="majorEastAsia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eastAsiaTheme="majorEastAsia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eastAsiaTheme="majorEastAsia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eastAsiaTheme="majorEastAsia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ajorEastAsia" w:hint="default"/>
      </w:rPr>
    </w:lvl>
  </w:abstractNum>
  <w:abstractNum w:abstractNumId="153" w15:restartNumberingAfterBreak="0">
    <w:nsid w:val="5A2E72AC"/>
    <w:multiLevelType w:val="hybridMultilevel"/>
    <w:tmpl w:val="22B274FA"/>
    <w:lvl w:ilvl="0" w:tplc="FFBC8D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4FD1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E6192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54E282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C0946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AE30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A9445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1D802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D967F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4" w15:restartNumberingAfterBreak="0">
    <w:nsid w:val="5A605FB9"/>
    <w:multiLevelType w:val="hybridMultilevel"/>
    <w:tmpl w:val="1682C21A"/>
    <w:lvl w:ilvl="0" w:tplc="FC7A8F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EB48CA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AA35D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70FD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D2DD7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1A75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FCB6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A7C2E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1ACE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5" w15:restartNumberingAfterBreak="0">
    <w:nsid w:val="5B300332"/>
    <w:multiLevelType w:val="hybridMultilevel"/>
    <w:tmpl w:val="6F685166"/>
    <w:lvl w:ilvl="0" w:tplc="385ED0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6E1FB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8F2A90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865C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9057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03494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0E1D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82A1F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521D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6" w15:restartNumberingAfterBreak="0">
    <w:nsid w:val="5CDD4F80"/>
    <w:multiLevelType w:val="hybridMultilevel"/>
    <w:tmpl w:val="68B8C74A"/>
    <w:lvl w:ilvl="0" w:tplc="1BF4B2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E4D8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184089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45ED4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58C4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0D094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C2264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3C52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7CA4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7" w15:restartNumberingAfterBreak="0">
    <w:nsid w:val="5E273C37"/>
    <w:multiLevelType w:val="hybridMultilevel"/>
    <w:tmpl w:val="BA6EAEEC"/>
    <w:lvl w:ilvl="0" w:tplc="30E4EE2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D6182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10E3DE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9C23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7CAD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184ED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5604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4A2CB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76287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8" w15:restartNumberingAfterBreak="0">
    <w:nsid w:val="5EE07D8A"/>
    <w:multiLevelType w:val="hybridMultilevel"/>
    <w:tmpl w:val="E4448B62"/>
    <w:lvl w:ilvl="0" w:tplc="A0A0A49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BCFB2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47CAD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D80C33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A61F3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85475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6CFE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40E04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565D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9" w15:restartNumberingAfterBreak="0">
    <w:nsid w:val="5F353143"/>
    <w:multiLevelType w:val="hybridMultilevel"/>
    <w:tmpl w:val="08E8104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0" w15:restartNumberingAfterBreak="0">
    <w:nsid w:val="5F587B7D"/>
    <w:multiLevelType w:val="hybridMultilevel"/>
    <w:tmpl w:val="7332CC52"/>
    <w:lvl w:ilvl="0" w:tplc="099C242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A9836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52EE7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A2A1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8A7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CE16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D040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4B410D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4CDB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5FCB3813"/>
    <w:multiLevelType w:val="hybridMultilevel"/>
    <w:tmpl w:val="DBECB014"/>
    <w:lvl w:ilvl="0" w:tplc="A58095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BEB1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1F48AD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5222E7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B1291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1E6AB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780B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B8F69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9224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5FD13188"/>
    <w:multiLevelType w:val="hybridMultilevel"/>
    <w:tmpl w:val="C80E3B62"/>
    <w:lvl w:ilvl="0" w:tplc="A9BE7C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A42644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16777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C2F0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FC0F0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6F8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40A96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D042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BC64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3" w15:restartNumberingAfterBreak="0">
    <w:nsid w:val="5FF325ED"/>
    <w:multiLevelType w:val="hybridMultilevel"/>
    <w:tmpl w:val="6B564986"/>
    <w:lvl w:ilvl="0" w:tplc="2DE28E1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8C62150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625EB8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B28C02"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62558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9E8E2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AE0268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8A2DA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DA27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4" w15:restartNumberingAfterBreak="0">
    <w:nsid w:val="60334689"/>
    <w:multiLevelType w:val="hybridMultilevel"/>
    <w:tmpl w:val="520AB358"/>
    <w:lvl w:ilvl="0" w:tplc="BC883B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9E0C9A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EE65A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3295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72470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51433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AC9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35471A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BEB75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603E0480"/>
    <w:multiLevelType w:val="hybridMultilevel"/>
    <w:tmpl w:val="8E7224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6" w15:restartNumberingAfterBreak="0">
    <w:nsid w:val="6109660F"/>
    <w:multiLevelType w:val="hybridMultilevel"/>
    <w:tmpl w:val="4156CD34"/>
    <w:lvl w:ilvl="0" w:tplc="C79E8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AA0819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88E8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72E88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1A54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9A95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6E443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5E53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A4C8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7" w15:restartNumberingAfterBreak="0">
    <w:nsid w:val="61442D6C"/>
    <w:multiLevelType w:val="hybridMultilevel"/>
    <w:tmpl w:val="9C3E6782"/>
    <w:lvl w:ilvl="0" w:tplc="4E16F8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A8EC6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A83FE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B8CC67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5AEA4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82CF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AFE1F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C0FE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4C6E2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8" w15:restartNumberingAfterBreak="0">
    <w:nsid w:val="61BE09A4"/>
    <w:multiLevelType w:val="hybridMultilevel"/>
    <w:tmpl w:val="0D340668"/>
    <w:lvl w:ilvl="0" w:tplc="0BE22F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983CB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2882A1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C40C63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960D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AAE8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0493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369D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F8F0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9" w15:restartNumberingAfterBreak="0">
    <w:nsid w:val="624B3435"/>
    <w:multiLevelType w:val="hybridMultilevel"/>
    <w:tmpl w:val="408A6646"/>
    <w:lvl w:ilvl="0" w:tplc="051AF67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0ED03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5A15C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0CBFA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59AD29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A6E2F5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94EA8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EA240A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9BA2F48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0" w15:restartNumberingAfterBreak="0">
    <w:nsid w:val="64C07807"/>
    <w:multiLevelType w:val="multilevel"/>
    <w:tmpl w:val="11CC29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1" w15:restartNumberingAfterBreak="0">
    <w:nsid w:val="64D93849"/>
    <w:multiLevelType w:val="hybridMultilevel"/>
    <w:tmpl w:val="F0BE4A5E"/>
    <w:lvl w:ilvl="0" w:tplc="7CE62B4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2EA1E2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044D7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D01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E68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0444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E22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F4ECCD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D63E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2" w15:restartNumberingAfterBreak="0">
    <w:nsid w:val="652B60A8"/>
    <w:multiLevelType w:val="hybridMultilevel"/>
    <w:tmpl w:val="A4085068"/>
    <w:lvl w:ilvl="0" w:tplc="0FD24D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E661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60A6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1FC62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4CF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660A7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64AAF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E6C336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9D082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3" w15:restartNumberingAfterBreak="0">
    <w:nsid w:val="652F7E7C"/>
    <w:multiLevelType w:val="hybridMultilevel"/>
    <w:tmpl w:val="77F42F02"/>
    <w:lvl w:ilvl="0" w:tplc="ED3A5E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E82C1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309DF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C9E5CB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804BF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DE1B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A05E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C6726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5BCF63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4" w15:restartNumberingAfterBreak="0">
    <w:nsid w:val="65391AF2"/>
    <w:multiLevelType w:val="hybridMultilevel"/>
    <w:tmpl w:val="F57C198E"/>
    <w:lvl w:ilvl="0" w:tplc="A412CDF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BC060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54E54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FABB6A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0CAD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92EDF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F21B6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AFA30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DE293E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673A7627"/>
    <w:multiLevelType w:val="hybridMultilevel"/>
    <w:tmpl w:val="F9026B46"/>
    <w:lvl w:ilvl="0" w:tplc="FCF4AD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9A6C2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BB25E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5E808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C55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45228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B54CB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EA015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DA6CB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6" w15:restartNumberingAfterBreak="0">
    <w:nsid w:val="68D916C3"/>
    <w:multiLevelType w:val="hybridMultilevel"/>
    <w:tmpl w:val="ED7E80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7" w15:restartNumberingAfterBreak="0">
    <w:nsid w:val="690B193E"/>
    <w:multiLevelType w:val="hybridMultilevel"/>
    <w:tmpl w:val="3A9251EA"/>
    <w:lvl w:ilvl="0" w:tplc="00EC96E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C7CF1F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95E3D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C8C0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4EA0D4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C843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92B5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BCA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DC8A0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8" w15:restartNumberingAfterBreak="0">
    <w:nsid w:val="6915219B"/>
    <w:multiLevelType w:val="hybridMultilevel"/>
    <w:tmpl w:val="DEFE38BC"/>
    <w:lvl w:ilvl="0" w:tplc="162622F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2C0603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AE312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C4963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7E7FB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260B4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9835E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38A57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ADCEF0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6A465622"/>
    <w:multiLevelType w:val="hybridMultilevel"/>
    <w:tmpl w:val="60609E74"/>
    <w:lvl w:ilvl="0" w:tplc="6594534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B1AB11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4C2FD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7EB0D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9B81CF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AC24B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D2997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C4C0D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2CDBE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0" w15:restartNumberingAfterBreak="0">
    <w:nsid w:val="6A643ABF"/>
    <w:multiLevelType w:val="hybridMultilevel"/>
    <w:tmpl w:val="3CA29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1" w15:restartNumberingAfterBreak="0">
    <w:nsid w:val="6CE443D0"/>
    <w:multiLevelType w:val="hybridMultilevel"/>
    <w:tmpl w:val="744AD138"/>
    <w:lvl w:ilvl="0" w:tplc="E97E40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21044D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19A9E3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68D88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A471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286D4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307A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5691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1C69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6D18026F"/>
    <w:multiLevelType w:val="hybridMultilevel"/>
    <w:tmpl w:val="228832B6"/>
    <w:lvl w:ilvl="0" w:tplc="B9543A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2CECF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128E71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1E3F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561F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35C02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C90BEA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76C4E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6623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3" w15:restartNumberingAfterBreak="0">
    <w:nsid w:val="6D35698A"/>
    <w:multiLevelType w:val="hybridMultilevel"/>
    <w:tmpl w:val="3B3CE0EE"/>
    <w:lvl w:ilvl="0" w:tplc="9D184B2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34E520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E88F50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49051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31CAB1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878F4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6922C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B6D9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9EFFE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4" w15:restartNumberingAfterBreak="0">
    <w:nsid w:val="6D3B4EC5"/>
    <w:multiLevelType w:val="multilevel"/>
    <w:tmpl w:val="8A2C62F6"/>
    <w:lvl w:ilvl="0">
      <w:start w:val="1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Theme="minorHAnsi" w:eastAsiaTheme="majorEastAsia" w:hAnsiTheme="minorHAnsi" w:cstheme="minorHAnsi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ajorEastAsia" w:hint="default"/>
      </w:rPr>
    </w:lvl>
  </w:abstractNum>
  <w:abstractNum w:abstractNumId="185" w15:restartNumberingAfterBreak="0">
    <w:nsid w:val="6E340339"/>
    <w:multiLevelType w:val="hybridMultilevel"/>
    <w:tmpl w:val="8D6ABF68"/>
    <w:lvl w:ilvl="0" w:tplc="7E1C9A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5CB12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3D8314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7A165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3C0E0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2426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120A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D7825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3489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6" w15:restartNumberingAfterBreak="0">
    <w:nsid w:val="6FD9314A"/>
    <w:multiLevelType w:val="hybridMultilevel"/>
    <w:tmpl w:val="5A96A2E6"/>
    <w:lvl w:ilvl="0" w:tplc="C552587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1E1F6A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1168C16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2C5C0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4F0F72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46F70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B2056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54E0B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6693F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7" w15:restartNumberingAfterBreak="0">
    <w:nsid w:val="71510BC3"/>
    <w:multiLevelType w:val="hybridMultilevel"/>
    <w:tmpl w:val="B76A112E"/>
    <w:lvl w:ilvl="0" w:tplc="586EF2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770C9E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A2A05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8AF3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F85BB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D42D6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4698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712DC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5C2C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8" w15:restartNumberingAfterBreak="0">
    <w:nsid w:val="71830886"/>
    <w:multiLevelType w:val="hybridMultilevel"/>
    <w:tmpl w:val="80B632E6"/>
    <w:lvl w:ilvl="0" w:tplc="006EDE8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BDE03F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52ED1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B6F5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F6FE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E108E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08D2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5851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A722C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9" w15:restartNumberingAfterBreak="0">
    <w:nsid w:val="71C024D5"/>
    <w:multiLevelType w:val="hybridMultilevel"/>
    <w:tmpl w:val="7576A63E"/>
    <w:lvl w:ilvl="0" w:tplc="149053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0C2E2E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0F8E8A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F8844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262F4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8243C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FE34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91CCC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1672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0" w15:restartNumberingAfterBreak="0">
    <w:nsid w:val="7332038B"/>
    <w:multiLevelType w:val="hybridMultilevel"/>
    <w:tmpl w:val="3076880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1" w15:restartNumberingAfterBreak="0">
    <w:nsid w:val="735311D2"/>
    <w:multiLevelType w:val="hybridMultilevel"/>
    <w:tmpl w:val="D752E5FE"/>
    <w:lvl w:ilvl="0" w:tplc="F4D2BF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B26E73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26E64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4CD1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BA1D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0A84E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E5ACF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240E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B78E2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2" w15:restartNumberingAfterBreak="0">
    <w:nsid w:val="743A3901"/>
    <w:multiLevelType w:val="hybridMultilevel"/>
    <w:tmpl w:val="2B9A0264"/>
    <w:lvl w:ilvl="0" w:tplc="33082B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B2CC6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9E607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1857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614E6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F98B4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406E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774B6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8E0C8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3" w15:restartNumberingAfterBreak="0">
    <w:nsid w:val="749725DD"/>
    <w:multiLevelType w:val="hybridMultilevel"/>
    <w:tmpl w:val="6FEE6EFA"/>
    <w:lvl w:ilvl="0" w:tplc="F1D4D63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322BA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5EF50A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BA842D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EA8EB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9C57E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64223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68C27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436BE9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4" w15:restartNumberingAfterBreak="0">
    <w:nsid w:val="755346A1"/>
    <w:multiLevelType w:val="hybridMultilevel"/>
    <w:tmpl w:val="AB04521A"/>
    <w:lvl w:ilvl="0" w:tplc="37A62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1C499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FCEBB0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7065B6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7201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F808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60E4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BE85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CF3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5" w15:restartNumberingAfterBreak="0">
    <w:nsid w:val="75575577"/>
    <w:multiLevelType w:val="hybridMultilevel"/>
    <w:tmpl w:val="D640E124"/>
    <w:lvl w:ilvl="0" w:tplc="DE4471D4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B32E1DA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FC8D1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A43CC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9D4CB3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E4BF4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DE5D7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84475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98131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758C4114"/>
    <w:multiLevelType w:val="hybridMultilevel"/>
    <w:tmpl w:val="DD6C2184"/>
    <w:lvl w:ilvl="0" w:tplc="2F647C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9C2A14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3E004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81E4FE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D4117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BD053E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7E6CA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9CC6AE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2E99B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7" w15:restartNumberingAfterBreak="0">
    <w:nsid w:val="76363A91"/>
    <w:multiLevelType w:val="hybridMultilevel"/>
    <w:tmpl w:val="37BA2336"/>
    <w:lvl w:ilvl="0" w:tplc="44E0A2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BA4B3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7A7A8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7843A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ACC5C3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E88B1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7E21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78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F246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8" w15:restartNumberingAfterBreak="0">
    <w:nsid w:val="773A41F8"/>
    <w:multiLevelType w:val="hybridMultilevel"/>
    <w:tmpl w:val="FA6C88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 w15:restartNumberingAfterBreak="0">
    <w:nsid w:val="77BA69A5"/>
    <w:multiLevelType w:val="multilevel"/>
    <w:tmpl w:val="686C754E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ajorEastAsia" w:hint="default"/>
      </w:rPr>
    </w:lvl>
  </w:abstractNum>
  <w:abstractNum w:abstractNumId="200" w15:restartNumberingAfterBreak="0">
    <w:nsid w:val="78291D53"/>
    <w:multiLevelType w:val="hybridMultilevel"/>
    <w:tmpl w:val="56CC262E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1" w15:restartNumberingAfterBreak="0">
    <w:nsid w:val="78A407E9"/>
    <w:multiLevelType w:val="hybridMultilevel"/>
    <w:tmpl w:val="67F0CD66"/>
    <w:lvl w:ilvl="0" w:tplc="7910DF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D5A49D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53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E5A4C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28879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5037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BBA246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64A41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AE02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2" w15:restartNumberingAfterBreak="0">
    <w:nsid w:val="78A775DD"/>
    <w:multiLevelType w:val="hybridMultilevel"/>
    <w:tmpl w:val="06F05D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3" w15:restartNumberingAfterBreak="0">
    <w:nsid w:val="78C62899"/>
    <w:multiLevelType w:val="hybridMultilevel"/>
    <w:tmpl w:val="524C8C30"/>
    <w:lvl w:ilvl="0" w:tplc="AB882A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E681CC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26A8A8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6163C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64FB7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3C49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0448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E4BB6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B0878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4" w15:restartNumberingAfterBreak="0">
    <w:nsid w:val="79550535"/>
    <w:multiLevelType w:val="hybridMultilevel"/>
    <w:tmpl w:val="F2203E32"/>
    <w:lvl w:ilvl="0" w:tplc="7A50E08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8652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421C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EC1F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E08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46E1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8A013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306E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C4AC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5" w15:restartNumberingAfterBreak="0">
    <w:nsid w:val="7A7C2FFA"/>
    <w:multiLevelType w:val="hybridMultilevel"/>
    <w:tmpl w:val="AAF63DE2"/>
    <w:lvl w:ilvl="0" w:tplc="9B6C22E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3E3E9A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DE660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04E78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79ECAE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EDA10F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B3A0B8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6E712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8647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6" w15:restartNumberingAfterBreak="0">
    <w:nsid w:val="7ABD6B19"/>
    <w:multiLevelType w:val="multilevel"/>
    <w:tmpl w:val="FDE84A52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106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212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282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388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45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564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634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7400" w:hanging="1800"/>
      </w:pPr>
      <w:rPr>
        <w:rFonts w:eastAsiaTheme="majorEastAsia" w:hint="default"/>
      </w:rPr>
    </w:lvl>
  </w:abstractNum>
  <w:abstractNum w:abstractNumId="207" w15:restartNumberingAfterBreak="0">
    <w:nsid w:val="7B8870DB"/>
    <w:multiLevelType w:val="hybridMultilevel"/>
    <w:tmpl w:val="9DCAFCC2"/>
    <w:lvl w:ilvl="0" w:tplc="67DA8D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98B9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850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DE44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76D2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CA9E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B2FA8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8003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76A32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8" w15:restartNumberingAfterBreak="0">
    <w:nsid w:val="7B8A37BA"/>
    <w:multiLevelType w:val="hybridMultilevel"/>
    <w:tmpl w:val="F45608F6"/>
    <w:lvl w:ilvl="0" w:tplc="E4AEA08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7CC116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BEEC38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B875B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262E4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3A419F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7452B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57AB7D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46073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9" w15:restartNumberingAfterBreak="0">
    <w:nsid w:val="7C1F1195"/>
    <w:multiLevelType w:val="hybridMultilevel"/>
    <w:tmpl w:val="4AB2F4C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0" w15:restartNumberingAfterBreak="0">
    <w:nsid w:val="7C842878"/>
    <w:multiLevelType w:val="hybridMultilevel"/>
    <w:tmpl w:val="9D820D4C"/>
    <w:lvl w:ilvl="0" w:tplc="83A85F2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FEC41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2C3AB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EB4E6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5E5CA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1B8AC7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3C698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7543B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EEA0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1" w15:restartNumberingAfterBreak="0">
    <w:nsid w:val="7F2632EC"/>
    <w:multiLevelType w:val="hybridMultilevel"/>
    <w:tmpl w:val="707CCDF0"/>
    <w:lvl w:ilvl="0" w:tplc="FB4C250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2015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4DD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59C41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CC92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DC33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608A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F0E89E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72F0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607674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10139478">
    <w:abstractNumId w:val="1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065348">
    <w:abstractNumId w:val="107"/>
  </w:num>
  <w:num w:numId="4" w16cid:durableId="61216779">
    <w:abstractNumId w:val="81"/>
  </w:num>
  <w:num w:numId="5" w16cid:durableId="390275470">
    <w:abstractNumId w:val="136"/>
  </w:num>
  <w:num w:numId="6" w16cid:durableId="1106653610">
    <w:abstractNumId w:val="207"/>
  </w:num>
  <w:num w:numId="7" w16cid:durableId="326053325">
    <w:abstractNumId w:val="128"/>
  </w:num>
  <w:num w:numId="8" w16cid:durableId="1420517551">
    <w:abstractNumId w:val="124"/>
  </w:num>
  <w:num w:numId="9" w16cid:durableId="671494762">
    <w:abstractNumId w:val="59"/>
  </w:num>
  <w:num w:numId="10" w16cid:durableId="626621217">
    <w:abstractNumId w:val="50"/>
  </w:num>
  <w:num w:numId="11" w16cid:durableId="639113268">
    <w:abstractNumId w:val="32"/>
  </w:num>
  <w:num w:numId="12" w16cid:durableId="2099792900">
    <w:abstractNumId w:val="45"/>
  </w:num>
  <w:num w:numId="13" w16cid:durableId="786124083">
    <w:abstractNumId w:val="157"/>
  </w:num>
  <w:num w:numId="14" w16cid:durableId="311522149">
    <w:abstractNumId w:val="28"/>
  </w:num>
  <w:num w:numId="15" w16cid:durableId="1498960144">
    <w:abstractNumId w:val="121"/>
  </w:num>
  <w:num w:numId="16" w16cid:durableId="40713147">
    <w:abstractNumId w:val="86"/>
  </w:num>
  <w:num w:numId="17" w16cid:durableId="315111159">
    <w:abstractNumId w:val="120"/>
  </w:num>
  <w:num w:numId="18" w16cid:durableId="980499607">
    <w:abstractNumId w:val="80"/>
  </w:num>
  <w:num w:numId="19" w16cid:durableId="1177384584">
    <w:abstractNumId w:val="168"/>
  </w:num>
  <w:num w:numId="20" w16cid:durableId="352264504">
    <w:abstractNumId w:val="123"/>
  </w:num>
  <w:num w:numId="21" w16cid:durableId="1754888046">
    <w:abstractNumId w:val="81"/>
  </w:num>
  <w:num w:numId="22" w16cid:durableId="18438680">
    <w:abstractNumId w:val="7"/>
  </w:num>
  <w:num w:numId="23" w16cid:durableId="1640378062">
    <w:abstractNumId w:val="187"/>
  </w:num>
  <w:num w:numId="24" w16cid:durableId="424108838">
    <w:abstractNumId w:val="82"/>
  </w:num>
  <w:num w:numId="25" w16cid:durableId="681972574">
    <w:abstractNumId w:val="151"/>
  </w:num>
  <w:num w:numId="26" w16cid:durableId="1384015517">
    <w:abstractNumId w:val="30"/>
  </w:num>
  <w:num w:numId="27" w16cid:durableId="2034458756">
    <w:abstractNumId w:val="198"/>
  </w:num>
  <w:num w:numId="28" w16cid:durableId="1228036706">
    <w:abstractNumId w:val="38"/>
  </w:num>
  <w:num w:numId="29" w16cid:durableId="1309357731">
    <w:abstractNumId w:val="170"/>
  </w:num>
  <w:num w:numId="30" w16cid:durableId="1402943753">
    <w:abstractNumId w:val="97"/>
  </w:num>
  <w:num w:numId="31" w16cid:durableId="704791980">
    <w:abstractNumId w:val="138"/>
  </w:num>
  <w:num w:numId="32" w16cid:durableId="1852328720">
    <w:abstractNumId w:val="122"/>
  </w:num>
  <w:num w:numId="33" w16cid:durableId="1079213174">
    <w:abstractNumId w:val="47"/>
  </w:num>
  <w:num w:numId="34" w16cid:durableId="1221405604">
    <w:abstractNumId w:val="34"/>
  </w:num>
  <w:num w:numId="35" w16cid:durableId="283658417">
    <w:abstractNumId w:val="184"/>
  </w:num>
  <w:num w:numId="36" w16cid:durableId="303003159">
    <w:abstractNumId w:val="39"/>
  </w:num>
  <w:num w:numId="37" w16cid:durableId="1753618292">
    <w:abstractNumId w:val="152"/>
  </w:num>
  <w:num w:numId="38" w16cid:durableId="1372801529">
    <w:abstractNumId w:val="206"/>
  </w:num>
  <w:num w:numId="39" w16cid:durableId="1624263353">
    <w:abstractNumId w:val="63"/>
  </w:num>
  <w:num w:numId="40" w16cid:durableId="875578478">
    <w:abstractNumId w:val="180"/>
  </w:num>
  <w:num w:numId="41" w16cid:durableId="350182328">
    <w:abstractNumId w:val="74"/>
  </w:num>
  <w:num w:numId="42" w16cid:durableId="1517421591">
    <w:abstractNumId w:val="199"/>
  </w:num>
  <w:num w:numId="43" w16cid:durableId="1074594286">
    <w:abstractNumId w:val="130"/>
  </w:num>
  <w:num w:numId="44" w16cid:durableId="1896620749">
    <w:abstractNumId w:val="132"/>
  </w:num>
  <w:num w:numId="45" w16cid:durableId="2113234096">
    <w:abstractNumId w:val="176"/>
  </w:num>
  <w:num w:numId="46" w16cid:durableId="458962214">
    <w:abstractNumId w:val="83"/>
  </w:num>
  <w:num w:numId="47" w16cid:durableId="463617702">
    <w:abstractNumId w:val="68"/>
  </w:num>
  <w:num w:numId="48" w16cid:durableId="28335280">
    <w:abstractNumId w:val="49"/>
  </w:num>
  <w:num w:numId="49" w16cid:durableId="614561337">
    <w:abstractNumId w:val="131"/>
  </w:num>
  <w:num w:numId="50" w16cid:durableId="908031808">
    <w:abstractNumId w:val="78"/>
  </w:num>
  <w:num w:numId="51" w16cid:durableId="1140223663">
    <w:abstractNumId w:val="190"/>
  </w:num>
  <w:num w:numId="52" w16cid:durableId="1304237477">
    <w:abstractNumId w:val="179"/>
  </w:num>
  <w:num w:numId="53" w16cid:durableId="1422989194">
    <w:abstractNumId w:val="90"/>
  </w:num>
  <w:num w:numId="54" w16cid:durableId="216940718">
    <w:abstractNumId w:val="2"/>
  </w:num>
  <w:num w:numId="55" w16cid:durableId="943000279">
    <w:abstractNumId w:val="18"/>
  </w:num>
  <w:num w:numId="56" w16cid:durableId="471866356">
    <w:abstractNumId w:val="11"/>
  </w:num>
  <w:num w:numId="57" w16cid:durableId="1774932681">
    <w:abstractNumId w:val="67"/>
  </w:num>
  <w:num w:numId="58" w16cid:durableId="2115323998">
    <w:abstractNumId w:val="1"/>
  </w:num>
  <w:num w:numId="59" w16cid:durableId="672412141">
    <w:abstractNumId w:val="19"/>
  </w:num>
  <w:num w:numId="60" w16cid:durableId="2040279476">
    <w:abstractNumId w:val="100"/>
  </w:num>
  <w:num w:numId="61" w16cid:durableId="2001421989">
    <w:abstractNumId w:val="159"/>
  </w:num>
  <w:num w:numId="62" w16cid:durableId="73015857">
    <w:abstractNumId w:val="8"/>
  </w:num>
  <w:num w:numId="63" w16cid:durableId="532117750">
    <w:abstractNumId w:val="133"/>
  </w:num>
  <w:num w:numId="64" w16cid:durableId="1940793227">
    <w:abstractNumId w:val="108"/>
  </w:num>
  <w:num w:numId="65" w16cid:durableId="1037244980">
    <w:abstractNumId w:val="57"/>
  </w:num>
  <w:num w:numId="66" w16cid:durableId="1526748315">
    <w:abstractNumId w:val="209"/>
  </w:num>
  <w:num w:numId="67" w16cid:durableId="949164032">
    <w:abstractNumId w:val="163"/>
  </w:num>
  <w:num w:numId="68" w16cid:durableId="2013026164">
    <w:abstractNumId w:val="126"/>
  </w:num>
  <w:num w:numId="69" w16cid:durableId="630138319">
    <w:abstractNumId w:val="113"/>
  </w:num>
  <w:num w:numId="70" w16cid:durableId="459417561">
    <w:abstractNumId w:val="200"/>
  </w:num>
  <w:num w:numId="71" w16cid:durableId="1679039641">
    <w:abstractNumId w:val="22"/>
  </w:num>
  <w:num w:numId="72" w16cid:durableId="847447682">
    <w:abstractNumId w:val="134"/>
  </w:num>
  <w:num w:numId="73" w16cid:durableId="1764953402">
    <w:abstractNumId w:val="110"/>
  </w:num>
  <w:num w:numId="74" w16cid:durableId="1300768678">
    <w:abstractNumId w:val="91"/>
  </w:num>
  <w:num w:numId="75" w16cid:durableId="499350259">
    <w:abstractNumId w:val="12"/>
  </w:num>
  <w:num w:numId="76" w16cid:durableId="1897474157">
    <w:abstractNumId w:val="72"/>
  </w:num>
  <w:num w:numId="77" w16cid:durableId="1823693522">
    <w:abstractNumId w:val="40"/>
  </w:num>
  <w:num w:numId="78" w16cid:durableId="252670302">
    <w:abstractNumId w:val="20"/>
  </w:num>
  <w:num w:numId="79" w16cid:durableId="250630895">
    <w:abstractNumId w:val="65"/>
  </w:num>
  <w:num w:numId="80" w16cid:durableId="2112511019">
    <w:abstractNumId w:val="186"/>
  </w:num>
  <w:num w:numId="81" w16cid:durableId="623317758">
    <w:abstractNumId w:val="15"/>
  </w:num>
  <w:num w:numId="82" w16cid:durableId="1799101444">
    <w:abstractNumId w:val="178"/>
  </w:num>
  <w:num w:numId="83" w16cid:durableId="12386459">
    <w:abstractNumId w:val="195"/>
  </w:num>
  <w:num w:numId="84" w16cid:durableId="237063174">
    <w:abstractNumId w:val="193"/>
  </w:num>
  <w:num w:numId="85" w16cid:durableId="2079475742">
    <w:abstractNumId w:val="105"/>
  </w:num>
  <w:num w:numId="86" w16cid:durableId="2050253029">
    <w:abstractNumId w:val="85"/>
  </w:num>
  <w:num w:numId="87" w16cid:durableId="1002127373">
    <w:abstractNumId w:val="205"/>
  </w:num>
  <w:num w:numId="88" w16cid:durableId="1103459475">
    <w:abstractNumId w:val="208"/>
  </w:num>
  <w:num w:numId="89" w16cid:durableId="552037771">
    <w:abstractNumId w:val="169"/>
  </w:num>
  <w:num w:numId="90" w16cid:durableId="334770466">
    <w:abstractNumId w:val="3"/>
  </w:num>
  <w:num w:numId="91" w16cid:durableId="1945723670">
    <w:abstractNumId w:val="150"/>
  </w:num>
  <w:num w:numId="92" w16cid:durableId="811215494">
    <w:abstractNumId w:val="202"/>
  </w:num>
  <w:num w:numId="93" w16cid:durableId="1957324967">
    <w:abstractNumId w:val="66"/>
  </w:num>
  <w:num w:numId="94" w16cid:durableId="2105613763">
    <w:abstractNumId w:val="51"/>
  </w:num>
  <w:num w:numId="95" w16cid:durableId="28920605">
    <w:abstractNumId w:val="143"/>
  </w:num>
  <w:num w:numId="96" w16cid:durableId="1351687310">
    <w:abstractNumId w:val="89"/>
  </w:num>
  <w:num w:numId="97" w16cid:durableId="436363879">
    <w:abstractNumId w:val="111"/>
  </w:num>
  <w:num w:numId="98" w16cid:durableId="832332394">
    <w:abstractNumId w:val="98"/>
  </w:num>
  <w:num w:numId="99" w16cid:durableId="1348828003">
    <w:abstractNumId w:val="135"/>
  </w:num>
  <w:num w:numId="100" w16cid:durableId="1199124856">
    <w:abstractNumId w:val="23"/>
  </w:num>
  <w:num w:numId="101" w16cid:durableId="826094176">
    <w:abstractNumId w:val="92"/>
  </w:num>
  <w:num w:numId="102" w16cid:durableId="378937288">
    <w:abstractNumId w:val="165"/>
  </w:num>
  <w:num w:numId="103" w16cid:durableId="652224715">
    <w:abstractNumId w:val="46"/>
  </w:num>
  <w:num w:numId="104" w16cid:durableId="134952066">
    <w:abstractNumId w:val="31"/>
  </w:num>
  <w:num w:numId="105" w16cid:durableId="687751395">
    <w:abstractNumId w:val="41"/>
  </w:num>
  <w:num w:numId="106" w16cid:durableId="106001311">
    <w:abstractNumId w:val="203"/>
  </w:num>
  <w:num w:numId="107" w16cid:durableId="1840581989">
    <w:abstractNumId w:val="141"/>
  </w:num>
  <w:num w:numId="108" w16cid:durableId="1480003969">
    <w:abstractNumId w:val="70"/>
  </w:num>
  <w:num w:numId="109" w16cid:durableId="98065629">
    <w:abstractNumId w:val="35"/>
  </w:num>
  <w:num w:numId="110" w16cid:durableId="236214590">
    <w:abstractNumId w:val="146"/>
  </w:num>
  <w:num w:numId="111" w16cid:durableId="1259099547">
    <w:abstractNumId w:val="162"/>
  </w:num>
  <w:num w:numId="112" w16cid:durableId="930048883">
    <w:abstractNumId w:val="13"/>
  </w:num>
  <w:num w:numId="113" w16cid:durableId="725645828">
    <w:abstractNumId w:val="116"/>
  </w:num>
  <w:num w:numId="114" w16cid:durableId="826896068">
    <w:abstractNumId w:val="201"/>
  </w:num>
  <w:num w:numId="115" w16cid:durableId="969941556">
    <w:abstractNumId w:val="172"/>
  </w:num>
  <w:num w:numId="116" w16cid:durableId="1002126449">
    <w:abstractNumId w:val="10"/>
  </w:num>
  <w:num w:numId="117" w16cid:durableId="1959339165">
    <w:abstractNumId w:val="76"/>
  </w:num>
  <w:num w:numId="118" w16cid:durableId="1406992711">
    <w:abstractNumId w:val="21"/>
  </w:num>
  <w:num w:numId="119" w16cid:durableId="975447418">
    <w:abstractNumId w:val="27"/>
  </w:num>
  <w:num w:numId="120" w16cid:durableId="484901251">
    <w:abstractNumId w:val="44"/>
  </w:num>
  <w:num w:numId="121" w16cid:durableId="1199665087">
    <w:abstractNumId w:val="102"/>
  </w:num>
  <w:num w:numId="122" w16cid:durableId="2125417735">
    <w:abstractNumId w:val="166"/>
  </w:num>
  <w:num w:numId="123" w16cid:durableId="1729259427">
    <w:abstractNumId w:val="42"/>
  </w:num>
  <w:num w:numId="124" w16cid:durableId="1925456291">
    <w:abstractNumId w:val="140"/>
  </w:num>
  <w:num w:numId="125" w16cid:durableId="1593467024">
    <w:abstractNumId w:val="17"/>
  </w:num>
  <w:num w:numId="126" w16cid:durableId="133156767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888878181">
    <w:abstractNumId w:val="148"/>
  </w:num>
  <w:num w:numId="128" w16cid:durableId="1282031384">
    <w:abstractNumId w:val="204"/>
  </w:num>
  <w:num w:numId="129" w16cid:durableId="2034574733">
    <w:abstractNumId w:val="129"/>
  </w:num>
  <w:num w:numId="130" w16cid:durableId="1437094594">
    <w:abstractNumId w:val="197"/>
  </w:num>
  <w:num w:numId="131" w16cid:durableId="34886985">
    <w:abstractNumId w:val="16"/>
  </w:num>
  <w:num w:numId="132" w16cid:durableId="1641419070">
    <w:abstractNumId w:val="53"/>
  </w:num>
  <w:num w:numId="133" w16cid:durableId="621545582">
    <w:abstractNumId w:val="211"/>
  </w:num>
  <w:num w:numId="134" w16cid:durableId="1950354322">
    <w:abstractNumId w:val="156"/>
  </w:num>
  <w:num w:numId="135" w16cid:durableId="56403080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" w16cid:durableId="376468984">
    <w:abstractNumId w:val="114"/>
  </w:num>
  <w:num w:numId="137" w16cid:durableId="757099772">
    <w:abstractNumId w:val="48"/>
  </w:num>
  <w:num w:numId="138" w16cid:durableId="1816948076">
    <w:abstractNumId w:val="84"/>
  </w:num>
  <w:num w:numId="139" w16cid:durableId="1345477275">
    <w:abstractNumId w:val="137"/>
  </w:num>
  <w:num w:numId="140" w16cid:durableId="1445075031">
    <w:abstractNumId w:val="75"/>
  </w:num>
  <w:num w:numId="141" w16cid:durableId="1731422536">
    <w:abstractNumId w:val="64"/>
  </w:num>
  <w:num w:numId="142" w16cid:durableId="1363436319">
    <w:abstractNumId w:val="109"/>
  </w:num>
  <w:num w:numId="143" w16cid:durableId="771243726">
    <w:abstractNumId w:val="185"/>
  </w:num>
  <w:num w:numId="144" w16cid:durableId="951940212">
    <w:abstractNumId w:val="14"/>
  </w:num>
  <w:num w:numId="145" w16cid:durableId="1665204635">
    <w:abstractNumId w:val="182"/>
  </w:num>
  <w:num w:numId="146" w16cid:durableId="151526113">
    <w:abstractNumId w:val="33"/>
  </w:num>
  <w:num w:numId="147" w16cid:durableId="131664717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" w16cid:durableId="712845194">
    <w:abstractNumId w:val="37"/>
  </w:num>
  <w:num w:numId="149" w16cid:durableId="306471729">
    <w:abstractNumId w:val="26"/>
  </w:num>
  <w:num w:numId="150" w16cid:durableId="1327174635">
    <w:abstractNumId w:val="153"/>
  </w:num>
  <w:num w:numId="151" w16cid:durableId="584654282">
    <w:abstractNumId w:val="36"/>
  </w:num>
  <w:num w:numId="152" w16cid:durableId="224804487">
    <w:abstractNumId w:val="139"/>
  </w:num>
  <w:num w:numId="153" w16cid:durableId="322199505">
    <w:abstractNumId w:val="24"/>
  </w:num>
  <w:num w:numId="154" w16cid:durableId="27142301">
    <w:abstractNumId w:val="9"/>
  </w:num>
  <w:num w:numId="155" w16cid:durableId="1069888174">
    <w:abstractNumId w:val="171"/>
  </w:num>
  <w:num w:numId="156" w16cid:durableId="94256726">
    <w:abstractNumId w:val="147"/>
  </w:num>
  <w:num w:numId="157" w16cid:durableId="93586680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1468544065">
    <w:abstractNumId w:val="160"/>
  </w:num>
  <w:num w:numId="159" w16cid:durableId="1867013934">
    <w:abstractNumId w:val="55"/>
  </w:num>
  <w:num w:numId="160" w16cid:durableId="367147811">
    <w:abstractNumId w:val="5"/>
  </w:num>
  <w:num w:numId="161" w16cid:durableId="1350790669">
    <w:abstractNumId w:val="115"/>
  </w:num>
  <w:num w:numId="162" w16cid:durableId="22557900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" w16cid:durableId="1922716676">
    <w:abstractNumId w:val="0"/>
  </w:num>
  <w:num w:numId="164" w16cid:durableId="1373919652">
    <w:abstractNumId w:val="175"/>
  </w:num>
  <w:num w:numId="165" w16cid:durableId="452601594">
    <w:abstractNumId w:val="25"/>
  </w:num>
  <w:num w:numId="166" w16cid:durableId="53629180">
    <w:abstractNumId w:val="88"/>
  </w:num>
  <w:num w:numId="167" w16cid:durableId="1182007834">
    <w:abstractNumId w:val="189"/>
  </w:num>
  <w:num w:numId="168" w16cid:durableId="235357673">
    <w:abstractNumId w:val="58"/>
  </w:num>
  <w:num w:numId="169" w16cid:durableId="1465007449">
    <w:abstractNumId w:val="210"/>
  </w:num>
  <w:num w:numId="170" w16cid:durableId="1952777555">
    <w:abstractNumId w:val="71"/>
  </w:num>
  <w:num w:numId="171" w16cid:durableId="86076981">
    <w:abstractNumId w:val="60"/>
  </w:num>
  <w:num w:numId="172" w16cid:durableId="1232235128">
    <w:abstractNumId w:val="183"/>
  </w:num>
  <w:num w:numId="173" w16cid:durableId="105974544">
    <w:abstractNumId w:val="94"/>
  </w:num>
  <w:num w:numId="174" w16cid:durableId="1447115817">
    <w:abstractNumId w:val="29"/>
  </w:num>
  <w:num w:numId="175" w16cid:durableId="1478453974">
    <w:abstractNumId w:val="145"/>
  </w:num>
  <w:num w:numId="176" w16cid:durableId="556472545">
    <w:abstractNumId w:val="173"/>
  </w:num>
  <w:num w:numId="177" w16cid:durableId="1346597179">
    <w:abstractNumId w:val="56"/>
  </w:num>
  <w:num w:numId="178" w16cid:durableId="305357259">
    <w:abstractNumId w:val="112"/>
  </w:num>
  <w:num w:numId="179" w16cid:durableId="787817369">
    <w:abstractNumId w:val="154"/>
  </w:num>
  <w:num w:numId="180" w16cid:durableId="1001199279">
    <w:abstractNumId w:val="177"/>
  </w:num>
  <w:num w:numId="181" w16cid:durableId="176043301">
    <w:abstractNumId w:val="194"/>
  </w:num>
  <w:num w:numId="182" w16cid:durableId="1307390234">
    <w:abstractNumId w:val="61"/>
  </w:num>
  <w:num w:numId="183" w16cid:durableId="1466699213">
    <w:abstractNumId w:val="96"/>
  </w:num>
  <w:num w:numId="184" w16cid:durableId="61175195">
    <w:abstractNumId w:val="52"/>
  </w:num>
  <w:num w:numId="185" w16cid:durableId="1215311451">
    <w:abstractNumId w:val="79"/>
  </w:num>
  <w:num w:numId="186" w16cid:durableId="1678189642">
    <w:abstractNumId w:val="142"/>
  </w:num>
  <w:num w:numId="187" w16cid:durableId="920676371">
    <w:abstractNumId w:val="161"/>
  </w:num>
  <w:num w:numId="188" w16cid:durableId="1833794524">
    <w:abstractNumId w:val="6"/>
  </w:num>
  <w:num w:numId="189" w16cid:durableId="1659532741">
    <w:abstractNumId w:val="188"/>
  </w:num>
  <w:num w:numId="190" w16cid:durableId="792213662">
    <w:abstractNumId w:val="77"/>
  </w:num>
  <w:num w:numId="191" w16cid:durableId="1400401135">
    <w:abstractNumId w:val="43"/>
  </w:num>
  <w:num w:numId="192" w16cid:durableId="875431663">
    <w:abstractNumId w:val="164"/>
  </w:num>
  <w:num w:numId="193" w16cid:durableId="1261068507">
    <w:abstractNumId w:val="93"/>
  </w:num>
  <w:num w:numId="194" w16cid:durableId="1086222198">
    <w:abstractNumId w:val="191"/>
  </w:num>
  <w:num w:numId="195" w16cid:durableId="351802798">
    <w:abstractNumId w:val="62"/>
  </w:num>
  <w:num w:numId="196" w16cid:durableId="2100369273">
    <w:abstractNumId w:val="4"/>
  </w:num>
  <w:num w:numId="197" w16cid:durableId="90992096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" w16cid:durableId="28196373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" w16cid:durableId="691348367">
    <w:abstractNumId w:val="127"/>
  </w:num>
  <w:num w:numId="200" w16cid:durableId="2088963518">
    <w:abstractNumId w:val="119"/>
  </w:num>
  <w:num w:numId="201" w16cid:durableId="392125712">
    <w:abstractNumId w:val="73"/>
  </w:num>
  <w:num w:numId="202" w16cid:durableId="780490579">
    <w:abstractNumId w:val="69"/>
  </w:num>
  <w:num w:numId="203" w16cid:durableId="149491482">
    <w:abstractNumId w:val="174"/>
  </w:num>
  <w:num w:numId="204" w16cid:durableId="884297512">
    <w:abstractNumId w:val="99"/>
  </w:num>
  <w:num w:numId="205" w16cid:durableId="205608308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6" w16cid:durableId="256788382">
    <w:abstractNumId w:val="104"/>
  </w:num>
  <w:num w:numId="207" w16cid:durableId="1406293417">
    <w:abstractNumId w:val="167"/>
  </w:num>
  <w:num w:numId="208" w16cid:durableId="1893693365">
    <w:abstractNumId w:val="101"/>
  </w:num>
  <w:num w:numId="209" w16cid:durableId="696153780">
    <w:abstractNumId w:val="144"/>
  </w:num>
  <w:num w:numId="210" w16cid:durableId="2000838472">
    <w:abstractNumId w:val="103"/>
  </w:num>
  <w:num w:numId="211" w16cid:durableId="357240441">
    <w:abstractNumId w:val="54"/>
  </w:num>
  <w:num w:numId="212" w16cid:durableId="203909609">
    <w:abstractNumId w:val="155"/>
  </w:num>
  <w:num w:numId="213" w16cid:durableId="1112280670">
    <w:abstractNumId w:val="95"/>
  </w:num>
  <w:num w:numId="214" w16cid:durableId="24789518">
    <w:abstractNumId w:val="125"/>
  </w:num>
  <w:num w:numId="215" w16cid:durableId="1447853141">
    <w:abstractNumId w:val="106"/>
  </w:num>
  <w:num w:numId="216" w16cid:durableId="1812936523">
    <w:abstractNumId w:val="158"/>
  </w:num>
  <w:num w:numId="217" w16cid:durableId="562178747">
    <w:abstractNumId w:val="149"/>
  </w:num>
  <w:num w:numId="218" w16cid:durableId="363672816">
    <w:abstractNumId w:val="118"/>
  </w:num>
  <w:num w:numId="219" w16cid:durableId="1900899714">
    <w:abstractNumId w:val="117"/>
  </w:num>
  <w:num w:numId="220" w16cid:durableId="393314043">
    <w:abstractNumId w:val="87"/>
  </w:num>
  <w:num w:numId="221" w16cid:durableId="104401671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2" w16cid:durableId="1053500389">
    <w:abstractNumId w:val="181"/>
  </w:num>
  <w:num w:numId="223" w16cid:durableId="371997507">
    <w:abstractNumId w:val="19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DE0NbU0Mjc0NTJV0lEKTi0uzszPAykwqgUA6bU1riwAAAA="/>
  </w:docVars>
  <w:rsids>
    <w:rsidRoot w:val="009511B4"/>
    <w:rsid w:val="0005206B"/>
    <w:rsid w:val="000B7845"/>
    <w:rsid w:val="00104485"/>
    <w:rsid w:val="00126CE1"/>
    <w:rsid w:val="00130591"/>
    <w:rsid w:val="0013162F"/>
    <w:rsid w:val="00164901"/>
    <w:rsid w:val="001978FD"/>
    <w:rsid w:val="001B4620"/>
    <w:rsid w:val="002116C8"/>
    <w:rsid w:val="00236480"/>
    <w:rsid w:val="002D3796"/>
    <w:rsid w:val="00303241"/>
    <w:rsid w:val="003168B1"/>
    <w:rsid w:val="003312BC"/>
    <w:rsid w:val="00382BD0"/>
    <w:rsid w:val="00391834"/>
    <w:rsid w:val="003B19D3"/>
    <w:rsid w:val="003B4A60"/>
    <w:rsid w:val="00437961"/>
    <w:rsid w:val="00465213"/>
    <w:rsid w:val="00475D7D"/>
    <w:rsid w:val="00492C09"/>
    <w:rsid w:val="00556E54"/>
    <w:rsid w:val="005B4CBE"/>
    <w:rsid w:val="00607503"/>
    <w:rsid w:val="00615D6F"/>
    <w:rsid w:val="00616B16"/>
    <w:rsid w:val="006444BE"/>
    <w:rsid w:val="00670B9A"/>
    <w:rsid w:val="006A5965"/>
    <w:rsid w:val="006C4277"/>
    <w:rsid w:val="006C4BCF"/>
    <w:rsid w:val="007003A0"/>
    <w:rsid w:val="00716581"/>
    <w:rsid w:val="00727A80"/>
    <w:rsid w:val="00754C5F"/>
    <w:rsid w:val="00772597"/>
    <w:rsid w:val="0078234F"/>
    <w:rsid w:val="007B051B"/>
    <w:rsid w:val="007B4A7D"/>
    <w:rsid w:val="007B727E"/>
    <w:rsid w:val="007E63D8"/>
    <w:rsid w:val="008231DC"/>
    <w:rsid w:val="00861F35"/>
    <w:rsid w:val="00883284"/>
    <w:rsid w:val="008B5DBC"/>
    <w:rsid w:val="008B6ACC"/>
    <w:rsid w:val="008C41B9"/>
    <w:rsid w:val="008D1360"/>
    <w:rsid w:val="00905307"/>
    <w:rsid w:val="00917977"/>
    <w:rsid w:val="009400F5"/>
    <w:rsid w:val="00942129"/>
    <w:rsid w:val="009511B4"/>
    <w:rsid w:val="00981634"/>
    <w:rsid w:val="009A48A9"/>
    <w:rsid w:val="009A5797"/>
    <w:rsid w:val="009C3D09"/>
    <w:rsid w:val="009E0BD3"/>
    <w:rsid w:val="00A228D5"/>
    <w:rsid w:val="00A92ABD"/>
    <w:rsid w:val="00AC4594"/>
    <w:rsid w:val="00AE0124"/>
    <w:rsid w:val="00B13F32"/>
    <w:rsid w:val="00B16F31"/>
    <w:rsid w:val="00B97B59"/>
    <w:rsid w:val="00BD2AC8"/>
    <w:rsid w:val="00C731F1"/>
    <w:rsid w:val="00C74775"/>
    <w:rsid w:val="00CC067A"/>
    <w:rsid w:val="00CC65B5"/>
    <w:rsid w:val="00D10148"/>
    <w:rsid w:val="00D739EC"/>
    <w:rsid w:val="00DC38E9"/>
    <w:rsid w:val="00E10E7D"/>
    <w:rsid w:val="00E40EB0"/>
    <w:rsid w:val="00E447AF"/>
    <w:rsid w:val="00EA48A6"/>
    <w:rsid w:val="00F178B5"/>
    <w:rsid w:val="00F43C43"/>
    <w:rsid w:val="00F8473A"/>
    <w:rsid w:val="00FB39C2"/>
    <w:rsid w:val="00FB5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E6D2B38"/>
  <w15:chartTrackingRefBased/>
  <w15:docId w15:val="{BD475A00-BE9E-419B-A80A-5711AA4B1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448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3D0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3D09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3D0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3D09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C3D09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C3D09"/>
    <w:rPr>
      <w:rFonts w:eastAsiaTheme="majorEastAsia" w:cstheme="majorBidi"/>
      <w:b/>
      <w:color w:val="8F400B"/>
      <w:sz w:val="32"/>
      <w:szCs w:val="3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9C3D09"/>
  </w:style>
  <w:style w:type="paragraph" w:styleId="ListParagraph">
    <w:name w:val="List Paragraph"/>
    <w:basedOn w:val="Normal"/>
    <w:link w:val="ListParagraphChar"/>
    <w:uiPriority w:val="34"/>
    <w:qFormat/>
    <w:rsid w:val="009C3D09"/>
    <w:pPr>
      <w:ind w:left="720"/>
      <w:contextualSpacing/>
    </w:pPr>
    <w:rPr>
      <w:lang w:val="bg-BG"/>
    </w:rPr>
  </w:style>
  <w:style w:type="character" w:styleId="Hyperlink">
    <w:name w:val="Hyperlink"/>
    <w:basedOn w:val="DefaultParagraphFont"/>
    <w:uiPriority w:val="99"/>
    <w:unhideWhenUsed/>
    <w:rsid w:val="009C3D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3D0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92C09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C09"/>
    <w:rPr>
      <w:lang w:val="en-US"/>
    </w:rPr>
  </w:style>
  <w:style w:type="paragraph" w:styleId="Footer">
    <w:name w:val="footer"/>
    <w:basedOn w:val="Normal"/>
    <w:link w:val="FooterChar"/>
    <w:unhideWhenUsed/>
    <w:qFormat/>
    <w:rsid w:val="00492C09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2C09"/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8B6AC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38903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710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6777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870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9937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6303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740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978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9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209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56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48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22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836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1481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600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571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09396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513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36071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783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9890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633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760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933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7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74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8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86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0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88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38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7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982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36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1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582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49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42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59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643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48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47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5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57789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5412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436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197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65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552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5776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6948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1255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1189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7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679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2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2504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6316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0778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443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664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0573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376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938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5776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8803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276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7462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3004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9285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36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3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60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4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23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455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82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0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99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593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52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94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42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2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3261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424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9151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9868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0636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5892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6854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11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155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117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97455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189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381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024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325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110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84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074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13100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695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010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58280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9490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802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31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867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93021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8109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8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93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24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3393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739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03670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9051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3281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73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432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056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850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99923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189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84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57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52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808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671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55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027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0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197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18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59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45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161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63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334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401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334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19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23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9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41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30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01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870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29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59172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0648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0759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119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09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176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638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26991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301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4697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9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58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45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70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918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8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32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570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13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4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569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17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308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42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20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68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4759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5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521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79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1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54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913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6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450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92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0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0598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9818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5695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697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6181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480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272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648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85252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23105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0786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02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3641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150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143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0905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0962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085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58571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40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1361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583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065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67146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26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7580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5297">
          <w:marLeft w:val="267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76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77518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548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9990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5962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70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203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4782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3106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95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93742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888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630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629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9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19072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603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8328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079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0138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56836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0503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7505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6467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07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39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4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26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025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84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51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995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036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1080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51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320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00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78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96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572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05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5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2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225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40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43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173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8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3741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34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76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124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7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6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698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458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59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64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6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14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5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144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857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8579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7728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86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930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971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191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238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492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670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4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38981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486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5833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1323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105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803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64016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3228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7084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979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5438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26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703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388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71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291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0733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642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0238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620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20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42592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8901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0971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0189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626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25421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1065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886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218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761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482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2917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61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5237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99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1050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2722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4494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16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3603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4346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713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2987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8485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61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532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80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859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58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2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19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6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41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5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80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6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8750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324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57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9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410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77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44438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3190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38072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3692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242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575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282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096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9789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913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83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37975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391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8592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136576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017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7314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41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8102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71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585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858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9958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929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20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476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420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5000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2163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554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628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3159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2003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545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66758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213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273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3214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9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04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21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44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246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830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4698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14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14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35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08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58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7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45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51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86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45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21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89795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96030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8306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2169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02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171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188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8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02401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823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0747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020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5847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770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217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8737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75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1382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09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414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3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101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55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194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77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02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66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59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23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6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0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14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4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42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15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73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9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10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08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77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58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7063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026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99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90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789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2060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093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946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789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29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69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6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2287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300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0405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49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413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821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313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83094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40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5603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331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92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253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6495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759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653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1868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4936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032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52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904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53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22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45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1347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9152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8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46705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34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342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632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5534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200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2124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355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05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75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73343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8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52515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9186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7389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039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5579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7558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40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82605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2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102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229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57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388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26474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9346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7885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04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74437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565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061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165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348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1234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943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9917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428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86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5014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0180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4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292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39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52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40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36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03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53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77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1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4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71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4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259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78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642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340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489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673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591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5745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83674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704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276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6434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4761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8303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6840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1044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5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1372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4480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5196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971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731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4559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79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83706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59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703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8061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9082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8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694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39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9047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3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376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3862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6854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06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24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77725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652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5813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6999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9957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243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712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161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811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490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726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6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273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56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914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6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08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5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92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20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18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267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72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4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5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89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5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72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2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56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07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7298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934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39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72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12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08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56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952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61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3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4807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0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53453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7027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730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716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3925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0276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77084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488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5721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196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986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5366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2139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13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5374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629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59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3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196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60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7368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650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325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202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26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84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197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990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988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9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82527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549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731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2691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61446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5399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40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728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405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2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6580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84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31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35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041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033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79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696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79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669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551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96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321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55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545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5944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38784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20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64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83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256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5506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249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04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09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35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40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92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90629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831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4250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119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8622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695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738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10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8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312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75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06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82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44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22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0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356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1549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22905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343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431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865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356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972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0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930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9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60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217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43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95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3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4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6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7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518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371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1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01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0276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293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7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09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87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0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75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216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18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08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28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63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08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37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41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812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987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54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0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5822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15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7453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837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096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55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33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50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82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01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9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19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575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1635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5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86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6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84502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7638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591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812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86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8690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73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890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1842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881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54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423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06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71192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5854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1882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0173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260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264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8434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861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958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6080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57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869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431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37943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1292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57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3142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01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4173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2035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4716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796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824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269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81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0603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1323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53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785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2361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2556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17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985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9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22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3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08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15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75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17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54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380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42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94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81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4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9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8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077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7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546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05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98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7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80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78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60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71667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095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2432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45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8913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7937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88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805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9818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531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956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99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062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526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3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50150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3870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317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9139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644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81931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3555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26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3157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7600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1953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5554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69216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74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03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08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76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7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01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78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495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27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8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3254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90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9498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75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27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05831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754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086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934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462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727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380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412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9032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322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46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2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395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45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146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12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4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07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55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765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07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4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1351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57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54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265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24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813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20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99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44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21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478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714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3408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385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6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053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8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90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60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788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26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61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70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834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7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73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2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0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94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3628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23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610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90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3519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91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28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031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484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069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51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380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089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03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37267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762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5842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9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0038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921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6867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9137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114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423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716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7687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602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402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66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98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6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953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52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217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68752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2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14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532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906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5669">
          <w:marLeft w:val="19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1393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041">
          <w:marLeft w:val="19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774">
          <w:marLeft w:val="267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34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43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345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8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37373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625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1293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17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8123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6431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4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09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69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78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125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804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81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667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0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047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35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637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86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66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593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05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379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93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60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41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137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656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0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3424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9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46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4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8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66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64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7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697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71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4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39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42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16654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940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931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378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802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0453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366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96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157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5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9817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712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94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170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589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077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1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866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74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85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733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0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6940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94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80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64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48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081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381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720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347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27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502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9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379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3001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5527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806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267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6752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431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862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07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0025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609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2071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17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928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859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224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814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43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623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46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27248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06748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1059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534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448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6784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3694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505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6517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20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36799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0566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6058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230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6519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92956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76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929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538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308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8439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5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22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18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2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0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09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80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657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2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5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81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20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319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63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38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5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49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3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38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743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89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3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82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617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5368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871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53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192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2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7239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38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69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62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7958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662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0120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526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864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661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0019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8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08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700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547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554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84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208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93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4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0703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108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90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51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40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64562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41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83798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628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8844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40181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46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327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62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8135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1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593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6606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73387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4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4796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0168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488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587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5426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2903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22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841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1048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817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78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6491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873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661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2873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0667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7744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0385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93604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648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952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1644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685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5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1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202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8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8189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216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573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9818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657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80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639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55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02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38040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28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0582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72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8403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088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37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367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5925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8910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6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8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253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86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80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91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89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407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7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197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2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09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36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88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65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275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7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4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2335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3918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370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2799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00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038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215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585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43911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55714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697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577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25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8143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0063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2311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07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85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44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3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82912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713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8867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8824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8022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1993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5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70122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7008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5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9139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436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114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817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1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10224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719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6660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640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456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0660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351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6729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86084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911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65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57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17119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417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578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0642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695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154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386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815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9201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737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83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2632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8359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03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8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95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90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917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15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0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7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270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50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784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75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50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29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50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699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1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2235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864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84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03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492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22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104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651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581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472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6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3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7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1237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33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013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6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907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05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15987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0581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20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72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5824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7720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12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8945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62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91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539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92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004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547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911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221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30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46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72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90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4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5562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4729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9887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34092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3675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451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0191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016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8285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5072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5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062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6112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838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095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8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2489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6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811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22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69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676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51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67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800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1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98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017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0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4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6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72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77676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699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719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23434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491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1190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498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036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3789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1964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7275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4986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458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42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263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120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617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59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90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58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789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8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9730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9779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115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406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699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795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506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3618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332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988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1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543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42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3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583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3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310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82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163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693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42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425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10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411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29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576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260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4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4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27937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5275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0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821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0367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1893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028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2151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2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3644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15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48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4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268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0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96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106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350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63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8292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2352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0212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286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094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67924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4711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4553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8850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582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2831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1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1027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952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9996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6794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57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03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5860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288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32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0894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0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46090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5471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45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855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019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46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898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758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118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581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68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769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55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2734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4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25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202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439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0360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8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177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210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90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531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1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8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7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44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033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893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94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794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385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8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46792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290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680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04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29380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815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940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434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56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0847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198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43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6029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90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793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52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299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4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56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9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44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612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43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35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332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88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573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71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2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8902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537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240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567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58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9507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891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622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9181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454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5610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9148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0055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9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355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06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989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941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859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72780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71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84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347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4896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539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8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9581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8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790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227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214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67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1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4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9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40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1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1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910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62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10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6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69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36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73475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2986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243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002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198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679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7828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1686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9004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7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02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36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47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62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5354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440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25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500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389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064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8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55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2683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32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194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35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2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31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9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19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8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239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5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21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87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55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8711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291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29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08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31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06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1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71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1696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39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728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3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5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42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42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78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499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5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7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9087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7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500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7660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1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57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92987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13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364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1102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5659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688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01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21070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608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07206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480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76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5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82274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9039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392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040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342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396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59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37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49518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8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536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1659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718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37007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754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849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53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907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9262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7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205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620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371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022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06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87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8455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256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62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56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68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46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34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95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82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5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2414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170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709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11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2686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491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3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875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7210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2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77475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2949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536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054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446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7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002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497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0339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298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8260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55935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414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8858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8862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0397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11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0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3635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86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826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657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8432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3276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745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0948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745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464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251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708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1428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51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79983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682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29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549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9946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412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43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7853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055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201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9222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902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4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4367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13842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458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242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766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601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6365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570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452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91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423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3979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8207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6098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93413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302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4389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80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67502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406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2523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7774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9771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550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5726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2191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7918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979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99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956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stattrek.com/sampling/sampling-distribution.aspx" TargetMode="External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sciencedirect.com/science/article/abs/pii/S0037196308000620?via%3Dihub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docs.scipy.org/doc/scipy-0.19.1/reference/generated/scipy.stats.chisquare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ifehacker.com/the-difference-between-a-fact-hypothesis-theory-and-1732904200" TargetMode="External"/><Relationship Id="rId24" Type="http://schemas.openxmlformats.org/officeDocument/2006/relationships/hyperlink" Target="https://mchankins.wordpress.com/2013/04/21/still-not-significant-2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www.xkcd.com/1478/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gif"/><Relationship Id="rId22" Type="http://schemas.openxmlformats.org/officeDocument/2006/relationships/hyperlink" Target="https://xkcd.com/882/" TargetMode="Externa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1.png"/><Relationship Id="rId21" Type="http://schemas.openxmlformats.org/officeDocument/2006/relationships/image" Target="media/image20.png"/><Relationship Id="rId7" Type="http://schemas.openxmlformats.org/officeDocument/2006/relationships/image" Target="media/image1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5.png"/><Relationship Id="rId5" Type="http://schemas.openxmlformats.org/officeDocument/2006/relationships/image" Target="media/image12.png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067D0B-1482-4D41-98C5-433A1A3BA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7</TotalTime>
  <Pages>10</Pages>
  <Words>1965</Words>
  <Characters>11207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Daniela Zapryanova</cp:lastModifiedBy>
  <cp:revision>36</cp:revision>
  <dcterms:created xsi:type="dcterms:W3CDTF">2023-02-01T08:35:00Z</dcterms:created>
  <dcterms:modified xsi:type="dcterms:W3CDTF">2024-06-06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eeae808d2a524bc9512d9ae6c42784bd43b8e81096685042748fd08372cdd9</vt:lpwstr>
  </property>
</Properties>
</file>